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FCFE6" w14:textId="77777777" w:rsidR="007C35CD" w:rsidRPr="00EB3DDF" w:rsidRDefault="007C35CD" w:rsidP="00652119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2F5BB7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2F5BB7">
        <w:rPr>
          <w:rFonts w:ascii="Times New Roman" w:eastAsia="Times New Roman" w:hAnsi="Times New Roman" w:cs="Times New Roman" w:hint="eastAsia"/>
          <w:sz w:val="24"/>
          <w:szCs w:val="24"/>
        </w:rPr>
        <w:t>9)</w:t>
      </w:r>
      <w:proofErr w:type="spellStart"/>
      <w:r w:rsidRPr="002F5BB7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proofErr w:type="spellEnd"/>
      <w:proofErr w:type="gramEnd"/>
      <w:r w:rsidRPr="002F5BB7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2F5BB7">
        <w:rPr>
          <w:rFonts w:ascii="Times New Roman" w:eastAsia="Times New Roman" w:hAnsi="Times New Roman" w:cs="Times New Roman" w:hint="eastAsia"/>
          <w:sz w:val="24"/>
          <w:szCs w:val="24"/>
        </w:rPr>
        <w:t>Version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9D453C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Pr="009D453C">
        <w:rPr>
          <w:rFonts w:ascii="Times New Roman" w:eastAsia="Times New Roman" w:hAnsi="Times New Roman" w:cs="Times New Roman"/>
          <w:sz w:val="24"/>
          <w:szCs w:val="24"/>
        </w:rPr>
        <w:t xml:space="preserve">  4c5822ff-7111-4e25-a336-ef18d48d54bd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(T9)</w:t>
      </w:r>
      <w:proofErr w:type="spellStart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proofErr w:type="spellEnd"/>
      <w:r w:rsidRPr="00EB3DDF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Version</w:t>
      </w:r>
    </w:p>
    <w:p w14:paraId="2C776526" w14:textId="77777777" w:rsidR="007C35CD" w:rsidRPr="00EB3DDF" w:rsidRDefault="007C35CD" w:rsidP="00652119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(T9-</w:t>
      </w:r>
      <w:proofErr w:type="gramStart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1)</w:t>
      </w:r>
      <w:r w:rsidRPr="00EB3DDF">
        <w:rPr>
          <w:rFonts w:ascii="新細明體" w:eastAsia="新細明體" w:hAnsi="新細明體" w:cs="新細明體" w:hint="eastAsia"/>
          <w:sz w:val="24"/>
          <w:szCs w:val="24"/>
        </w:rPr>
        <w:t>前置設定</w:t>
      </w:r>
      <w:proofErr w:type="gramEnd"/>
    </w:p>
    <w:p w14:paraId="7B703E4A" w14:textId="77777777" w:rsidR="007C35CD" w:rsidRPr="00EB3DDF" w:rsidRDefault="007C35CD" w:rsidP="00652119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(T9-</w:t>
      </w:r>
      <w:proofErr w:type="gramStart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2)</w:t>
      </w:r>
      <w:r w:rsidRPr="00EB3DDF">
        <w:rPr>
          <w:rFonts w:ascii="新細明體" w:eastAsia="新細明體" w:hAnsi="新細明體" w:cs="新細明體" w:hint="eastAsia"/>
          <w:sz w:val="24"/>
          <w:szCs w:val="24"/>
        </w:rPr>
        <w:t>討論用</w:t>
      </w:r>
      <w:proofErr w:type="gramEnd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URI</w:t>
      </w:r>
      <w:r w:rsidRPr="00EB3DDF">
        <w:rPr>
          <w:rFonts w:ascii="新細明體" w:eastAsia="新細明體" w:hAnsi="新細明體" w:cs="新細明體" w:hint="eastAsia"/>
          <w:sz w:val="24"/>
          <w:szCs w:val="24"/>
        </w:rPr>
        <w:t>設定</w:t>
      </w:r>
      <w:proofErr w:type="spellStart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proofErr w:type="spellEnd"/>
      <w:r w:rsidRPr="00EB3DDF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Version</w:t>
      </w:r>
    </w:p>
    <w:p w14:paraId="1C1294C5" w14:textId="77777777" w:rsidR="007C35CD" w:rsidRPr="00EB3DDF" w:rsidRDefault="007C35CD" w:rsidP="00652119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(T9-</w:t>
      </w:r>
      <w:proofErr w:type="gramStart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3)</w:t>
      </w:r>
      <w:r w:rsidRPr="00EB3DDF">
        <w:rPr>
          <w:rFonts w:ascii="新細明體" w:eastAsia="新細明體" w:hAnsi="新細明體" w:cs="新細明體" w:hint="eastAsia"/>
          <w:sz w:val="24"/>
          <w:szCs w:val="24"/>
        </w:rPr>
        <w:t>討論用</w:t>
      </w:r>
      <w:proofErr w:type="gramEnd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URI</w:t>
      </w:r>
      <w:r w:rsidRPr="00EB3DDF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RoutePrefix</w:t>
      </w:r>
      <w:proofErr w:type="spellEnd"/>
      <w:r w:rsidRPr="00EB3DDF">
        <w:rPr>
          <w:rFonts w:ascii="新細明體" w:eastAsia="新細明體" w:hAnsi="新細明體" w:cs="新細明體" w:hint="eastAsia"/>
          <w:sz w:val="24"/>
          <w:szCs w:val="24"/>
        </w:rPr>
        <w:t>屬性、</w:t>
      </w:r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Route</w:t>
      </w:r>
      <w:r w:rsidRPr="00EB3DDF">
        <w:rPr>
          <w:rFonts w:ascii="新細明體" w:eastAsia="新細明體" w:hAnsi="新細明體" w:cs="新細明體" w:hint="eastAsia"/>
          <w:sz w:val="24"/>
          <w:szCs w:val="24"/>
        </w:rPr>
        <w:t>屬性設定</w:t>
      </w:r>
      <w:proofErr w:type="spellStart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proofErr w:type="spellEnd"/>
      <w:r w:rsidRPr="00EB3DDF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Version</w:t>
      </w:r>
    </w:p>
    <w:p w14:paraId="0FE21506" w14:textId="77777777" w:rsidR="007C35CD" w:rsidRPr="00EB3DDF" w:rsidRDefault="007C35CD" w:rsidP="00652119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(T9-</w:t>
      </w:r>
      <w:proofErr w:type="gramStart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4)</w:t>
      </w:r>
      <w:r w:rsidRPr="00EB3DDF">
        <w:rPr>
          <w:rFonts w:ascii="新細明體" w:eastAsia="新細明體" w:hAnsi="新細明體" w:cs="新細明體" w:hint="eastAsia"/>
          <w:sz w:val="24"/>
          <w:szCs w:val="24"/>
        </w:rPr>
        <w:t>討論用</w:t>
      </w:r>
      <w:proofErr w:type="spellStart"/>
      <w:proofErr w:type="gramEnd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QueryString</w:t>
      </w:r>
      <w:proofErr w:type="spellEnd"/>
      <w:r w:rsidRPr="00EB3DDF">
        <w:rPr>
          <w:rFonts w:ascii="新細明體" w:eastAsia="新細明體" w:hAnsi="新細明體" w:cs="新細明體" w:hint="eastAsia"/>
          <w:sz w:val="24"/>
          <w:szCs w:val="24"/>
        </w:rPr>
        <w:t>設定</w:t>
      </w:r>
      <w:proofErr w:type="spellStart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proofErr w:type="spellEnd"/>
      <w:r w:rsidRPr="00EB3DDF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Version</w:t>
      </w:r>
    </w:p>
    <w:p w14:paraId="6F4D3748" w14:textId="77777777" w:rsidR="007C35CD" w:rsidRPr="00EB3DDF" w:rsidRDefault="007C35CD" w:rsidP="00652119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(T9-</w:t>
      </w:r>
      <w:proofErr w:type="gramStart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5)</w:t>
      </w:r>
      <w:r w:rsidRPr="00EB3DDF">
        <w:rPr>
          <w:rFonts w:ascii="新細明體" w:eastAsia="新細明體" w:hAnsi="新細明體" w:cs="新細明體" w:hint="eastAsia"/>
          <w:sz w:val="24"/>
          <w:szCs w:val="24"/>
        </w:rPr>
        <w:t>討論用</w:t>
      </w:r>
      <w:proofErr w:type="spellStart"/>
      <w:proofErr w:type="gramEnd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RequestCustomHeaderProperty</w:t>
      </w:r>
      <w:proofErr w:type="spellEnd"/>
      <w:r w:rsidRPr="00EB3DDF">
        <w:rPr>
          <w:rFonts w:ascii="新細明體" w:eastAsia="新細明體" w:hAnsi="新細明體" w:cs="新細明體" w:hint="eastAsia"/>
          <w:sz w:val="24"/>
          <w:szCs w:val="24"/>
        </w:rPr>
        <w:t>設定</w:t>
      </w:r>
      <w:proofErr w:type="spellStart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proofErr w:type="spellEnd"/>
      <w:r w:rsidRPr="00EB3DDF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Version</w:t>
      </w:r>
    </w:p>
    <w:p w14:paraId="004EB687" w14:textId="77777777" w:rsidR="007C35CD" w:rsidRPr="00EB3DDF" w:rsidRDefault="007C35CD" w:rsidP="00652119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(T9-</w:t>
      </w:r>
      <w:proofErr w:type="gramStart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6)</w:t>
      </w:r>
      <w:r w:rsidRPr="00EB3DDF">
        <w:rPr>
          <w:rFonts w:ascii="新細明體" w:eastAsia="新細明體" w:hAnsi="新細明體" w:cs="新細明體" w:hint="eastAsia"/>
          <w:sz w:val="24"/>
          <w:szCs w:val="24"/>
        </w:rPr>
        <w:t>討論用</w:t>
      </w:r>
      <w:proofErr w:type="spellStart"/>
      <w:proofErr w:type="gramEnd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RequestHeaderAcceptProperty</w:t>
      </w:r>
      <w:proofErr w:type="spellEnd"/>
      <w:r w:rsidRPr="00EB3DDF">
        <w:rPr>
          <w:rFonts w:ascii="新細明體" w:eastAsia="新細明體" w:hAnsi="新細明體" w:cs="新細明體" w:hint="eastAsia"/>
          <w:sz w:val="24"/>
          <w:szCs w:val="24"/>
        </w:rPr>
        <w:t>設定</w:t>
      </w:r>
      <w:proofErr w:type="spellStart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proofErr w:type="spellEnd"/>
      <w:r w:rsidRPr="00EB3DDF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Version</w:t>
      </w:r>
    </w:p>
    <w:p w14:paraId="66BD05C6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(T9-</w:t>
      </w:r>
      <w:proofErr w:type="gramStart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7)</w:t>
      </w:r>
      <w:r w:rsidRPr="00EB3DDF">
        <w:rPr>
          <w:rFonts w:ascii="新細明體" w:eastAsia="新細明體" w:hAnsi="新細明體" w:cs="新細明體" w:hint="eastAsia"/>
          <w:sz w:val="24"/>
          <w:szCs w:val="24"/>
        </w:rPr>
        <w:t>討論用</w:t>
      </w:r>
      <w:proofErr w:type="spellStart"/>
      <w:proofErr w:type="gramEnd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CustomMediaTypes</w:t>
      </w:r>
      <w:proofErr w:type="spellEnd"/>
      <w:r w:rsidRPr="00EB3DDF">
        <w:rPr>
          <w:rFonts w:ascii="新細明體" w:eastAsia="新細明體" w:hAnsi="新細明體" w:cs="新細明體" w:hint="eastAsia"/>
          <w:sz w:val="24"/>
          <w:szCs w:val="24"/>
        </w:rPr>
        <w:t>設定</w:t>
      </w:r>
      <w:proofErr w:type="spellStart"/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Api</w:t>
      </w:r>
      <w:proofErr w:type="spellEnd"/>
      <w:r w:rsidRPr="00EB3DDF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EB3DDF">
        <w:rPr>
          <w:rFonts w:ascii="Times New Roman" w:eastAsia="Times New Roman" w:hAnsi="Times New Roman" w:cs="Times New Roman" w:hint="eastAsia"/>
          <w:sz w:val="24"/>
          <w:szCs w:val="24"/>
        </w:rPr>
        <w:t>Version</w:t>
      </w:r>
      <w:r>
        <w:rPr>
          <w:rFonts w:ascii="新細明體" w:eastAsia="新細明體" w:hAnsi="新細明體" w:cs="新細明體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7C35CD">
        <w:rPr>
          <w:rFonts w:ascii="Times New Roman" w:eastAsia="Times New Roman" w:hAnsi="Times New Roman" w:cs="Times New Roman"/>
          <w:sz w:val="24"/>
          <w:szCs w:val="24"/>
        </w:rPr>
        <w:t>0. What to Learn</w:t>
      </w:r>
    </w:p>
    <w:p w14:paraId="7C9367A0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DFB6687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>1. Why is versioning required in Web API</w:t>
      </w:r>
    </w:p>
    <w:p w14:paraId="70991731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C1B9DF3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Solution</w:t>
      </w:r>
    </w:p>
    <w:p w14:paraId="0A874387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2.1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Solution</w:t>
      </w:r>
    </w:p>
    <w:p w14:paraId="02365A21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2.2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Data</w:t>
      </w:r>
      <w:proofErr w:type="spellEnd"/>
    </w:p>
    <w:p w14:paraId="7A2C4D6C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2.3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A</w:t>
      </w:r>
      <w:proofErr w:type="spellEnd"/>
    </w:p>
    <w:p w14:paraId="10A3133D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2.4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B</w:t>
      </w:r>
      <w:proofErr w:type="spellEnd"/>
    </w:p>
    <w:p w14:paraId="5B25BE09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2.5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C</w:t>
      </w:r>
      <w:proofErr w:type="spellEnd"/>
    </w:p>
    <w:p w14:paraId="51F845EC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2.6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D</w:t>
      </w:r>
      <w:proofErr w:type="spellEnd"/>
    </w:p>
    <w:p w14:paraId="3C9F42BB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2.7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E</w:t>
      </w:r>
      <w:proofErr w:type="spellEnd"/>
    </w:p>
    <w:p w14:paraId="44CFCB29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2.8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F</w:t>
      </w:r>
      <w:proofErr w:type="spellEnd"/>
    </w:p>
    <w:p w14:paraId="72B1CBD1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9E50EA8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Data</w:t>
      </w:r>
      <w:proofErr w:type="spellEnd"/>
    </w:p>
    <w:p w14:paraId="53701514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3.1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Data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GamerV1</w:t>
      </w:r>
    </w:p>
    <w:p w14:paraId="0DE57623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3.2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Data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GamerV2</w:t>
      </w:r>
    </w:p>
    <w:p w14:paraId="36F1D656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6B86EDD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4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A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- Version by URI</w:t>
      </w:r>
    </w:p>
    <w:p w14:paraId="1C821B62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>4.1. What to do - Version by URI</w:t>
      </w:r>
    </w:p>
    <w:p w14:paraId="46614542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4.2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A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Controllers/GamerV1Controller.cs - Version by URI</w:t>
      </w:r>
    </w:p>
    <w:p w14:paraId="1CAAD9D5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4.3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A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Controllers/GamerV2Controller.cs - Version by URI</w:t>
      </w:r>
    </w:p>
    <w:p w14:paraId="61738696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4.4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A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WebApiConfig.cs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- Version by URI</w:t>
      </w:r>
    </w:p>
    <w:p w14:paraId="27FF09E7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E2B9B7C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5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B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- Version by URI with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RoutePrefix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and Route Attribute</w:t>
      </w:r>
    </w:p>
    <w:p w14:paraId="69F8E991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5.1. What to do - Version by URI with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RoutePrefix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and Route Attribute</w:t>
      </w:r>
    </w:p>
    <w:p w14:paraId="0D2553E5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5.2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B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/Controllers/GamerV1Controller.cs - Version by URI with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RoutePrefix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and Route Attribute</w:t>
      </w:r>
    </w:p>
    <w:p w14:paraId="6C10211A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5.3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B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/Controllers/GamerV2Controller.cs - Version by URI with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RoutePrefix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and Route Attribute</w:t>
      </w:r>
    </w:p>
    <w:p w14:paraId="41D2C307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D90C2A0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6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C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- Version by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querystring</w:t>
      </w:r>
      <w:proofErr w:type="spellEnd"/>
    </w:p>
    <w:p w14:paraId="45876138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6.1. What to do - Version by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querystring</w:t>
      </w:r>
      <w:proofErr w:type="spellEnd"/>
    </w:p>
    <w:p w14:paraId="75A98D2A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6.2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C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WebApiShare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CustomControllerSelector.cs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- Version by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querystring</w:t>
      </w:r>
      <w:proofErr w:type="spellEnd"/>
    </w:p>
    <w:p w14:paraId="04996CB6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6.3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C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WebApiConfig.cs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- Version by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querystring</w:t>
      </w:r>
      <w:proofErr w:type="spellEnd"/>
    </w:p>
    <w:p w14:paraId="0CEC3DB0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6.4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C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/Controllers/GamerV1Controller.cs - Version by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querystring</w:t>
      </w:r>
      <w:proofErr w:type="spellEnd"/>
    </w:p>
    <w:p w14:paraId="5E074BEC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6.5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C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/Controllers/GamerV2Controller.cs - Version by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querystring</w:t>
      </w:r>
      <w:proofErr w:type="spellEnd"/>
    </w:p>
    <w:p w14:paraId="58F88568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122DD78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7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D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- Version by the request custom header property</w:t>
      </w:r>
    </w:p>
    <w:p w14:paraId="419713A5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>7.1. What to do - Version by the request custom header property</w:t>
      </w:r>
    </w:p>
    <w:p w14:paraId="5BD96C9E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7.2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D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WebApiShare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CustomControllerSelector.cs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- Version by the request custom header property</w:t>
      </w:r>
    </w:p>
    <w:p w14:paraId="3F28D4C5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7.3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D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WebApiConfig.cs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- Version by the request custom header property</w:t>
      </w:r>
    </w:p>
    <w:p w14:paraId="1C776E92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7.4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D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Controllers/GamerV1Controller.cs - Version by the request custom header property</w:t>
      </w:r>
    </w:p>
    <w:p w14:paraId="2CD9AB2F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7.5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D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Controllers/GamerV2Controller.cs - Version by the request custom header property</w:t>
      </w:r>
    </w:p>
    <w:p w14:paraId="3589033D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44E1AD7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8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E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- Version by the request header Accept property</w:t>
      </w:r>
    </w:p>
    <w:p w14:paraId="2368A896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>8.1. What to do</w:t>
      </w:r>
    </w:p>
    <w:p w14:paraId="01184D5A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8.2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E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WebApiShare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CustomControllerSelector.cs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- Version by the request header Accept property</w:t>
      </w:r>
    </w:p>
    <w:p w14:paraId="1C5C146B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8.3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E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WebApiConfig.cs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- Version by the request header Accept property</w:t>
      </w:r>
    </w:p>
    <w:p w14:paraId="1388127C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8.4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E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Controllers/GamerV1Controller.cs - Version by the request header Accept property</w:t>
      </w:r>
    </w:p>
    <w:p w14:paraId="6639D435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8.5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E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Controllers/GamerV2Controller.cs - Version by the request header Accept property</w:t>
      </w:r>
    </w:p>
    <w:p w14:paraId="538EDD71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AD214AA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9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F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- version by custom media types</w:t>
      </w:r>
    </w:p>
    <w:p w14:paraId="586F84B7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>9.1. What to do - version by custom media types</w:t>
      </w:r>
    </w:p>
    <w:p w14:paraId="49433AD8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9.2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F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WebApiShare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CustomControllerSelector.cs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- version by custom media types</w:t>
      </w:r>
    </w:p>
    <w:p w14:paraId="33354C8F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9.3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F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App_Start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WebApiConfig.cs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 - version by custom media types</w:t>
      </w:r>
    </w:p>
    <w:p w14:paraId="1EC6C67E" w14:textId="77777777" w:rsidR="007C35CD" w:rsidRPr="007C35CD" w:rsidRDefault="007C35CD" w:rsidP="0065211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9.4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F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Controllers/GamerV1Controller.cs - version by custom media types</w:t>
      </w:r>
    </w:p>
    <w:p w14:paraId="4AB9A09F" w14:textId="77777777" w:rsidR="007C35CD" w:rsidRDefault="007C35CD" w:rsidP="00652119">
      <w:pPr>
        <w:spacing w:after="0" w:line="240" w:lineRule="auto"/>
      </w:pPr>
      <w:r w:rsidRPr="007C35CD">
        <w:rPr>
          <w:rFonts w:ascii="Times New Roman" w:eastAsia="Times New Roman" w:hAnsi="Times New Roman" w:cs="Times New Roman"/>
          <w:sz w:val="24"/>
          <w:szCs w:val="24"/>
        </w:rPr>
        <w:t xml:space="preserve">9.5. </w:t>
      </w:r>
      <w:proofErr w:type="spellStart"/>
      <w:r w:rsidRPr="007C35CD">
        <w:rPr>
          <w:rFonts w:ascii="Times New Roman" w:eastAsia="Times New Roman" w:hAnsi="Times New Roman" w:cs="Times New Roman"/>
          <w:sz w:val="24"/>
          <w:szCs w:val="24"/>
        </w:rPr>
        <w:t>OnlineGame.WebApiF</w:t>
      </w:r>
      <w:proofErr w:type="spellEnd"/>
      <w:r w:rsidRPr="007C35CD">
        <w:rPr>
          <w:rFonts w:ascii="Times New Roman" w:eastAsia="Times New Roman" w:hAnsi="Times New Roman" w:cs="Times New Roman"/>
          <w:sz w:val="24"/>
          <w:szCs w:val="24"/>
        </w:rPr>
        <w:t>/Controllers/GamerV2Controller.cs - version by custom media types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01908E73" w14:textId="31D32E72" w:rsidR="00652119" w:rsidRDefault="007C35CD" w:rsidP="00652119">
      <w:pPr>
        <w:spacing w:after="0"/>
      </w:pPr>
      <w:r>
        <w:br/>
      </w:r>
      <w:r w:rsidR="00652119">
        <w:rPr>
          <w:sz w:val="48"/>
          <w:szCs w:val="48"/>
        </w:rPr>
        <w:t>0. What to Learn</w:t>
      </w:r>
    </w:p>
    <w:p w14:paraId="21B58A5A" w14:textId="77777777" w:rsidR="00652119" w:rsidRDefault="00652119" w:rsidP="00652119">
      <w:pPr>
        <w:spacing w:after="0"/>
      </w:pPr>
    </w:p>
    <w:p w14:paraId="4C89577E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The tutorial will discuss ...</w:t>
      </w:r>
    </w:p>
    <w:p w14:paraId="4BEE55FA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Version by URI</w:t>
      </w:r>
    </w:p>
    <w:p w14:paraId="116527D9" w14:textId="77777777" w:rsidR="00652119" w:rsidRDefault="00652119" w:rsidP="00652119">
      <w:pPr>
        <w:spacing w:after="0"/>
        <w:rPr>
          <w:sz w:val="24"/>
          <w:szCs w:val="24"/>
        </w:rPr>
      </w:pPr>
      <w:r>
        <w:t xml:space="preserve">Version by URI with </w:t>
      </w:r>
      <w:proofErr w:type="spellStart"/>
      <w:r>
        <w:t>RoutePrefix</w:t>
      </w:r>
      <w:proofErr w:type="spellEnd"/>
      <w:r>
        <w:t xml:space="preserve"> and Route Attribute</w:t>
      </w:r>
    </w:p>
    <w:p w14:paraId="70B66301" w14:textId="77777777" w:rsidR="00652119" w:rsidRDefault="00652119" w:rsidP="00652119">
      <w:pPr>
        <w:spacing w:after="0"/>
      </w:pPr>
      <w:r>
        <w:t xml:space="preserve">Version by </w:t>
      </w:r>
      <w:proofErr w:type="spellStart"/>
      <w:r>
        <w:t>querystring</w:t>
      </w:r>
      <w:proofErr w:type="spellEnd"/>
    </w:p>
    <w:p w14:paraId="20011FE4" w14:textId="77777777" w:rsidR="00652119" w:rsidRDefault="00652119" w:rsidP="00652119">
      <w:pPr>
        <w:spacing w:after="0"/>
      </w:pPr>
      <w:r>
        <w:t>Version by the request custom header property</w:t>
      </w:r>
    </w:p>
    <w:p w14:paraId="6631317D" w14:textId="77777777" w:rsidR="00652119" w:rsidRDefault="00652119" w:rsidP="00652119">
      <w:pPr>
        <w:spacing w:after="0"/>
      </w:pPr>
      <w:r>
        <w:t>Version by the request header Accept property</w:t>
      </w:r>
    </w:p>
    <w:p w14:paraId="08446314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version by custom media types</w:t>
      </w:r>
    </w:p>
    <w:p w14:paraId="4299A180" w14:textId="77777777" w:rsidR="00652119" w:rsidRDefault="00652119" w:rsidP="00652119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27"/>
          <w:szCs w:val="27"/>
        </w:rPr>
        <w:t>----------------</w:t>
      </w:r>
    </w:p>
    <w:p w14:paraId="1AD57DEC" w14:textId="77777777" w:rsidR="00652119" w:rsidRDefault="00652119" w:rsidP="00652119">
      <w:pPr>
        <w:spacing w:after="0"/>
      </w:pPr>
      <w:r>
        <w:t>本堂課討</w:t>
      </w:r>
      <w:r>
        <w:rPr>
          <w:rFonts w:ascii="新細明體" w:eastAsia="新細明體" w:hAnsi="新細明體" w:cs="新細明體" w:hint="eastAsia"/>
        </w:rPr>
        <w:t>論</w:t>
      </w:r>
    </w:p>
    <w:p w14:paraId="0B4C9916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關於</w:t>
      </w:r>
      <w:r>
        <w:rPr>
          <w:rFonts w:ascii="Tahoma" w:hAnsi="Tahoma" w:cs="Tahoma"/>
          <w:color w:val="000000"/>
          <w:sz w:val="27"/>
          <w:szCs w:val="27"/>
        </w:rPr>
        <w:t>Version by URI</w:t>
      </w:r>
    </w:p>
    <w:p w14:paraId="14998602" w14:textId="77777777" w:rsidR="00652119" w:rsidRDefault="00652119" w:rsidP="00652119">
      <w:pPr>
        <w:spacing w:after="0"/>
        <w:rPr>
          <w:sz w:val="24"/>
          <w:szCs w:val="24"/>
        </w:rPr>
      </w:pPr>
      <w:r>
        <w:t>關於</w:t>
      </w:r>
      <w:r>
        <w:t xml:space="preserve">Version by URI with </w:t>
      </w:r>
      <w:proofErr w:type="spellStart"/>
      <w:r>
        <w:t>RoutePrefix</w:t>
      </w:r>
      <w:proofErr w:type="spellEnd"/>
      <w:r>
        <w:t xml:space="preserve"> and Route Attribute</w:t>
      </w:r>
    </w:p>
    <w:p w14:paraId="60B6CA39" w14:textId="77777777" w:rsidR="00652119" w:rsidRDefault="00652119" w:rsidP="00652119">
      <w:pPr>
        <w:spacing w:after="0"/>
      </w:pPr>
      <w:r>
        <w:t>關於</w:t>
      </w:r>
      <w:r>
        <w:t xml:space="preserve">Version by </w:t>
      </w:r>
      <w:proofErr w:type="spellStart"/>
      <w:r>
        <w:t>querystring</w:t>
      </w:r>
      <w:proofErr w:type="spellEnd"/>
    </w:p>
    <w:p w14:paraId="5F78E231" w14:textId="77777777" w:rsidR="00652119" w:rsidRDefault="00652119" w:rsidP="00652119">
      <w:pPr>
        <w:spacing w:after="0"/>
      </w:pPr>
      <w:r>
        <w:t>關於</w:t>
      </w:r>
      <w:r>
        <w:t>Version by the request custom header property</w:t>
      </w:r>
    </w:p>
    <w:p w14:paraId="3B8A6AD0" w14:textId="77777777" w:rsidR="00652119" w:rsidRDefault="00652119" w:rsidP="00652119">
      <w:pPr>
        <w:spacing w:after="0"/>
      </w:pPr>
      <w:r>
        <w:t>關於</w:t>
      </w:r>
      <w:r>
        <w:t>Version by the request header Accept property</w:t>
      </w:r>
    </w:p>
    <w:p w14:paraId="48306E73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關於</w:t>
      </w:r>
      <w:r>
        <w:rPr>
          <w:rFonts w:ascii="Tahoma" w:hAnsi="Tahoma" w:cs="Tahoma"/>
          <w:color w:val="000000"/>
          <w:sz w:val="27"/>
          <w:szCs w:val="27"/>
        </w:rPr>
        <w:t>version by custom media types</w:t>
      </w:r>
    </w:p>
    <w:p w14:paraId="050A1729" w14:textId="77777777" w:rsidR="00652119" w:rsidRDefault="00652119" w:rsidP="00652119">
      <w:pPr>
        <w:spacing w:after="0"/>
        <w:rPr>
          <w:sz w:val="24"/>
          <w:szCs w:val="24"/>
        </w:rPr>
      </w:pPr>
    </w:p>
    <w:p w14:paraId="6F272A27" w14:textId="77777777" w:rsidR="00652119" w:rsidRDefault="00652119" w:rsidP="00652119">
      <w:pPr>
        <w:spacing w:after="0"/>
      </w:pPr>
      <w:r>
        <w:rPr>
          <w:sz w:val="48"/>
          <w:szCs w:val="48"/>
        </w:rPr>
        <w:t>1. Why is versioning required in Web API</w:t>
      </w:r>
    </w:p>
    <w:p w14:paraId="4C890517" w14:textId="77777777" w:rsidR="00652119" w:rsidRDefault="00652119" w:rsidP="00652119">
      <w:pPr>
        <w:spacing w:after="0"/>
      </w:pPr>
    </w:p>
    <w:p w14:paraId="3F9524FD" w14:textId="77777777" w:rsidR="00652119" w:rsidRDefault="00652119" w:rsidP="00652119">
      <w:pPr>
        <w:spacing w:after="0"/>
      </w:pPr>
      <w:r>
        <w:t>1.</w:t>
      </w:r>
    </w:p>
    <w:p w14:paraId="57B8CB63" w14:textId="77777777" w:rsidR="00652119" w:rsidRDefault="00652119" w:rsidP="00652119">
      <w:pPr>
        <w:spacing w:after="0"/>
      </w:pPr>
      <w:r>
        <w:t xml:space="preserve">We publish our version 1 API, and our users started to use our version 1 </w:t>
      </w:r>
      <w:proofErr w:type="spellStart"/>
      <w:r>
        <w:t>api</w:t>
      </w:r>
      <w:proofErr w:type="spellEnd"/>
      <w:r>
        <w:t>.</w:t>
      </w:r>
    </w:p>
    <w:p w14:paraId="675F67C2" w14:textId="77777777" w:rsidR="00652119" w:rsidRDefault="00652119" w:rsidP="00652119">
      <w:pPr>
        <w:spacing w:after="0"/>
      </w:pPr>
      <w:r>
        <w:t>2.</w:t>
      </w:r>
    </w:p>
    <w:p w14:paraId="521C72AA" w14:textId="77777777" w:rsidR="00652119" w:rsidRDefault="00652119" w:rsidP="00652119">
      <w:pPr>
        <w:spacing w:after="0"/>
      </w:pPr>
      <w:r>
        <w:t>After a few months, we update our API and create version 2 API.</w:t>
      </w:r>
    </w:p>
    <w:p w14:paraId="2867C0E5" w14:textId="77777777" w:rsidR="00652119" w:rsidRDefault="00652119" w:rsidP="00652119">
      <w:pPr>
        <w:spacing w:after="0"/>
      </w:pPr>
      <w:r>
        <w:t xml:space="preserve">We </w:t>
      </w:r>
      <w:proofErr w:type="spellStart"/>
      <w:r>
        <w:t>can not</w:t>
      </w:r>
      <w:proofErr w:type="spellEnd"/>
      <w:r>
        <w:t xml:space="preserve"> just delete version 1 API, because there are users still use it.</w:t>
      </w:r>
    </w:p>
    <w:p w14:paraId="2F5FE291" w14:textId="77777777" w:rsidR="00652119" w:rsidRDefault="00652119" w:rsidP="00652119">
      <w:pPr>
        <w:spacing w:after="0"/>
      </w:pPr>
      <w:r>
        <w:lastRenderedPageBreak/>
        <w:t xml:space="preserve">Thus, we </w:t>
      </w:r>
      <w:proofErr w:type="gramStart"/>
      <w:r>
        <w:t>have to</w:t>
      </w:r>
      <w:proofErr w:type="gramEnd"/>
      <w:r>
        <w:t xml:space="preserve"> keep version 1 and version together in our API.</w:t>
      </w:r>
    </w:p>
    <w:p w14:paraId="0C839232" w14:textId="77777777" w:rsidR="00652119" w:rsidRDefault="00652119" w:rsidP="00652119">
      <w:pPr>
        <w:spacing w:after="0"/>
      </w:pPr>
      <w:r>
        <w:t>3.</w:t>
      </w:r>
    </w:p>
    <w:p w14:paraId="2E8C4083" w14:textId="77777777" w:rsidR="00652119" w:rsidRDefault="00652119" w:rsidP="00652119">
      <w:pPr>
        <w:spacing w:after="0"/>
      </w:pPr>
      <w:r>
        <w:t>We may tell our user the expire day of version 1 API and encourage users to start to use version 2.</w:t>
      </w:r>
    </w:p>
    <w:p w14:paraId="5593ABD8" w14:textId="77777777" w:rsidR="00652119" w:rsidRDefault="00652119" w:rsidP="00652119">
      <w:pPr>
        <w:spacing w:after="0"/>
      </w:pPr>
    </w:p>
    <w:p w14:paraId="1D345789" w14:textId="77777777" w:rsidR="00652119" w:rsidRDefault="00652119" w:rsidP="00652119">
      <w:pPr>
        <w:spacing w:after="0"/>
      </w:pPr>
      <w:r>
        <w:rPr>
          <w:sz w:val="48"/>
          <w:szCs w:val="48"/>
        </w:rPr>
        <w:t xml:space="preserve">2. </w:t>
      </w:r>
      <w:proofErr w:type="spellStart"/>
      <w:r>
        <w:rPr>
          <w:sz w:val="48"/>
          <w:szCs w:val="48"/>
        </w:rPr>
        <w:t>OnlineGame</w:t>
      </w:r>
      <w:proofErr w:type="spellEnd"/>
      <w:r>
        <w:rPr>
          <w:sz w:val="48"/>
          <w:szCs w:val="48"/>
        </w:rPr>
        <w:t xml:space="preserve"> Solution</w:t>
      </w:r>
    </w:p>
    <w:p w14:paraId="7C0EE2FB" w14:textId="77777777" w:rsidR="00652119" w:rsidRDefault="00652119" w:rsidP="00652119">
      <w:pPr>
        <w:spacing w:after="0"/>
      </w:pPr>
    </w:p>
    <w:p w14:paraId="6226AA92" w14:textId="77777777" w:rsidR="00652119" w:rsidRDefault="00652119" w:rsidP="00652119">
      <w:pPr>
        <w:spacing w:after="0"/>
      </w:pPr>
      <w:r>
        <w:rPr>
          <w:sz w:val="36"/>
          <w:szCs w:val="36"/>
        </w:rPr>
        <w:t xml:space="preserve">2.1. </w:t>
      </w:r>
      <w:proofErr w:type="spellStart"/>
      <w:r>
        <w:rPr>
          <w:sz w:val="36"/>
          <w:szCs w:val="36"/>
        </w:rPr>
        <w:t>OnlineGame</w:t>
      </w:r>
      <w:proofErr w:type="spellEnd"/>
      <w:r>
        <w:rPr>
          <w:sz w:val="36"/>
          <w:szCs w:val="36"/>
        </w:rPr>
        <w:t xml:space="preserve"> Solution</w:t>
      </w:r>
    </w:p>
    <w:p w14:paraId="006A98C1" w14:textId="77777777" w:rsidR="00652119" w:rsidRDefault="00652119" w:rsidP="00652119">
      <w:pPr>
        <w:spacing w:after="0"/>
        <w:rPr>
          <w:sz w:val="27"/>
          <w:szCs w:val="27"/>
        </w:rPr>
      </w:pPr>
    </w:p>
    <w:p w14:paraId="1472E54E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16D395DD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Other Project Types --&gt; Visual Studio Solutions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  Blank</w:t>
      </w:r>
      <w:proofErr w:type="gramEnd"/>
      <w:r>
        <w:rPr>
          <w:rFonts w:ascii="Tahoma" w:hAnsi="Tahoma" w:cs="Tahoma"/>
          <w:color w:val="000000"/>
          <w:sz w:val="18"/>
          <w:szCs w:val="18"/>
        </w:rPr>
        <w:t xml:space="preserve"> Solution </w:t>
      </w:r>
    </w:p>
    <w:p w14:paraId="4E290AED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1794FACF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</w:t>
      </w:r>
      <w:proofErr w:type="spellEnd"/>
    </w:p>
    <w:p w14:paraId="496684C1" w14:textId="77777777" w:rsidR="00652119" w:rsidRDefault="00652119" w:rsidP="00652119">
      <w:pPr>
        <w:spacing w:after="0"/>
        <w:rPr>
          <w:sz w:val="24"/>
          <w:szCs w:val="24"/>
        </w:rPr>
      </w:pPr>
    </w:p>
    <w:p w14:paraId="7CFFCABC" w14:textId="77777777" w:rsidR="00652119" w:rsidRDefault="00652119" w:rsidP="00652119">
      <w:pPr>
        <w:spacing w:after="0"/>
      </w:pPr>
      <w:r>
        <w:rPr>
          <w:sz w:val="36"/>
          <w:szCs w:val="36"/>
        </w:rPr>
        <w:t xml:space="preserve">2.2. </w:t>
      </w:r>
      <w:proofErr w:type="spellStart"/>
      <w:r>
        <w:rPr>
          <w:sz w:val="36"/>
          <w:szCs w:val="36"/>
        </w:rPr>
        <w:t>OnlineGame.Data</w:t>
      </w:r>
      <w:proofErr w:type="spellEnd"/>
    </w:p>
    <w:p w14:paraId="7C117A57" w14:textId="77777777" w:rsidR="00652119" w:rsidRDefault="00652119" w:rsidP="00652119">
      <w:pPr>
        <w:spacing w:after="0"/>
      </w:pPr>
    </w:p>
    <w:p w14:paraId="458F591C" w14:textId="77777777" w:rsidR="00652119" w:rsidRDefault="00652119" w:rsidP="00652119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275A6A9B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</w:t>
      </w:r>
      <w:r>
        <w:rPr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lass Library (.NET Framework)</w:t>
      </w:r>
    </w:p>
    <w:p w14:paraId="52B87135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08DBE13D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</w:p>
    <w:p w14:paraId="765C929C" w14:textId="77777777" w:rsidR="00652119" w:rsidRDefault="00652119" w:rsidP="00652119">
      <w:pPr>
        <w:spacing w:after="0"/>
        <w:rPr>
          <w:sz w:val="27"/>
          <w:szCs w:val="27"/>
        </w:rPr>
      </w:pP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Data</w:t>
      </w:r>
      <w:proofErr w:type="spellEnd"/>
    </w:p>
    <w:p w14:paraId="58716661" w14:textId="77777777" w:rsidR="00652119" w:rsidRDefault="00652119" w:rsidP="00652119">
      <w:pPr>
        <w:spacing w:after="0"/>
        <w:rPr>
          <w:sz w:val="24"/>
          <w:szCs w:val="24"/>
        </w:rPr>
      </w:pPr>
      <w:r>
        <w:t>--&gt; </w:t>
      </w:r>
    </w:p>
    <w:p w14:paraId="11716CE2" w14:textId="77777777" w:rsidR="00652119" w:rsidRDefault="00652119" w:rsidP="00652119">
      <w:pPr>
        <w:spacing w:after="0"/>
      </w:pPr>
      <w:r>
        <w:t>Delete Class1.cs</w:t>
      </w:r>
    </w:p>
    <w:p w14:paraId="476AE52E" w14:textId="118C7B2D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41486935" wp14:editId="7AE3D5C2">
            <wp:extent cx="6645910" cy="3526790"/>
            <wp:effectExtent l="0" t="0" r="2540" b="0"/>
            <wp:docPr id="137" name="Picture 1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 13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526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6EFB3" w14:textId="1159C593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11F8E9BA" wp14:editId="58821483">
            <wp:extent cx="2560320" cy="1143000"/>
            <wp:effectExtent l="0" t="0" r="0" b="0"/>
            <wp:docPr id="136" name="Picture 1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 13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685A3" w14:textId="77777777" w:rsidR="00652119" w:rsidRDefault="00652119" w:rsidP="00652119">
      <w:pPr>
        <w:spacing w:after="0"/>
      </w:pPr>
    </w:p>
    <w:p w14:paraId="1BC18F5D" w14:textId="77777777" w:rsidR="00652119" w:rsidRDefault="00652119" w:rsidP="00652119">
      <w:pPr>
        <w:spacing w:after="0"/>
      </w:pPr>
      <w:r>
        <w:rPr>
          <w:sz w:val="36"/>
          <w:szCs w:val="36"/>
        </w:rPr>
        <w:t xml:space="preserve">2.3. </w:t>
      </w:r>
      <w:proofErr w:type="spellStart"/>
      <w:r>
        <w:rPr>
          <w:sz w:val="36"/>
          <w:szCs w:val="36"/>
        </w:rPr>
        <w:t>OnlineGame.WebApiA</w:t>
      </w:r>
      <w:proofErr w:type="spellEnd"/>
    </w:p>
    <w:p w14:paraId="6BA5B1C2" w14:textId="77777777" w:rsidR="00652119" w:rsidRDefault="00652119" w:rsidP="00652119">
      <w:pPr>
        <w:spacing w:after="0"/>
      </w:pPr>
    </w:p>
    <w:p w14:paraId="4EA14A8C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1CB5CC6E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proofErr w:type="spellStart"/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asp.net/" </w:instrText>
      </w:r>
      <w:r>
        <w:rPr>
          <w:sz w:val="27"/>
          <w:szCs w:val="27"/>
        </w:rPr>
        <w:fldChar w:fldCharType="separate"/>
      </w:r>
      <w:r>
        <w:rPr>
          <w:rStyle w:val="Hyperlink"/>
          <w:rFonts w:ascii="Tahoma" w:hAnsi="Tahoma" w:cs="Tahoma"/>
          <w:color w:val="000000"/>
          <w:sz w:val="27"/>
          <w:szCs w:val="27"/>
        </w:rPr>
        <w:t>ASP.NET</w:t>
      </w:r>
      <w:r>
        <w:rPr>
          <w:sz w:val="27"/>
          <w:szCs w:val="27"/>
        </w:rPr>
        <w:fldChar w:fldCharType="end"/>
      </w:r>
      <w:r>
        <w:rPr>
          <w:rFonts w:ascii="Tahoma" w:hAnsi="Tahoma" w:cs="Tahoma"/>
          <w:color w:val="000000"/>
          <w:sz w:val="18"/>
          <w:szCs w:val="18"/>
        </w:rPr>
        <w:t>Web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Application (.Net Framework)</w:t>
      </w:r>
    </w:p>
    <w:p w14:paraId="05705D33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42B41AB6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WebApiA</w:t>
      </w:r>
      <w:proofErr w:type="spellEnd"/>
    </w:p>
    <w:p w14:paraId="12717FE7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 Select "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Web API</w:t>
      </w:r>
      <w:r>
        <w:rPr>
          <w:rFonts w:ascii="Tahoma" w:hAnsi="Tahoma" w:cs="Tahoma"/>
          <w:color w:val="000000"/>
          <w:sz w:val="18"/>
          <w:szCs w:val="18"/>
        </w:rPr>
        <w:t>"</w:t>
      </w:r>
    </w:p>
    <w:p w14:paraId="274474D8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 </w:t>
      </w:r>
      <w:r>
        <w:rPr>
          <w:sz w:val="18"/>
          <w:szCs w:val="18"/>
        </w:rPr>
        <w:t>OK</w:t>
      </w:r>
    </w:p>
    <w:p w14:paraId="08435797" w14:textId="07D0E7A8" w:rsidR="00652119" w:rsidRDefault="00652119" w:rsidP="00652119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152B4563" wp14:editId="7DA04055">
            <wp:extent cx="6645910" cy="1250950"/>
            <wp:effectExtent l="0" t="0" r="2540" b="6350"/>
            <wp:docPr id="135" name="Picture 1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 13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25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3FC85" w14:textId="0C33ABB0" w:rsidR="00652119" w:rsidRDefault="00652119" w:rsidP="00652119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38119F03" wp14:editId="17394C60">
            <wp:extent cx="6645910" cy="2783205"/>
            <wp:effectExtent l="0" t="0" r="2540" b="0"/>
            <wp:docPr id="134" name="Picture 13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 134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8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B4ACA" w14:textId="77777777" w:rsidR="00652119" w:rsidRDefault="00652119" w:rsidP="00652119">
      <w:pPr>
        <w:spacing w:after="0"/>
      </w:pPr>
      <w:r>
        <w:t>Add Reference:</w:t>
      </w:r>
    </w:p>
    <w:p w14:paraId="18F1045F" w14:textId="77777777" w:rsidR="00652119" w:rsidRDefault="00652119" w:rsidP="00652119">
      <w:pPr>
        <w:spacing w:after="0"/>
      </w:pP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Data</w:t>
      </w:r>
      <w:proofErr w:type="spellEnd"/>
    </w:p>
    <w:p w14:paraId="714173F2" w14:textId="6C466671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170E0AD6" wp14:editId="7DE2438D">
            <wp:extent cx="6645910" cy="1635125"/>
            <wp:effectExtent l="0" t="0" r="2540" b="3175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63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09F708" w14:textId="77777777" w:rsidR="00652119" w:rsidRDefault="00652119" w:rsidP="00652119">
      <w:pPr>
        <w:spacing w:after="0"/>
      </w:pPr>
    </w:p>
    <w:p w14:paraId="5456F24E" w14:textId="77777777" w:rsidR="00652119" w:rsidRDefault="00652119" w:rsidP="00652119">
      <w:pPr>
        <w:spacing w:after="0"/>
      </w:pPr>
      <w:r>
        <w:rPr>
          <w:sz w:val="36"/>
          <w:szCs w:val="36"/>
        </w:rPr>
        <w:t xml:space="preserve">2.4. </w:t>
      </w:r>
      <w:proofErr w:type="spellStart"/>
      <w:r>
        <w:rPr>
          <w:sz w:val="36"/>
          <w:szCs w:val="36"/>
        </w:rPr>
        <w:t>OnlineGame.WebApiB</w:t>
      </w:r>
      <w:proofErr w:type="spellEnd"/>
    </w:p>
    <w:p w14:paraId="269A72AE" w14:textId="77777777" w:rsidR="00652119" w:rsidRDefault="00652119" w:rsidP="00652119">
      <w:pPr>
        <w:spacing w:after="0"/>
      </w:pPr>
    </w:p>
    <w:p w14:paraId="0E2E369C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1DF1B765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proofErr w:type="spellStart"/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asp.net/" </w:instrText>
      </w:r>
      <w:r>
        <w:rPr>
          <w:sz w:val="27"/>
          <w:szCs w:val="27"/>
        </w:rPr>
        <w:fldChar w:fldCharType="separate"/>
      </w:r>
      <w:r>
        <w:rPr>
          <w:rStyle w:val="Hyperlink"/>
          <w:rFonts w:ascii="Tahoma" w:hAnsi="Tahoma" w:cs="Tahoma"/>
          <w:color w:val="000000"/>
          <w:sz w:val="27"/>
          <w:szCs w:val="27"/>
        </w:rPr>
        <w:t>ASP.NET</w:t>
      </w:r>
      <w:r>
        <w:rPr>
          <w:sz w:val="27"/>
          <w:szCs w:val="27"/>
        </w:rPr>
        <w:fldChar w:fldCharType="end"/>
      </w:r>
      <w:r>
        <w:rPr>
          <w:rFonts w:ascii="Tahoma" w:hAnsi="Tahoma" w:cs="Tahoma"/>
          <w:color w:val="000000"/>
          <w:sz w:val="18"/>
          <w:szCs w:val="18"/>
        </w:rPr>
        <w:t>Web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Application (.Net Framework)</w:t>
      </w:r>
    </w:p>
    <w:p w14:paraId="5D15646C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18BA6F0F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WebApiB</w:t>
      </w:r>
      <w:proofErr w:type="spellEnd"/>
    </w:p>
    <w:p w14:paraId="43435489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 Select "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Web API</w:t>
      </w:r>
      <w:r>
        <w:rPr>
          <w:rFonts w:ascii="Tahoma" w:hAnsi="Tahoma" w:cs="Tahoma"/>
          <w:color w:val="000000"/>
          <w:sz w:val="18"/>
          <w:szCs w:val="18"/>
        </w:rPr>
        <w:t>"</w:t>
      </w:r>
    </w:p>
    <w:p w14:paraId="090EED8E" w14:textId="77777777" w:rsidR="00652119" w:rsidRDefault="00652119" w:rsidP="00652119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18"/>
          <w:szCs w:val="18"/>
        </w:rPr>
        <w:t>--&gt; OK</w:t>
      </w:r>
    </w:p>
    <w:p w14:paraId="1CBC15A3" w14:textId="5019CC09" w:rsidR="00652119" w:rsidRDefault="00652119" w:rsidP="00652119">
      <w:pPr>
        <w:spacing w:after="0"/>
      </w:pPr>
      <w:r>
        <w:rPr>
          <w:noProof/>
        </w:rPr>
        <w:lastRenderedPageBreak/>
        <w:drawing>
          <wp:inline distT="0" distB="0" distL="0" distR="0" wp14:anchorId="10C277EE" wp14:editId="1427A60C">
            <wp:extent cx="6645910" cy="1250950"/>
            <wp:effectExtent l="0" t="0" r="2540" b="6350"/>
            <wp:docPr id="132" name="Picture 13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 13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25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96D8C4" w14:textId="24F01AE0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0F7FA42E" wp14:editId="44D7C6BD">
            <wp:extent cx="6645910" cy="2783205"/>
            <wp:effectExtent l="0" t="0" r="2540" b="0"/>
            <wp:docPr id="131" name="Picture 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8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06CD25" w14:textId="77777777" w:rsidR="00652119" w:rsidRDefault="00652119" w:rsidP="00652119">
      <w:pPr>
        <w:spacing w:after="0"/>
      </w:pPr>
      <w:r>
        <w:t>Add Reference:</w:t>
      </w:r>
    </w:p>
    <w:p w14:paraId="63F8B452" w14:textId="77777777" w:rsidR="00652119" w:rsidRDefault="00652119" w:rsidP="00652119">
      <w:pPr>
        <w:spacing w:after="0"/>
      </w:pP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Data</w:t>
      </w:r>
      <w:proofErr w:type="spellEnd"/>
    </w:p>
    <w:p w14:paraId="572A8A40" w14:textId="0FA35F0C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2ECA2D76" wp14:editId="5D25D684">
            <wp:extent cx="6645910" cy="1635125"/>
            <wp:effectExtent l="0" t="0" r="2540" b="3175"/>
            <wp:docPr id="130" name="Picture 13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63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698A3" w14:textId="77777777" w:rsidR="00652119" w:rsidRDefault="00652119" w:rsidP="00652119">
      <w:pPr>
        <w:spacing w:after="0"/>
      </w:pPr>
    </w:p>
    <w:p w14:paraId="161A6176" w14:textId="77777777" w:rsidR="00652119" w:rsidRDefault="00652119" w:rsidP="00652119">
      <w:pPr>
        <w:spacing w:after="0"/>
      </w:pPr>
      <w:r>
        <w:rPr>
          <w:sz w:val="36"/>
          <w:szCs w:val="36"/>
        </w:rPr>
        <w:t xml:space="preserve">2.5. </w:t>
      </w:r>
      <w:proofErr w:type="spellStart"/>
      <w:r>
        <w:rPr>
          <w:sz w:val="36"/>
          <w:szCs w:val="36"/>
        </w:rPr>
        <w:t>OnlineGame.WebApiC</w:t>
      </w:r>
      <w:proofErr w:type="spellEnd"/>
    </w:p>
    <w:p w14:paraId="0D19A0D8" w14:textId="77777777" w:rsidR="00652119" w:rsidRDefault="00652119" w:rsidP="00652119">
      <w:pPr>
        <w:spacing w:after="0"/>
      </w:pPr>
    </w:p>
    <w:p w14:paraId="2B3C420E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41BEE6C8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proofErr w:type="spellStart"/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asp.net/" </w:instrText>
      </w:r>
      <w:r>
        <w:rPr>
          <w:sz w:val="27"/>
          <w:szCs w:val="27"/>
        </w:rPr>
        <w:fldChar w:fldCharType="separate"/>
      </w:r>
      <w:r>
        <w:rPr>
          <w:rStyle w:val="Hyperlink"/>
          <w:rFonts w:ascii="Tahoma" w:hAnsi="Tahoma" w:cs="Tahoma"/>
          <w:color w:val="000000"/>
          <w:sz w:val="27"/>
          <w:szCs w:val="27"/>
        </w:rPr>
        <w:t>ASP.NET</w:t>
      </w:r>
      <w:r>
        <w:rPr>
          <w:sz w:val="27"/>
          <w:szCs w:val="27"/>
        </w:rPr>
        <w:fldChar w:fldCharType="end"/>
      </w:r>
      <w:r>
        <w:rPr>
          <w:rFonts w:ascii="Tahoma" w:hAnsi="Tahoma" w:cs="Tahoma"/>
          <w:color w:val="000000"/>
          <w:sz w:val="18"/>
          <w:szCs w:val="18"/>
        </w:rPr>
        <w:t>Web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Application (.Net Framework)</w:t>
      </w:r>
    </w:p>
    <w:p w14:paraId="53A85C60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7CECA0EB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WebApiC</w:t>
      </w:r>
      <w:proofErr w:type="spellEnd"/>
    </w:p>
    <w:p w14:paraId="1CE6539B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 Select "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Web API</w:t>
      </w:r>
      <w:r>
        <w:rPr>
          <w:rFonts w:ascii="Tahoma" w:hAnsi="Tahoma" w:cs="Tahoma"/>
          <w:color w:val="000000"/>
          <w:sz w:val="18"/>
          <w:szCs w:val="18"/>
        </w:rPr>
        <w:t>"</w:t>
      </w:r>
    </w:p>
    <w:p w14:paraId="4B221B14" w14:textId="77777777" w:rsidR="00652119" w:rsidRDefault="00652119" w:rsidP="00652119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18"/>
          <w:szCs w:val="18"/>
        </w:rPr>
        <w:t>--&gt; OK</w:t>
      </w:r>
    </w:p>
    <w:p w14:paraId="7675A9D3" w14:textId="3F11C2D5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1D3EDCEA" wp14:editId="30D6E4BC">
            <wp:extent cx="6645910" cy="1250950"/>
            <wp:effectExtent l="0" t="0" r="2540" b="6350"/>
            <wp:docPr id="129" name="Picture 1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 12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25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10282" w14:textId="5E52BFBD" w:rsidR="00652119" w:rsidRDefault="00652119" w:rsidP="00652119">
      <w:pPr>
        <w:spacing w:after="0"/>
      </w:pPr>
      <w:r>
        <w:rPr>
          <w:noProof/>
        </w:rPr>
        <w:lastRenderedPageBreak/>
        <w:drawing>
          <wp:inline distT="0" distB="0" distL="0" distR="0" wp14:anchorId="0FADB6B5" wp14:editId="0F7A3512">
            <wp:extent cx="6645910" cy="2783205"/>
            <wp:effectExtent l="0" t="0" r="2540" b="0"/>
            <wp:docPr id="128" name="Picture 12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 128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8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9FCA3" w14:textId="77777777" w:rsidR="00652119" w:rsidRDefault="00652119" w:rsidP="00652119">
      <w:pPr>
        <w:spacing w:after="0"/>
      </w:pPr>
      <w:r>
        <w:t>Add Reference:</w:t>
      </w:r>
    </w:p>
    <w:p w14:paraId="2FEDB0AA" w14:textId="77777777" w:rsidR="00652119" w:rsidRDefault="00652119" w:rsidP="00652119">
      <w:pPr>
        <w:spacing w:after="0"/>
      </w:pP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Data</w:t>
      </w:r>
      <w:proofErr w:type="spellEnd"/>
    </w:p>
    <w:p w14:paraId="4C9F2D1E" w14:textId="2F432A80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1646EBFD" wp14:editId="61345238">
            <wp:extent cx="6645910" cy="1635125"/>
            <wp:effectExtent l="0" t="0" r="2540" b="3175"/>
            <wp:docPr id="127" name="Picture 12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63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92BD0E" w14:textId="77777777" w:rsidR="00652119" w:rsidRDefault="00652119" w:rsidP="00652119">
      <w:pPr>
        <w:spacing w:after="0"/>
      </w:pPr>
    </w:p>
    <w:p w14:paraId="456B7DCE" w14:textId="77777777" w:rsidR="00652119" w:rsidRDefault="00652119" w:rsidP="00652119">
      <w:pPr>
        <w:spacing w:after="0"/>
      </w:pPr>
      <w:r>
        <w:rPr>
          <w:sz w:val="36"/>
          <w:szCs w:val="36"/>
        </w:rPr>
        <w:t xml:space="preserve">2.6. </w:t>
      </w:r>
      <w:proofErr w:type="spellStart"/>
      <w:r>
        <w:rPr>
          <w:sz w:val="36"/>
          <w:szCs w:val="36"/>
        </w:rPr>
        <w:t>OnlineGame.WebApiD</w:t>
      </w:r>
      <w:proofErr w:type="spellEnd"/>
    </w:p>
    <w:p w14:paraId="47C618C2" w14:textId="77777777" w:rsidR="00652119" w:rsidRDefault="00652119" w:rsidP="00652119">
      <w:pPr>
        <w:spacing w:after="0"/>
      </w:pPr>
    </w:p>
    <w:p w14:paraId="15B0AAEA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35997DB8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proofErr w:type="spellStart"/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asp.net/" </w:instrText>
      </w:r>
      <w:r>
        <w:rPr>
          <w:sz w:val="27"/>
          <w:szCs w:val="27"/>
        </w:rPr>
        <w:fldChar w:fldCharType="separate"/>
      </w:r>
      <w:r>
        <w:rPr>
          <w:rStyle w:val="Hyperlink"/>
          <w:rFonts w:ascii="Tahoma" w:hAnsi="Tahoma" w:cs="Tahoma"/>
          <w:color w:val="000000"/>
          <w:sz w:val="27"/>
          <w:szCs w:val="27"/>
        </w:rPr>
        <w:t>ASP.NET</w:t>
      </w:r>
      <w:r>
        <w:rPr>
          <w:sz w:val="27"/>
          <w:szCs w:val="27"/>
        </w:rPr>
        <w:fldChar w:fldCharType="end"/>
      </w:r>
      <w:r>
        <w:rPr>
          <w:rFonts w:ascii="Tahoma" w:hAnsi="Tahoma" w:cs="Tahoma"/>
          <w:color w:val="000000"/>
          <w:sz w:val="18"/>
          <w:szCs w:val="18"/>
        </w:rPr>
        <w:t>Web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Application (.Net Framework)</w:t>
      </w:r>
    </w:p>
    <w:p w14:paraId="5C78C3D9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1FFE4B07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WebApiD</w:t>
      </w:r>
      <w:proofErr w:type="spellEnd"/>
    </w:p>
    <w:p w14:paraId="7991144C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 Select "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Web API</w:t>
      </w:r>
      <w:r>
        <w:rPr>
          <w:rFonts w:ascii="Tahoma" w:hAnsi="Tahoma" w:cs="Tahoma"/>
          <w:color w:val="000000"/>
          <w:sz w:val="18"/>
          <w:szCs w:val="18"/>
        </w:rPr>
        <w:t>"</w:t>
      </w:r>
    </w:p>
    <w:p w14:paraId="4DC48FC2" w14:textId="77777777" w:rsidR="00652119" w:rsidRDefault="00652119" w:rsidP="00652119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18"/>
          <w:szCs w:val="18"/>
        </w:rPr>
        <w:t>--&gt; OK</w:t>
      </w:r>
    </w:p>
    <w:p w14:paraId="08CBF1E7" w14:textId="5E416D18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39D7FF29" wp14:editId="00C3452D">
            <wp:extent cx="6645910" cy="1250950"/>
            <wp:effectExtent l="0" t="0" r="2540" b="6350"/>
            <wp:docPr id="126" name="Picture 1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 12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25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BD807" w14:textId="3C282D16" w:rsidR="00652119" w:rsidRDefault="00652119" w:rsidP="00652119">
      <w:pPr>
        <w:spacing w:after="0"/>
      </w:pPr>
      <w:r>
        <w:rPr>
          <w:noProof/>
        </w:rPr>
        <w:lastRenderedPageBreak/>
        <w:drawing>
          <wp:inline distT="0" distB="0" distL="0" distR="0" wp14:anchorId="2E648EDA" wp14:editId="5A95B406">
            <wp:extent cx="6645910" cy="2783205"/>
            <wp:effectExtent l="0" t="0" r="2540" b="0"/>
            <wp:docPr id="125" name="Picture 12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 125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8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B455B" w14:textId="77777777" w:rsidR="00652119" w:rsidRDefault="00652119" w:rsidP="00652119">
      <w:pPr>
        <w:spacing w:after="0"/>
      </w:pPr>
      <w:r>
        <w:t>Add Reference:</w:t>
      </w:r>
    </w:p>
    <w:p w14:paraId="56509278" w14:textId="77777777" w:rsidR="00652119" w:rsidRDefault="00652119" w:rsidP="00652119">
      <w:pPr>
        <w:spacing w:after="0"/>
      </w:pP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Data</w:t>
      </w:r>
      <w:proofErr w:type="spellEnd"/>
    </w:p>
    <w:p w14:paraId="6C0FDA56" w14:textId="0E398288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62C91B8F" wp14:editId="5416EAC6">
            <wp:extent cx="6645910" cy="1635125"/>
            <wp:effectExtent l="0" t="0" r="2540" b="3175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63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7FFCB" w14:textId="77777777" w:rsidR="00652119" w:rsidRDefault="00652119" w:rsidP="00652119">
      <w:pPr>
        <w:spacing w:after="0"/>
      </w:pPr>
    </w:p>
    <w:p w14:paraId="7A5CCD9C" w14:textId="77777777" w:rsidR="00652119" w:rsidRDefault="00652119" w:rsidP="00652119">
      <w:pPr>
        <w:spacing w:after="0"/>
      </w:pPr>
      <w:r>
        <w:rPr>
          <w:rFonts w:ascii="Tahoma" w:hAnsi="Tahoma" w:cs="Tahoma"/>
          <w:sz w:val="36"/>
          <w:szCs w:val="36"/>
        </w:rPr>
        <w:t xml:space="preserve">2.7. </w:t>
      </w:r>
      <w:proofErr w:type="spellStart"/>
      <w:r>
        <w:rPr>
          <w:rFonts w:ascii="Tahoma" w:hAnsi="Tahoma" w:cs="Tahoma"/>
          <w:sz w:val="36"/>
          <w:szCs w:val="36"/>
        </w:rPr>
        <w:t>OnlineGame.WebApiE</w:t>
      </w:r>
      <w:proofErr w:type="spellEnd"/>
    </w:p>
    <w:p w14:paraId="5548C2B8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sz w:val="27"/>
          <w:szCs w:val="27"/>
        </w:rPr>
        <w:br/>
      </w:r>
    </w:p>
    <w:p w14:paraId="63630028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6809ED46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proofErr w:type="spellStart"/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asp.net/" </w:instrText>
      </w:r>
      <w:r>
        <w:rPr>
          <w:sz w:val="27"/>
          <w:szCs w:val="27"/>
        </w:rPr>
        <w:fldChar w:fldCharType="separate"/>
      </w:r>
      <w:r>
        <w:rPr>
          <w:rStyle w:val="Hyperlink"/>
          <w:rFonts w:ascii="Tahoma" w:hAnsi="Tahoma" w:cs="Tahoma"/>
          <w:color w:val="000000"/>
          <w:sz w:val="27"/>
          <w:szCs w:val="27"/>
        </w:rPr>
        <w:t>ASP.NET</w:t>
      </w:r>
      <w:r>
        <w:rPr>
          <w:sz w:val="27"/>
          <w:szCs w:val="27"/>
        </w:rPr>
        <w:fldChar w:fldCharType="end"/>
      </w:r>
      <w:r>
        <w:rPr>
          <w:rFonts w:ascii="Tahoma" w:hAnsi="Tahoma" w:cs="Tahoma"/>
          <w:color w:val="000000"/>
          <w:sz w:val="18"/>
          <w:szCs w:val="18"/>
        </w:rPr>
        <w:t>Web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Application (.Net Framework)</w:t>
      </w:r>
    </w:p>
    <w:p w14:paraId="5FE0821A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42EBF9F5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WebApiE</w:t>
      </w:r>
      <w:proofErr w:type="spellEnd"/>
    </w:p>
    <w:p w14:paraId="71E11606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 Select "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Web API</w:t>
      </w:r>
      <w:r>
        <w:rPr>
          <w:rFonts w:ascii="Tahoma" w:hAnsi="Tahoma" w:cs="Tahoma"/>
          <w:color w:val="000000"/>
          <w:sz w:val="18"/>
          <w:szCs w:val="18"/>
        </w:rPr>
        <w:t>"</w:t>
      </w:r>
    </w:p>
    <w:p w14:paraId="6316E534" w14:textId="77777777" w:rsidR="00652119" w:rsidRDefault="00652119" w:rsidP="00652119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18"/>
          <w:szCs w:val="18"/>
        </w:rPr>
        <w:t>--&gt; OK</w:t>
      </w:r>
    </w:p>
    <w:p w14:paraId="0063F401" w14:textId="5D437A10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58331909" wp14:editId="2256212D">
            <wp:extent cx="6645910" cy="1250950"/>
            <wp:effectExtent l="0" t="0" r="2540" b="6350"/>
            <wp:docPr id="49" name="Picture 4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25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4845C" w14:textId="62863DC8" w:rsidR="00652119" w:rsidRDefault="00652119" w:rsidP="00652119">
      <w:pPr>
        <w:spacing w:after="0"/>
      </w:pPr>
      <w:r>
        <w:rPr>
          <w:noProof/>
        </w:rPr>
        <w:lastRenderedPageBreak/>
        <w:drawing>
          <wp:inline distT="0" distB="0" distL="0" distR="0" wp14:anchorId="3B54512D" wp14:editId="751FDDA0">
            <wp:extent cx="6645910" cy="2783205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8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68786" w14:textId="77777777" w:rsidR="00652119" w:rsidRDefault="00652119" w:rsidP="00652119">
      <w:pPr>
        <w:spacing w:after="0"/>
      </w:pPr>
      <w:r>
        <w:t>Add Reference:</w:t>
      </w:r>
    </w:p>
    <w:p w14:paraId="78AA2089" w14:textId="77777777" w:rsidR="00652119" w:rsidRDefault="00652119" w:rsidP="00652119">
      <w:pPr>
        <w:spacing w:after="0"/>
      </w:pP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Data</w:t>
      </w:r>
      <w:proofErr w:type="spellEnd"/>
    </w:p>
    <w:p w14:paraId="31AF19BD" w14:textId="49B1E1A8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2CBAFC32" wp14:editId="64B332D4">
            <wp:extent cx="6645910" cy="1635125"/>
            <wp:effectExtent l="0" t="0" r="2540" b="3175"/>
            <wp:docPr id="47" name="Picture 4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63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B25C7" w14:textId="77777777" w:rsidR="00652119" w:rsidRDefault="00652119" w:rsidP="00652119">
      <w:pPr>
        <w:spacing w:after="0"/>
      </w:pPr>
    </w:p>
    <w:p w14:paraId="00650D07" w14:textId="77777777" w:rsidR="00652119" w:rsidRDefault="00652119" w:rsidP="00652119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 xml:space="preserve">2.8.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OnlineGame.WebApiF</w:t>
      </w:r>
      <w:proofErr w:type="spellEnd"/>
    </w:p>
    <w:p w14:paraId="3FB16ED4" w14:textId="77777777" w:rsidR="00652119" w:rsidRDefault="00652119" w:rsidP="00652119">
      <w:pPr>
        <w:spacing w:after="0"/>
        <w:rPr>
          <w:sz w:val="27"/>
          <w:szCs w:val="27"/>
        </w:rPr>
      </w:pPr>
    </w:p>
    <w:p w14:paraId="14F59815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olutions Name --&gt; Add --&gt; New Project --&gt;</w:t>
      </w:r>
    </w:p>
    <w:p w14:paraId="2CD8100F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&gt; Web --&gt; </w:t>
      </w:r>
      <w:proofErr w:type="spellStart"/>
      <w:r>
        <w:rPr>
          <w:sz w:val="27"/>
          <w:szCs w:val="27"/>
        </w:rPr>
        <w:fldChar w:fldCharType="begin"/>
      </w:r>
      <w:r>
        <w:rPr>
          <w:sz w:val="27"/>
          <w:szCs w:val="27"/>
        </w:rPr>
        <w:instrText xml:space="preserve"> HYPERLINK "http://asp.net/" </w:instrText>
      </w:r>
      <w:r>
        <w:rPr>
          <w:sz w:val="27"/>
          <w:szCs w:val="27"/>
        </w:rPr>
        <w:fldChar w:fldCharType="separate"/>
      </w:r>
      <w:r>
        <w:rPr>
          <w:rStyle w:val="Hyperlink"/>
          <w:rFonts w:ascii="Tahoma" w:hAnsi="Tahoma" w:cs="Tahoma"/>
          <w:color w:val="000000"/>
          <w:sz w:val="27"/>
          <w:szCs w:val="27"/>
        </w:rPr>
        <w:t>ASP.NET</w:t>
      </w:r>
      <w:r>
        <w:rPr>
          <w:sz w:val="27"/>
          <w:szCs w:val="27"/>
        </w:rPr>
        <w:fldChar w:fldCharType="end"/>
      </w:r>
      <w:r>
        <w:rPr>
          <w:rFonts w:ascii="Tahoma" w:hAnsi="Tahoma" w:cs="Tahoma"/>
          <w:color w:val="000000"/>
          <w:sz w:val="18"/>
          <w:szCs w:val="18"/>
        </w:rPr>
        <w:t>Web</w:t>
      </w:r>
      <w:proofErr w:type="spellEnd"/>
      <w:r>
        <w:rPr>
          <w:rFonts w:ascii="Tahoma" w:hAnsi="Tahoma" w:cs="Tahoma"/>
          <w:color w:val="000000"/>
          <w:sz w:val="18"/>
          <w:szCs w:val="18"/>
        </w:rPr>
        <w:t xml:space="preserve"> Application (.Net Framework)</w:t>
      </w:r>
    </w:p>
    <w:p w14:paraId="77ECCC4A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52661F9A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WebApiF</w:t>
      </w:r>
      <w:proofErr w:type="spellEnd"/>
    </w:p>
    <w:p w14:paraId="32D7465D" w14:textId="77777777" w:rsidR="00652119" w:rsidRDefault="00652119" w:rsidP="00652119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--&gt; Select "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Web API</w:t>
      </w:r>
      <w:r>
        <w:rPr>
          <w:rFonts w:ascii="Tahoma" w:hAnsi="Tahoma" w:cs="Tahoma"/>
          <w:color w:val="000000"/>
          <w:sz w:val="18"/>
          <w:szCs w:val="18"/>
        </w:rPr>
        <w:t>"</w:t>
      </w:r>
    </w:p>
    <w:p w14:paraId="07B33B73" w14:textId="77777777" w:rsidR="00652119" w:rsidRDefault="00652119" w:rsidP="00652119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18"/>
          <w:szCs w:val="18"/>
        </w:rPr>
        <w:t>--&gt; OK</w:t>
      </w:r>
    </w:p>
    <w:p w14:paraId="01FC6035" w14:textId="1CC07325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1C69E3A2" wp14:editId="4C02A6A9">
            <wp:extent cx="6645910" cy="1250950"/>
            <wp:effectExtent l="0" t="0" r="2540" b="63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250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371EC" w14:textId="26BCABCC" w:rsidR="00652119" w:rsidRDefault="00652119" w:rsidP="00652119">
      <w:pPr>
        <w:spacing w:after="0"/>
      </w:pPr>
      <w:r>
        <w:rPr>
          <w:noProof/>
        </w:rPr>
        <w:lastRenderedPageBreak/>
        <w:drawing>
          <wp:inline distT="0" distB="0" distL="0" distR="0" wp14:anchorId="254E6CAF" wp14:editId="748B800F">
            <wp:extent cx="6645910" cy="2783205"/>
            <wp:effectExtent l="0" t="0" r="2540" b="0"/>
            <wp:docPr id="28" name="Picture 2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83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364C13" w14:textId="77777777" w:rsidR="00652119" w:rsidRDefault="00652119" w:rsidP="00652119">
      <w:pPr>
        <w:spacing w:after="0"/>
      </w:pPr>
      <w:r>
        <w:t>Add Reference:</w:t>
      </w:r>
    </w:p>
    <w:p w14:paraId="1B111726" w14:textId="77777777" w:rsidR="00652119" w:rsidRDefault="00652119" w:rsidP="00652119">
      <w:pPr>
        <w:spacing w:after="0"/>
      </w:pPr>
      <w:proofErr w:type="spellStart"/>
      <w:r>
        <w:rPr>
          <w:rFonts w:ascii="Tahoma" w:hAnsi="Tahoma" w:cs="Tahoma"/>
          <w:b/>
          <w:bCs/>
          <w:color w:val="000000"/>
          <w:sz w:val="18"/>
          <w:szCs w:val="18"/>
        </w:rPr>
        <w:t>OnlineGame.Data</w:t>
      </w:r>
      <w:proofErr w:type="spellEnd"/>
    </w:p>
    <w:p w14:paraId="79B1C0A7" w14:textId="7F172868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4CAC3D35" wp14:editId="3A5C3983">
            <wp:extent cx="6645910" cy="1635125"/>
            <wp:effectExtent l="0" t="0" r="2540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163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8C6AF" w14:textId="77777777" w:rsidR="00652119" w:rsidRDefault="00652119" w:rsidP="00652119">
      <w:pPr>
        <w:spacing w:after="0"/>
      </w:pPr>
    </w:p>
    <w:p w14:paraId="242AFB1F" w14:textId="77777777" w:rsidR="00652119" w:rsidRDefault="00652119" w:rsidP="00652119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3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.Data</w:t>
      </w:r>
      <w:proofErr w:type="spellEnd"/>
    </w:p>
    <w:p w14:paraId="1FF09C0C" w14:textId="77777777" w:rsidR="00652119" w:rsidRDefault="00652119" w:rsidP="00652119">
      <w:pPr>
        <w:spacing w:after="0"/>
      </w:pPr>
    </w:p>
    <w:p w14:paraId="6C9F2C48" w14:textId="77777777" w:rsidR="00652119" w:rsidRDefault="00652119" w:rsidP="00652119">
      <w:pPr>
        <w:spacing w:after="0"/>
      </w:pPr>
      <w:r>
        <w:rPr>
          <w:sz w:val="36"/>
          <w:szCs w:val="36"/>
        </w:rPr>
        <w:t xml:space="preserve">3.1. </w:t>
      </w:r>
      <w:proofErr w:type="spellStart"/>
      <w:r>
        <w:rPr>
          <w:sz w:val="36"/>
          <w:szCs w:val="36"/>
        </w:rPr>
        <w:t>OnlineGame.Data</w:t>
      </w:r>
      <w:proofErr w:type="spellEnd"/>
      <w:r>
        <w:rPr>
          <w:sz w:val="36"/>
          <w:szCs w:val="36"/>
        </w:rPr>
        <w:t>/GamerV1</w:t>
      </w:r>
    </w:p>
    <w:p w14:paraId="3172C1A4" w14:textId="77777777" w:rsidR="00652119" w:rsidRDefault="00652119" w:rsidP="00652119">
      <w:pPr>
        <w:spacing w:after="0"/>
      </w:pPr>
    </w:p>
    <w:p w14:paraId="1A7B713E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Data</w:t>
      </w:r>
      <w:proofErr w:type="spellEnd"/>
    </w:p>
    <w:p w14:paraId="0CB4280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66F3E9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V1</w:t>
      </w:r>
    </w:p>
    <w:p w14:paraId="24C2439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BA6B11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4E3DD8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4B548C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9B6970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CCC7DA5" w14:textId="77777777" w:rsidR="00652119" w:rsidRDefault="00652119" w:rsidP="00652119">
      <w:pPr>
        <w:spacing w:after="0"/>
      </w:pPr>
    </w:p>
    <w:p w14:paraId="7BFD1341" w14:textId="77777777" w:rsidR="00652119" w:rsidRDefault="00652119" w:rsidP="00652119">
      <w:pPr>
        <w:spacing w:after="0"/>
      </w:pPr>
      <w:r>
        <w:rPr>
          <w:sz w:val="36"/>
          <w:szCs w:val="36"/>
        </w:rPr>
        <w:t xml:space="preserve">3.2. </w:t>
      </w:r>
      <w:proofErr w:type="spellStart"/>
      <w:r>
        <w:rPr>
          <w:sz w:val="36"/>
          <w:szCs w:val="36"/>
        </w:rPr>
        <w:t>OnlineGame.Data</w:t>
      </w:r>
      <w:proofErr w:type="spellEnd"/>
      <w:r>
        <w:rPr>
          <w:sz w:val="36"/>
          <w:szCs w:val="36"/>
        </w:rPr>
        <w:t>/GamerV2</w:t>
      </w:r>
    </w:p>
    <w:p w14:paraId="36D8AF9B" w14:textId="77777777" w:rsidR="00652119" w:rsidRDefault="00652119" w:rsidP="00652119">
      <w:pPr>
        <w:spacing w:after="0"/>
      </w:pPr>
    </w:p>
    <w:p w14:paraId="31D5A50D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Data</w:t>
      </w:r>
      <w:proofErr w:type="spellEnd"/>
    </w:p>
    <w:p w14:paraId="6C29B21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6A242C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V2</w:t>
      </w:r>
    </w:p>
    <w:p w14:paraId="69E869B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42D604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d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2BD2B3B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First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4D4486D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58F58B0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EE413E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EDBE512" w14:textId="77777777" w:rsidR="00652119" w:rsidRDefault="00652119" w:rsidP="00652119">
      <w:pPr>
        <w:spacing w:after="0"/>
      </w:pPr>
    </w:p>
    <w:p w14:paraId="04EFDC2D" w14:textId="77777777" w:rsidR="00652119" w:rsidRDefault="00652119" w:rsidP="00652119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lastRenderedPageBreak/>
        <w:t xml:space="preserve">4. 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.WebApiA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- Version by URI</w:t>
      </w:r>
    </w:p>
    <w:p w14:paraId="00DE6EE9" w14:textId="77777777" w:rsidR="00652119" w:rsidRDefault="00652119" w:rsidP="00652119">
      <w:pPr>
        <w:spacing w:after="0"/>
      </w:pPr>
    </w:p>
    <w:p w14:paraId="70519BD6" w14:textId="77777777" w:rsidR="00652119" w:rsidRDefault="00652119" w:rsidP="00652119">
      <w:pPr>
        <w:spacing w:after="0"/>
      </w:pPr>
      <w:r>
        <w:rPr>
          <w:sz w:val="36"/>
          <w:szCs w:val="36"/>
        </w:rPr>
        <w:t>4.1. What to do - Version by URI</w:t>
      </w:r>
    </w:p>
    <w:p w14:paraId="05D44D9E" w14:textId="77777777" w:rsidR="00652119" w:rsidRDefault="00652119" w:rsidP="00652119">
      <w:pPr>
        <w:spacing w:after="0"/>
      </w:pPr>
    </w:p>
    <w:p w14:paraId="3CB26291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v1/Gamers</w:t>
      </w:r>
    </w:p>
    <w:p w14:paraId="227C290C" w14:textId="77777777" w:rsidR="00652119" w:rsidRDefault="00652119" w:rsidP="00652119">
      <w:pPr>
        <w:spacing w:after="0"/>
      </w:pPr>
      <w:r>
        <w:t>Call GamerV1Controller </w:t>
      </w:r>
      <w:proofErr w:type="gramStart"/>
      <w:r>
        <w:t>Get(</w:t>
      </w:r>
      <w:proofErr w:type="gramEnd"/>
      <w:r>
        <w:t>) action.  List all gamers (version 1)</w:t>
      </w:r>
    </w:p>
    <w:p w14:paraId="103F7912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v1/Gamers/1</w:t>
      </w:r>
    </w:p>
    <w:p w14:paraId="6E14547E" w14:textId="77777777" w:rsidR="00652119" w:rsidRDefault="00652119" w:rsidP="00652119">
      <w:pPr>
        <w:spacing w:after="0"/>
      </w:pPr>
      <w:r>
        <w:t>Call GamerV1Controller </w:t>
      </w:r>
      <w:proofErr w:type="gramStart"/>
      <w:r>
        <w:t>Get(</w:t>
      </w:r>
      <w:proofErr w:type="gramEnd"/>
      <w:r>
        <w:t xml:space="preserve">int id) action.  Return id 1 </w:t>
      </w:r>
      <w:proofErr w:type="gramStart"/>
      <w:r>
        <w:t>gamer(</w:t>
      </w:r>
      <w:proofErr w:type="gramEnd"/>
      <w:r>
        <w:t>version 1)</w:t>
      </w:r>
    </w:p>
    <w:p w14:paraId="1CFA6561" w14:textId="77777777" w:rsidR="00652119" w:rsidRDefault="00652119" w:rsidP="00652119">
      <w:pPr>
        <w:spacing w:after="0"/>
      </w:pPr>
    </w:p>
    <w:p w14:paraId="4D0FFA9A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v2/Gamers</w:t>
      </w:r>
    </w:p>
    <w:p w14:paraId="790DC0E8" w14:textId="77777777" w:rsidR="00652119" w:rsidRDefault="00652119" w:rsidP="00652119">
      <w:pPr>
        <w:spacing w:after="0"/>
      </w:pPr>
      <w:r>
        <w:t>Call GamerV2Controller </w:t>
      </w:r>
      <w:proofErr w:type="gramStart"/>
      <w:r>
        <w:t>Get(</w:t>
      </w:r>
      <w:proofErr w:type="gramEnd"/>
      <w:r>
        <w:t>) action.  List all gamers (version 2)</w:t>
      </w:r>
    </w:p>
    <w:p w14:paraId="1FAE71C1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v2/Gamers/1</w:t>
      </w:r>
    </w:p>
    <w:p w14:paraId="024EBB21" w14:textId="77777777" w:rsidR="00652119" w:rsidRDefault="00652119" w:rsidP="00652119">
      <w:pPr>
        <w:spacing w:after="0"/>
      </w:pPr>
      <w:r>
        <w:t>Call GamerV2Controller </w:t>
      </w:r>
      <w:proofErr w:type="gramStart"/>
      <w:r>
        <w:t>Get(</w:t>
      </w:r>
      <w:proofErr w:type="gramEnd"/>
      <w:r>
        <w:t xml:space="preserve">int id) action.  Return id 1 </w:t>
      </w:r>
      <w:proofErr w:type="gramStart"/>
      <w:r>
        <w:t>gamer(</w:t>
      </w:r>
      <w:proofErr w:type="gramEnd"/>
      <w:r>
        <w:t>version 2)</w:t>
      </w:r>
    </w:p>
    <w:p w14:paraId="216D9571" w14:textId="77777777" w:rsidR="00652119" w:rsidRDefault="00652119" w:rsidP="00652119">
      <w:pPr>
        <w:spacing w:after="0"/>
      </w:pPr>
    </w:p>
    <w:p w14:paraId="040AC93A" w14:textId="77777777" w:rsidR="00652119" w:rsidRDefault="00652119" w:rsidP="00652119">
      <w:pPr>
        <w:spacing w:after="0"/>
      </w:pPr>
      <w:r>
        <w:rPr>
          <w:sz w:val="36"/>
          <w:szCs w:val="36"/>
        </w:rPr>
        <w:t>4.2. </w:t>
      </w:r>
      <w:proofErr w:type="spellStart"/>
      <w:r>
        <w:rPr>
          <w:sz w:val="36"/>
          <w:szCs w:val="36"/>
        </w:rPr>
        <w:t>OnlineGame.WebApiA</w:t>
      </w:r>
      <w:proofErr w:type="spellEnd"/>
      <w:r>
        <w:rPr>
          <w:sz w:val="36"/>
          <w:szCs w:val="36"/>
        </w:rPr>
        <w:t>/Controllers/GamerV1Controller.cs - Version by URI</w:t>
      </w:r>
    </w:p>
    <w:p w14:paraId="2CD670E4" w14:textId="77777777" w:rsidR="00652119" w:rsidRDefault="00652119" w:rsidP="00652119">
      <w:pPr>
        <w:spacing w:after="0"/>
      </w:pPr>
    </w:p>
    <w:p w14:paraId="39B5A4DC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8825116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A6D5F36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0EA4029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5AC1872" w14:textId="77777777" w:rsidR="00652119" w:rsidRDefault="00652119" w:rsidP="00652119">
      <w:pPr>
        <w:spacing w:after="0"/>
      </w:pPr>
    </w:p>
    <w:p w14:paraId="4632A60E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A.Controllers</w:t>
      </w:r>
      <w:proofErr w:type="spellEnd"/>
      <w:proofErr w:type="gramEnd"/>
    </w:p>
    <w:p w14:paraId="20193C5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32D3DA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V1</w:t>
      </w:r>
      <w:proofErr w:type="gramStart"/>
      <w:r>
        <w:rPr>
          <w:rFonts w:ascii="Consolas" w:hAnsi="Consolas"/>
          <w:color w:val="2B91AF"/>
          <w:sz w:val="18"/>
          <w:szCs w:val="18"/>
        </w:rPr>
        <w:t>Controlle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piController</w:t>
      </w:r>
      <w:proofErr w:type="spellEnd"/>
    </w:p>
    <w:p w14:paraId="79A3449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78C8BD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List&lt;GamerV1&gt; _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GamerV1&gt;</w:t>
      </w:r>
    </w:p>
    <w:p w14:paraId="35DE70A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195A36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54AB226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44539DC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GamerV</w:t>
      </w:r>
      <w:proofErr w:type="gramStart"/>
      <w:r>
        <w:rPr>
          <w:rFonts w:ascii="Consolas" w:hAnsi="Consolas"/>
          <w:sz w:val="18"/>
          <w:szCs w:val="18"/>
        </w:rPr>
        <w:t>1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56D9161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;</w:t>
      </w:r>
    </w:p>
    <w:p w14:paraId="613143AD" w14:textId="77777777" w:rsidR="00652119" w:rsidRDefault="00652119" w:rsidP="00652119">
      <w:pPr>
        <w:spacing w:after="0"/>
      </w:pPr>
    </w:p>
    <w:p w14:paraId="39FE1D1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 xml:space="preserve">&lt;GamerV1&gt;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4AEBBA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E617CF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gamers;</w:t>
      </w:r>
      <w:proofErr w:type="gramEnd"/>
    </w:p>
    <w:p w14:paraId="1D02CE6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FB5A070" w14:textId="77777777" w:rsidR="00652119" w:rsidRDefault="00652119" w:rsidP="00652119">
      <w:pPr>
        <w:spacing w:after="0"/>
      </w:pPr>
    </w:p>
    <w:p w14:paraId="45D899B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218CED3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674857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s.First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r>
        <w:rPr>
          <w:rFonts w:ascii="Consolas" w:hAnsi="Consolas"/>
          <w:sz w:val="18"/>
          <w:szCs w:val="18"/>
        </w:rPr>
        <w:t>s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2F30C1B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C84EFC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2F0BFF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901A353" w14:textId="77777777" w:rsidR="00652119" w:rsidRDefault="00652119" w:rsidP="00652119">
      <w:pPr>
        <w:spacing w:after="0"/>
      </w:pPr>
    </w:p>
    <w:p w14:paraId="0EE38843" w14:textId="77777777" w:rsidR="00652119" w:rsidRDefault="00652119" w:rsidP="00652119">
      <w:pPr>
        <w:spacing w:after="0"/>
      </w:pPr>
      <w:r>
        <w:rPr>
          <w:sz w:val="36"/>
          <w:szCs w:val="36"/>
        </w:rPr>
        <w:t>4.3. </w:t>
      </w:r>
      <w:proofErr w:type="spellStart"/>
      <w:r>
        <w:rPr>
          <w:sz w:val="36"/>
          <w:szCs w:val="36"/>
        </w:rPr>
        <w:t>OnlineGame.WebApiA</w:t>
      </w:r>
      <w:proofErr w:type="spellEnd"/>
      <w:r>
        <w:rPr>
          <w:sz w:val="36"/>
          <w:szCs w:val="36"/>
        </w:rPr>
        <w:t>/Controllers/GamerV2Controller.cs - Version by URI</w:t>
      </w:r>
    </w:p>
    <w:p w14:paraId="49EF3566" w14:textId="77777777" w:rsidR="00652119" w:rsidRDefault="00652119" w:rsidP="00652119">
      <w:pPr>
        <w:spacing w:after="0"/>
      </w:pPr>
    </w:p>
    <w:p w14:paraId="78E079B2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6A9943A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2A86AEF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21B21F3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5F239EC" w14:textId="77777777" w:rsidR="00652119" w:rsidRDefault="00652119" w:rsidP="00652119">
      <w:pPr>
        <w:spacing w:after="0"/>
      </w:pPr>
    </w:p>
    <w:p w14:paraId="68A4F9FC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A.Controllers</w:t>
      </w:r>
      <w:proofErr w:type="spellEnd"/>
      <w:proofErr w:type="gramEnd"/>
    </w:p>
    <w:p w14:paraId="1C171E1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DE99D7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V2</w:t>
      </w:r>
      <w:proofErr w:type="gramStart"/>
      <w:r>
        <w:rPr>
          <w:rFonts w:ascii="Consolas" w:hAnsi="Consolas"/>
          <w:color w:val="2B91AF"/>
          <w:sz w:val="18"/>
          <w:szCs w:val="18"/>
        </w:rPr>
        <w:t>Controlle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piController</w:t>
      </w:r>
      <w:proofErr w:type="spellEnd"/>
    </w:p>
    <w:p w14:paraId="464A9A8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717CF2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List&lt;GamerV2&gt; _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GamerV2&gt;</w:t>
      </w:r>
    </w:p>
    <w:p w14:paraId="2773641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0D3741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1B185C0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108E9C8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</w:t>
      </w:r>
    </w:p>
    <w:p w14:paraId="4A17E52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;</w:t>
      </w:r>
    </w:p>
    <w:p w14:paraId="11BEB12F" w14:textId="77777777" w:rsidR="00652119" w:rsidRDefault="00652119" w:rsidP="00652119">
      <w:pPr>
        <w:spacing w:after="0"/>
      </w:pPr>
    </w:p>
    <w:p w14:paraId="5BA00B6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 xml:space="preserve">&lt;GamerV2&gt;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5E2322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1AAE3C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gamers;</w:t>
      </w:r>
      <w:proofErr w:type="gramEnd"/>
    </w:p>
    <w:p w14:paraId="43F1FCF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581C939" w14:textId="77777777" w:rsidR="00652119" w:rsidRDefault="00652119" w:rsidP="00652119">
      <w:pPr>
        <w:spacing w:after="0"/>
      </w:pPr>
    </w:p>
    <w:p w14:paraId="4F116C7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6A7B0C7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D9AE98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s.First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r>
        <w:rPr>
          <w:rFonts w:ascii="Consolas" w:hAnsi="Consolas"/>
          <w:sz w:val="18"/>
          <w:szCs w:val="18"/>
        </w:rPr>
        <w:t>s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0AFDE33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9039D6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AB9ACF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02D5CF1" w14:textId="77777777" w:rsidR="00652119" w:rsidRDefault="00652119" w:rsidP="00652119">
      <w:pPr>
        <w:spacing w:after="0"/>
      </w:pPr>
    </w:p>
    <w:p w14:paraId="575361E4" w14:textId="77777777" w:rsidR="00652119" w:rsidRDefault="00652119" w:rsidP="00652119">
      <w:pPr>
        <w:spacing w:after="0"/>
      </w:pPr>
      <w:r>
        <w:rPr>
          <w:sz w:val="36"/>
          <w:szCs w:val="36"/>
        </w:rPr>
        <w:t>4.4. </w:t>
      </w:r>
      <w:proofErr w:type="spellStart"/>
      <w:r>
        <w:rPr>
          <w:sz w:val="36"/>
          <w:szCs w:val="36"/>
        </w:rPr>
        <w:t>OnlineGame.WebApiA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App_Start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WebApiConfig.cs</w:t>
      </w:r>
      <w:proofErr w:type="spellEnd"/>
      <w:r>
        <w:rPr>
          <w:sz w:val="36"/>
          <w:szCs w:val="36"/>
        </w:rPr>
        <w:t> - Version by URI</w:t>
      </w:r>
    </w:p>
    <w:p w14:paraId="34DF4796" w14:textId="77777777" w:rsidR="00652119" w:rsidRDefault="00652119" w:rsidP="00652119">
      <w:pPr>
        <w:spacing w:after="0"/>
      </w:pPr>
    </w:p>
    <w:p w14:paraId="74CA2493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9EA0880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ApiA</w:t>
      </w:r>
      <w:proofErr w:type="spellEnd"/>
    </w:p>
    <w:p w14:paraId="7254DBF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C872E7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WebApiConfig</w:t>
      </w:r>
      <w:proofErr w:type="spellEnd"/>
    </w:p>
    <w:p w14:paraId="290DFA1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83F6DE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(</w:t>
      </w:r>
      <w:proofErr w:type="spellStart"/>
      <w:proofErr w:type="gramEnd"/>
      <w:r>
        <w:rPr>
          <w:rFonts w:ascii="Consolas" w:hAnsi="Consolas"/>
          <w:sz w:val="18"/>
          <w:szCs w:val="18"/>
        </w:rPr>
        <w:t>HttpConfiguration</w:t>
      </w:r>
      <w:proofErr w:type="spellEnd"/>
      <w:r>
        <w:rPr>
          <w:rFonts w:ascii="Consolas" w:hAnsi="Consolas"/>
          <w:sz w:val="18"/>
          <w:szCs w:val="18"/>
        </w:rPr>
        <w:t xml:space="preserve"> config)</w:t>
      </w:r>
    </w:p>
    <w:p w14:paraId="5467862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291E36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configuration and services</w:t>
      </w:r>
    </w:p>
    <w:p w14:paraId="51CDB57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routes</w:t>
      </w:r>
    </w:p>
    <w:p w14:paraId="5BB7884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fig.MapHttpAttributeRoutes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2AF3AA71" w14:textId="77777777" w:rsidR="00652119" w:rsidRDefault="00652119" w:rsidP="00652119">
      <w:pPr>
        <w:spacing w:after="0"/>
      </w:pPr>
    </w:p>
    <w:p w14:paraId="60DE6FB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onfig.Routes.MapHttpRout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</w:p>
    <w:p w14:paraId="506FAD7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name: "</w:t>
      </w:r>
      <w:proofErr w:type="spellStart"/>
      <w:r>
        <w:rPr>
          <w:rFonts w:ascii="Consolas" w:hAnsi="Consolas"/>
          <w:color w:val="008000"/>
          <w:sz w:val="18"/>
          <w:szCs w:val="18"/>
        </w:rPr>
        <w:t>DefaultApi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675DC79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routeTemplate</w:t>
      </w:r>
      <w:proofErr w:type="spellEnd"/>
      <w:r>
        <w:rPr>
          <w:rFonts w:ascii="Consolas" w:hAnsi="Consolas"/>
          <w:color w:val="008000"/>
          <w:sz w:val="18"/>
          <w:szCs w:val="18"/>
        </w:rPr>
        <w:t>: "</w:t>
      </w:r>
      <w:proofErr w:type="spellStart"/>
      <w:r>
        <w:rPr>
          <w:rFonts w:ascii="Consolas" w:hAnsi="Consolas"/>
          <w:color w:val="008000"/>
          <w:sz w:val="18"/>
          <w:szCs w:val="18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</w:rPr>
        <w:t>/{controller}/{id}",</w:t>
      </w:r>
    </w:p>
    <w:p w14:paraId="13BE587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defaults: new </w:t>
      </w:r>
      <w:proofErr w:type="gramStart"/>
      <w:r>
        <w:rPr>
          <w:rFonts w:ascii="Consolas" w:hAnsi="Consolas"/>
          <w:color w:val="008000"/>
          <w:sz w:val="18"/>
          <w:szCs w:val="18"/>
        </w:rPr>
        <w:t>{ i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RouteParameter.Optiona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}</w:t>
      </w:r>
    </w:p>
    <w:p w14:paraId="08540BE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);</w:t>
      </w:r>
    </w:p>
    <w:p w14:paraId="1B591B0C" w14:textId="77777777" w:rsidR="00652119" w:rsidRDefault="00652119" w:rsidP="00652119">
      <w:pPr>
        <w:spacing w:after="0"/>
      </w:pPr>
    </w:p>
    <w:p w14:paraId="446F607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Routes.MapHttpRoute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</w:p>
    <w:p w14:paraId="7FD3BB0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Version1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78BAA53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outeTemplat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/v1/Gamers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2B60956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id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outeParameter.Optional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, controller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V1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3351793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57A36401" w14:textId="77777777" w:rsidR="00652119" w:rsidRDefault="00652119" w:rsidP="00652119">
      <w:pPr>
        <w:spacing w:after="0"/>
      </w:pPr>
    </w:p>
    <w:p w14:paraId="3240695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Routes.MapHttpRoute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</w:p>
    <w:p w14:paraId="6C15BC1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Version2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18DDB2D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outeTemplat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/v2/Gamers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0C23D9E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id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outeParameter.Optional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, controller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V2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566A171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 );</w:t>
      </w:r>
    </w:p>
    <w:p w14:paraId="3F0436A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FB17D1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718755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05AFF07" w14:textId="77777777" w:rsidR="00652119" w:rsidRDefault="00652119" w:rsidP="00652119">
      <w:pPr>
        <w:spacing w:after="0"/>
      </w:pPr>
    </w:p>
    <w:p w14:paraId="3DF65070" w14:textId="77777777" w:rsidR="00652119" w:rsidRDefault="00652119" w:rsidP="00652119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 xml:space="preserve">5. 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.WebApiB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> - Version by URI with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RoutePrefix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and Route Attribute</w:t>
      </w:r>
    </w:p>
    <w:p w14:paraId="2D78A890" w14:textId="77777777" w:rsidR="00652119" w:rsidRDefault="00652119" w:rsidP="00652119">
      <w:pPr>
        <w:spacing w:after="0"/>
      </w:pPr>
    </w:p>
    <w:p w14:paraId="08E7764E" w14:textId="77777777" w:rsidR="00652119" w:rsidRDefault="00652119" w:rsidP="00652119">
      <w:pPr>
        <w:spacing w:after="0"/>
      </w:pPr>
      <w:r>
        <w:rPr>
          <w:sz w:val="36"/>
          <w:szCs w:val="36"/>
        </w:rPr>
        <w:t xml:space="preserve">5.1. What to do - Version by URI with </w:t>
      </w:r>
      <w:proofErr w:type="spellStart"/>
      <w:r>
        <w:rPr>
          <w:sz w:val="36"/>
          <w:szCs w:val="36"/>
        </w:rPr>
        <w:t>RoutePrefix</w:t>
      </w:r>
      <w:proofErr w:type="spellEnd"/>
      <w:r>
        <w:rPr>
          <w:sz w:val="36"/>
          <w:szCs w:val="36"/>
        </w:rPr>
        <w:t xml:space="preserve"> and Route Attribute</w:t>
      </w:r>
    </w:p>
    <w:p w14:paraId="32B24795" w14:textId="77777777" w:rsidR="00652119" w:rsidRDefault="00652119" w:rsidP="00652119">
      <w:pPr>
        <w:spacing w:after="0"/>
      </w:pPr>
    </w:p>
    <w:p w14:paraId="7C70F046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v1/Gamers</w:t>
      </w:r>
    </w:p>
    <w:p w14:paraId="13BEA2C5" w14:textId="77777777" w:rsidR="00652119" w:rsidRDefault="00652119" w:rsidP="00652119">
      <w:pPr>
        <w:spacing w:after="0"/>
      </w:pPr>
      <w:r>
        <w:t>Call GamerV1Controller </w:t>
      </w:r>
      <w:proofErr w:type="gramStart"/>
      <w:r>
        <w:t>Get(</w:t>
      </w:r>
      <w:proofErr w:type="gramEnd"/>
      <w:r>
        <w:t>) action.  List all gamers (version 1)</w:t>
      </w:r>
    </w:p>
    <w:p w14:paraId="1377246E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v1/Gamers/1</w:t>
      </w:r>
    </w:p>
    <w:p w14:paraId="5CBD40AA" w14:textId="77777777" w:rsidR="00652119" w:rsidRDefault="00652119" w:rsidP="00652119">
      <w:pPr>
        <w:spacing w:after="0"/>
      </w:pPr>
      <w:r>
        <w:t>Call GamerV1Controller </w:t>
      </w:r>
      <w:proofErr w:type="gramStart"/>
      <w:r>
        <w:t>Get(</w:t>
      </w:r>
      <w:proofErr w:type="gramEnd"/>
      <w:r>
        <w:t xml:space="preserve">int id) action.  Return id 1 </w:t>
      </w:r>
      <w:proofErr w:type="gramStart"/>
      <w:r>
        <w:t>gamer(</w:t>
      </w:r>
      <w:proofErr w:type="gramEnd"/>
      <w:r>
        <w:t>version 1)</w:t>
      </w:r>
    </w:p>
    <w:p w14:paraId="63669624" w14:textId="77777777" w:rsidR="00652119" w:rsidRDefault="00652119" w:rsidP="00652119">
      <w:pPr>
        <w:spacing w:after="0"/>
      </w:pPr>
    </w:p>
    <w:p w14:paraId="719AE1DB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v2/Gamers</w:t>
      </w:r>
    </w:p>
    <w:p w14:paraId="5DD77549" w14:textId="77777777" w:rsidR="00652119" w:rsidRDefault="00652119" w:rsidP="00652119">
      <w:pPr>
        <w:spacing w:after="0"/>
      </w:pPr>
      <w:r>
        <w:t>Call GamerV2Controller </w:t>
      </w:r>
      <w:proofErr w:type="gramStart"/>
      <w:r>
        <w:t>Get(</w:t>
      </w:r>
      <w:proofErr w:type="gramEnd"/>
      <w:r>
        <w:t>) action.  List all gamers (version 2)</w:t>
      </w:r>
    </w:p>
    <w:p w14:paraId="2DBB4C8F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v2/Gamers/1</w:t>
      </w:r>
    </w:p>
    <w:p w14:paraId="0574D807" w14:textId="77777777" w:rsidR="00652119" w:rsidRDefault="00652119" w:rsidP="00652119">
      <w:pPr>
        <w:spacing w:after="0"/>
      </w:pPr>
      <w:r>
        <w:t>Call GamerV2Controller </w:t>
      </w:r>
      <w:proofErr w:type="gramStart"/>
      <w:r>
        <w:t>Get(</w:t>
      </w:r>
      <w:proofErr w:type="gramEnd"/>
      <w:r>
        <w:t xml:space="preserve">int id) action.  Return id 1 </w:t>
      </w:r>
      <w:proofErr w:type="gramStart"/>
      <w:r>
        <w:t>gamer(</w:t>
      </w:r>
      <w:proofErr w:type="gramEnd"/>
      <w:r>
        <w:t>version 2)</w:t>
      </w:r>
    </w:p>
    <w:p w14:paraId="6E90425B" w14:textId="77777777" w:rsidR="00652119" w:rsidRDefault="00652119" w:rsidP="00652119">
      <w:pPr>
        <w:spacing w:after="0"/>
      </w:pPr>
    </w:p>
    <w:p w14:paraId="2F4E97A5" w14:textId="77777777" w:rsidR="00652119" w:rsidRDefault="00652119" w:rsidP="00652119">
      <w:pPr>
        <w:spacing w:after="0"/>
      </w:pPr>
      <w:r>
        <w:rPr>
          <w:sz w:val="36"/>
          <w:szCs w:val="36"/>
        </w:rPr>
        <w:t>5.2. </w:t>
      </w:r>
      <w:proofErr w:type="spellStart"/>
      <w:r>
        <w:rPr>
          <w:sz w:val="36"/>
          <w:szCs w:val="36"/>
        </w:rPr>
        <w:t>OnlineGame.WebApiB</w:t>
      </w:r>
      <w:proofErr w:type="spellEnd"/>
      <w:r>
        <w:rPr>
          <w:sz w:val="36"/>
          <w:szCs w:val="36"/>
        </w:rPr>
        <w:t xml:space="preserve">/Controllers/GamerV1Controller.cs - Version by URI with </w:t>
      </w:r>
      <w:proofErr w:type="spellStart"/>
      <w:r>
        <w:rPr>
          <w:sz w:val="36"/>
          <w:szCs w:val="36"/>
        </w:rPr>
        <w:t>RoutePrefix</w:t>
      </w:r>
      <w:proofErr w:type="spellEnd"/>
      <w:r>
        <w:rPr>
          <w:sz w:val="36"/>
          <w:szCs w:val="36"/>
        </w:rPr>
        <w:t xml:space="preserve"> and Route Attribute</w:t>
      </w:r>
    </w:p>
    <w:p w14:paraId="751C4EB5" w14:textId="77777777" w:rsidR="00652119" w:rsidRDefault="00652119" w:rsidP="00652119">
      <w:pPr>
        <w:spacing w:after="0"/>
      </w:pPr>
    </w:p>
    <w:p w14:paraId="5A0477AE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87026D9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18F4E78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1C1F9FA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99FE85A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B.Controllers</w:t>
      </w:r>
      <w:proofErr w:type="spellEnd"/>
      <w:proofErr w:type="gramEnd"/>
    </w:p>
    <w:p w14:paraId="46A1A5B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25FB30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</w:t>
      </w:r>
      <w:r>
        <w:rPr>
          <w:rFonts w:ascii="Consolas" w:hAnsi="Consolas"/>
          <w:sz w:val="18"/>
          <w:szCs w:val="18"/>
          <w:shd w:val="clear" w:color="auto" w:fill="FFFAA5"/>
        </w:rPr>
        <w:t>[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outePrefix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/v1/gamers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6C63E0F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GamerV1</w:t>
      </w:r>
      <w:proofErr w:type="gram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Controlle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ApiController</w:t>
      </w:r>
      <w:proofErr w:type="spellEnd"/>
    </w:p>
    <w:p w14:paraId="4EB96FB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B009EF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List&lt;GamerV1&gt; _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GamerV1&gt;</w:t>
      </w:r>
    </w:p>
    <w:p w14:paraId="21DF6CD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35FE27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607F4E4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0EEA3D2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GamerV</w:t>
      </w:r>
      <w:proofErr w:type="gramStart"/>
      <w:r>
        <w:rPr>
          <w:rFonts w:ascii="Consolas" w:hAnsi="Consolas"/>
          <w:sz w:val="18"/>
          <w:szCs w:val="18"/>
        </w:rPr>
        <w:t>1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4B39C33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;</w:t>
      </w:r>
    </w:p>
    <w:p w14:paraId="0202BC9F" w14:textId="77777777" w:rsidR="00652119" w:rsidRDefault="00652119" w:rsidP="00652119">
      <w:pPr>
        <w:spacing w:after="0"/>
      </w:pPr>
    </w:p>
    <w:p w14:paraId="3E0AD69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v1/gamers</w:t>
      </w:r>
    </w:p>
    <w:p w14:paraId="40D7F70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oute(</w:t>
      </w:r>
      <w:proofErr w:type="gram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382C24D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 xml:space="preserve">&lt;GamerV1&gt;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08E953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8FF268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gamers;</w:t>
      </w:r>
      <w:proofErr w:type="gramEnd"/>
    </w:p>
    <w:p w14:paraId="7F76418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6BC466F" w14:textId="77777777" w:rsidR="00652119" w:rsidRDefault="00652119" w:rsidP="00652119">
      <w:pPr>
        <w:spacing w:after="0"/>
      </w:pPr>
    </w:p>
    <w:p w14:paraId="2FE6F64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v1/gamers/1</w:t>
      </w:r>
    </w:p>
    <w:p w14:paraId="4A83CA0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Rout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id}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3CEB4C0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29CFC92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364FAF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s.First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r>
        <w:rPr>
          <w:rFonts w:ascii="Consolas" w:hAnsi="Consolas"/>
          <w:sz w:val="18"/>
          <w:szCs w:val="18"/>
        </w:rPr>
        <w:t>s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73FCC41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2FBE24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}</w:t>
      </w:r>
    </w:p>
    <w:p w14:paraId="5424868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84A9103" w14:textId="77777777" w:rsidR="00652119" w:rsidRDefault="00652119" w:rsidP="00652119">
      <w:pPr>
        <w:spacing w:after="0"/>
      </w:pPr>
    </w:p>
    <w:p w14:paraId="7FA9E5FF" w14:textId="77777777" w:rsidR="00652119" w:rsidRDefault="00652119" w:rsidP="00652119">
      <w:pPr>
        <w:spacing w:after="0"/>
      </w:pPr>
      <w:r>
        <w:rPr>
          <w:sz w:val="36"/>
          <w:szCs w:val="36"/>
        </w:rPr>
        <w:t>5.3. </w:t>
      </w:r>
      <w:proofErr w:type="spellStart"/>
      <w:r>
        <w:rPr>
          <w:sz w:val="36"/>
          <w:szCs w:val="36"/>
        </w:rPr>
        <w:t>OnlineGame.WebApiB</w:t>
      </w:r>
      <w:proofErr w:type="spellEnd"/>
      <w:r>
        <w:rPr>
          <w:sz w:val="36"/>
          <w:szCs w:val="36"/>
        </w:rPr>
        <w:t xml:space="preserve">/Controllers/GamerV2Controller.cs - Version by URI with </w:t>
      </w:r>
      <w:proofErr w:type="spellStart"/>
      <w:r>
        <w:rPr>
          <w:sz w:val="36"/>
          <w:szCs w:val="36"/>
        </w:rPr>
        <w:t>RoutePrefix</w:t>
      </w:r>
      <w:proofErr w:type="spellEnd"/>
      <w:r>
        <w:rPr>
          <w:sz w:val="36"/>
          <w:szCs w:val="36"/>
        </w:rPr>
        <w:t xml:space="preserve"> and Route Attribute</w:t>
      </w:r>
    </w:p>
    <w:p w14:paraId="33E95389" w14:textId="77777777" w:rsidR="00652119" w:rsidRDefault="00652119" w:rsidP="00652119">
      <w:pPr>
        <w:spacing w:after="0"/>
      </w:pPr>
    </w:p>
    <w:p w14:paraId="193677D4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99FB750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F4853D9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4C59939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B942767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B.Controllers</w:t>
      </w:r>
      <w:proofErr w:type="spellEnd"/>
      <w:proofErr w:type="gramEnd"/>
    </w:p>
    <w:p w14:paraId="5DB8727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80BDCC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</w:t>
      </w:r>
      <w:r>
        <w:rPr>
          <w:rFonts w:ascii="Consolas" w:hAnsi="Consolas"/>
          <w:sz w:val="18"/>
          <w:szCs w:val="18"/>
          <w:shd w:val="clear" w:color="auto" w:fill="FFFAA5"/>
        </w:rPr>
        <w:t>[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outePrefix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/v2/gamers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4A20A15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GamerV2</w:t>
      </w:r>
      <w:proofErr w:type="gramStart"/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Controlle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ApiController</w:t>
      </w:r>
      <w:proofErr w:type="spellEnd"/>
    </w:p>
    <w:p w14:paraId="60D98C0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4DD95B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List&lt;GamerV2&gt; _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GamerV2&gt;</w:t>
      </w:r>
    </w:p>
    <w:p w14:paraId="13C5C85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5A3FEF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1F79DEA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216006C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</w:t>
      </w:r>
    </w:p>
    <w:p w14:paraId="7BF11D7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;</w:t>
      </w:r>
    </w:p>
    <w:p w14:paraId="6C0547C2" w14:textId="77777777" w:rsidR="00652119" w:rsidRDefault="00652119" w:rsidP="00652119">
      <w:pPr>
        <w:spacing w:after="0"/>
      </w:pPr>
    </w:p>
    <w:p w14:paraId="219EC75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v2/gamers</w:t>
      </w:r>
    </w:p>
    <w:p w14:paraId="6352947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oute(</w:t>
      </w:r>
      <w:proofErr w:type="gram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7217ACF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 xml:space="preserve">&lt;GamerV2&gt;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1528D7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709E81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gamers;</w:t>
      </w:r>
      <w:proofErr w:type="gramEnd"/>
    </w:p>
    <w:p w14:paraId="4218CC3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C5F0D02" w14:textId="77777777" w:rsidR="00652119" w:rsidRDefault="00652119" w:rsidP="00652119">
      <w:pPr>
        <w:spacing w:after="0"/>
      </w:pPr>
    </w:p>
    <w:p w14:paraId="7582D3F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 GET: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pi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v2/gamers/1</w:t>
      </w:r>
    </w:p>
    <w:p w14:paraId="370A036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[Rout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id}"</w:t>
      </w:r>
      <w:r>
        <w:rPr>
          <w:rFonts w:ascii="Consolas" w:hAnsi="Consolas"/>
          <w:sz w:val="18"/>
          <w:szCs w:val="18"/>
          <w:shd w:val="clear" w:color="auto" w:fill="FFFAA5"/>
        </w:rPr>
        <w:t>)]</w:t>
      </w:r>
    </w:p>
    <w:p w14:paraId="163105B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71B631D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5A42EC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s.First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r>
        <w:rPr>
          <w:rFonts w:ascii="Consolas" w:hAnsi="Consolas"/>
          <w:sz w:val="18"/>
          <w:szCs w:val="18"/>
        </w:rPr>
        <w:t>s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36A3380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EA90CC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65C1CE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6CD0E33" w14:textId="77777777" w:rsidR="00652119" w:rsidRDefault="00652119" w:rsidP="00652119">
      <w:pPr>
        <w:spacing w:after="0"/>
      </w:pPr>
    </w:p>
    <w:p w14:paraId="73A69D48" w14:textId="77777777" w:rsidR="00652119" w:rsidRDefault="00652119" w:rsidP="00652119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 xml:space="preserve">6. 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.WebApiC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> - Version by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querystring</w:t>
      </w:r>
      <w:proofErr w:type="spellEnd"/>
    </w:p>
    <w:p w14:paraId="59ECBC6E" w14:textId="77777777" w:rsidR="00652119" w:rsidRDefault="00652119" w:rsidP="00652119">
      <w:pPr>
        <w:spacing w:after="0"/>
      </w:pPr>
    </w:p>
    <w:p w14:paraId="6A05A9BD" w14:textId="77777777" w:rsidR="00652119" w:rsidRDefault="00652119" w:rsidP="00652119">
      <w:pPr>
        <w:spacing w:after="0"/>
      </w:pPr>
      <w:r>
        <w:rPr>
          <w:sz w:val="36"/>
          <w:szCs w:val="36"/>
        </w:rPr>
        <w:t xml:space="preserve">6.1. What to do - Version by </w:t>
      </w:r>
      <w:proofErr w:type="spellStart"/>
      <w:r>
        <w:rPr>
          <w:sz w:val="36"/>
          <w:szCs w:val="36"/>
        </w:rPr>
        <w:t>querystring</w:t>
      </w:r>
      <w:proofErr w:type="spellEnd"/>
    </w:p>
    <w:p w14:paraId="764DB96F" w14:textId="77777777" w:rsidR="00652119" w:rsidRDefault="00652119" w:rsidP="00652119">
      <w:pPr>
        <w:spacing w:after="0"/>
      </w:pPr>
    </w:p>
    <w:p w14:paraId="1ECFC83E" w14:textId="77777777" w:rsidR="00652119" w:rsidRDefault="00652119" w:rsidP="00652119">
      <w:pPr>
        <w:spacing w:after="0"/>
      </w:pPr>
      <w:r>
        <w:t>Reference:</w:t>
      </w:r>
    </w:p>
    <w:p w14:paraId="2441C22D" w14:textId="77777777" w:rsidR="00652119" w:rsidRDefault="00652119" w:rsidP="00652119">
      <w:pPr>
        <w:spacing w:after="0"/>
      </w:pPr>
      <w:hyperlink r:id="rId14" w:history="1">
        <w:r>
          <w:rPr>
            <w:rStyle w:val="Hyperlink"/>
          </w:rPr>
          <w:t>http://csharp-video-tutorials.blogspot.com.au/2017/02/web-api-versioning-using-querystring.html</w:t>
        </w:r>
      </w:hyperlink>
    </w:p>
    <w:p w14:paraId="09C2EF0D" w14:textId="77777777" w:rsidR="00652119" w:rsidRDefault="00652119" w:rsidP="00652119">
      <w:pPr>
        <w:spacing w:after="0"/>
      </w:pPr>
    </w:p>
    <w:p w14:paraId="165969C4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</w:t>
      </w:r>
      <w:proofErr w:type="spellStart"/>
      <w:r>
        <w:t>Gamer</w:t>
      </w:r>
      <w:r>
        <w:rPr>
          <w:b/>
          <w:bCs/>
        </w:rPr>
        <w:t>?v</w:t>
      </w:r>
      <w:proofErr w:type="spellEnd"/>
      <w:r>
        <w:rPr>
          <w:b/>
          <w:bCs/>
        </w:rPr>
        <w:t>=1</w:t>
      </w:r>
    </w:p>
    <w:p w14:paraId="7F3B45D6" w14:textId="77777777" w:rsidR="00652119" w:rsidRDefault="00652119" w:rsidP="00652119">
      <w:pPr>
        <w:spacing w:after="0"/>
      </w:pPr>
      <w:r>
        <w:t>Call GamerV1Controller </w:t>
      </w:r>
      <w:proofErr w:type="gramStart"/>
      <w:r>
        <w:t>Get(</w:t>
      </w:r>
      <w:proofErr w:type="gramEnd"/>
      <w:r>
        <w:t>) action.  List all gamers (version 1)</w:t>
      </w:r>
    </w:p>
    <w:p w14:paraId="1FF32771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Gamer/1</w:t>
      </w:r>
      <w:r>
        <w:rPr>
          <w:b/>
          <w:bCs/>
        </w:rPr>
        <w:t>?v=1</w:t>
      </w:r>
    </w:p>
    <w:p w14:paraId="4E3CE7E7" w14:textId="77777777" w:rsidR="00652119" w:rsidRDefault="00652119" w:rsidP="00652119">
      <w:pPr>
        <w:spacing w:after="0"/>
      </w:pPr>
      <w:r>
        <w:t>Call GamerV1Controller </w:t>
      </w:r>
      <w:proofErr w:type="gramStart"/>
      <w:r>
        <w:t>Get(</w:t>
      </w:r>
      <w:proofErr w:type="gramEnd"/>
      <w:r>
        <w:t xml:space="preserve">int id) action.  Return id 1 </w:t>
      </w:r>
      <w:proofErr w:type="gramStart"/>
      <w:r>
        <w:t>gamer(</w:t>
      </w:r>
      <w:proofErr w:type="gramEnd"/>
      <w:r>
        <w:t>version 1)</w:t>
      </w:r>
    </w:p>
    <w:p w14:paraId="11995832" w14:textId="77777777" w:rsidR="00652119" w:rsidRDefault="00652119" w:rsidP="00652119">
      <w:pPr>
        <w:spacing w:after="0"/>
      </w:pPr>
    </w:p>
    <w:p w14:paraId="42D93062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</w:t>
      </w:r>
      <w:proofErr w:type="spellStart"/>
      <w:r>
        <w:t>Gamer</w:t>
      </w:r>
      <w:r>
        <w:rPr>
          <w:b/>
          <w:bCs/>
        </w:rPr>
        <w:t>?v</w:t>
      </w:r>
      <w:proofErr w:type="spellEnd"/>
      <w:r>
        <w:rPr>
          <w:b/>
          <w:bCs/>
        </w:rPr>
        <w:t>=2</w:t>
      </w:r>
    </w:p>
    <w:p w14:paraId="2121FE9D" w14:textId="77777777" w:rsidR="00652119" w:rsidRDefault="00652119" w:rsidP="00652119">
      <w:pPr>
        <w:spacing w:after="0"/>
      </w:pPr>
      <w:r>
        <w:t>Call GamerV2Controller </w:t>
      </w:r>
      <w:proofErr w:type="gramStart"/>
      <w:r>
        <w:t>Get(</w:t>
      </w:r>
      <w:proofErr w:type="gramEnd"/>
      <w:r>
        <w:t>) action.  List all gamers (version 2)</w:t>
      </w:r>
    </w:p>
    <w:p w14:paraId="30318CCD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Gamer/1</w:t>
      </w:r>
      <w:r>
        <w:rPr>
          <w:b/>
          <w:bCs/>
        </w:rPr>
        <w:t>?v=2</w:t>
      </w:r>
    </w:p>
    <w:p w14:paraId="77F35E0D" w14:textId="77777777" w:rsidR="00652119" w:rsidRDefault="00652119" w:rsidP="00652119">
      <w:pPr>
        <w:spacing w:after="0"/>
      </w:pPr>
      <w:r>
        <w:lastRenderedPageBreak/>
        <w:t>Call GamerV2Controller </w:t>
      </w:r>
      <w:proofErr w:type="gramStart"/>
      <w:r>
        <w:t>Get(</w:t>
      </w:r>
      <w:proofErr w:type="gramEnd"/>
      <w:r>
        <w:t xml:space="preserve">int id) action.  Return id 1 </w:t>
      </w:r>
      <w:proofErr w:type="gramStart"/>
      <w:r>
        <w:t>gamer(</w:t>
      </w:r>
      <w:proofErr w:type="gramEnd"/>
      <w:r>
        <w:t>version 2)</w:t>
      </w:r>
    </w:p>
    <w:p w14:paraId="4E6C00CC" w14:textId="77777777" w:rsidR="00652119" w:rsidRDefault="00652119" w:rsidP="00652119">
      <w:pPr>
        <w:spacing w:after="0"/>
      </w:pPr>
      <w:r>
        <w:t>--&gt;</w:t>
      </w:r>
    </w:p>
    <w:p w14:paraId="2067777D" w14:textId="77777777" w:rsidR="00652119" w:rsidRDefault="00652119" w:rsidP="00652119">
      <w:pPr>
        <w:spacing w:after="0"/>
      </w:pPr>
      <w:r>
        <w:t>In Web API, </w:t>
      </w:r>
      <w:r>
        <w:rPr>
          <w:b/>
          <w:bCs/>
        </w:rPr>
        <w:t>DefaultHttpControllerSelector</w:t>
      </w:r>
      <w:r>
        <w:t> class </w:t>
      </w:r>
      <w:proofErr w:type="gramStart"/>
      <w:r>
        <w:rPr>
          <w:b/>
          <w:bCs/>
        </w:rPr>
        <w:t>SelectController(</w:t>
      </w:r>
      <w:proofErr w:type="gramEnd"/>
      <w:r>
        <w:rPr>
          <w:b/>
          <w:bCs/>
        </w:rPr>
        <w:t>)</w:t>
      </w:r>
      <w:r>
        <w:t> method selects the controller and action based on URI.</w:t>
      </w:r>
    </w:p>
    <w:p w14:paraId="3C5FC709" w14:textId="77777777" w:rsidR="00652119" w:rsidRDefault="00652119" w:rsidP="00652119">
      <w:pPr>
        <w:spacing w:after="0"/>
      </w:pPr>
      <w:r>
        <w:t>E.g.</w:t>
      </w:r>
    </w:p>
    <w:p w14:paraId="416368D4" w14:textId="77777777" w:rsidR="00652119" w:rsidRDefault="00652119" w:rsidP="00652119">
      <w:pPr>
        <w:spacing w:after="0"/>
      </w:pPr>
      <w:r>
        <w:t>/</w:t>
      </w:r>
      <w:proofErr w:type="spellStart"/>
      <w:r>
        <w:t>api</w:t>
      </w:r>
      <w:proofErr w:type="spellEnd"/>
      <w:r>
        <w:t>/gamer/1</w:t>
      </w:r>
    </w:p>
    <w:p w14:paraId="1DB96E93" w14:textId="77777777" w:rsidR="00652119" w:rsidRDefault="00652119" w:rsidP="00652119">
      <w:pPr>
        <w:spacing w:after="0"/>
      </w:pPr>
      <w:r>
        <w:t>By default, </w:t>
      </w:r>
      <w:proofErr w:type="spellStart"/>
      <w:proofErr w:type="gramStart"/>
      <w:r>
        <w:rPr>
          <w:b/>
          <w:bCs/>
        </w:rPr>
        <w:t>SelectController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</w:t>
      </w:r>
      <w:r>
        <w:t> will takes "</w:t>
      </w:r>
      <w:r>
        <w:rPr>
          <w:b/>
          <w:bCs/>
        </w:rPr>
        <w:t>gamer</w:t>
      </w:r>
      <w:r>
        <w:t>" as the controller name and call "</w:t>
      </w:r>
      <w:proofErr w:type="spellStart"/>
      <w:r>
        <w:rPr>
          <w:b/>
          <w:bCs/>
        </w:rPr>
        <w:t>GamerController</w:t>
      </w:r>
      <w:proofErr w:type="spellEnd"/>
      <w:r>
        <w:t>".</w:t>
      </w:r>
    </w:p>
    <w:p w14:paraId="6DD3C3E8" w14:textId="77777777" w:rsidR="00652119" w:rsidRDefault="00652119" w:rsidP="00652119">
      <w:pPr>
        <w:spacing w:after="0"/>
      </w:pPr>
      <w:r>
        <w:t>However, it does not fit our requirement that we want query string "</w:t>
      </w:r>
      <w:r>
        <w:rPr>
          <w:b/>
          <w:bCs/>
        </w:rPr>
        <w:t>?v=1</w:t>
      </w:r>
      <w:r>
        <w:t>" call "</w:t>
      </w:r>
      <w:r>
        <w:rPr>
          <w:b/>
          <w:bCs/>
        </w:rPr>
        <w:t>GamerV1Controller</w:t>
      </w:r>
      <w:r>
        <w:t>" and query string "</w:t>
      </w:r>
      <w:r>
        <w:rPr>
          <w:b/>
          <w:bCs/>
        </w:rPr>
        <w:t>?v=2</w:t>
      </w:r>
      <w:r>
        <w:t>" call "</w:t>
      </w:r>
      <w:r>
        <w:rPr>
          <w:b/>
          <w:bCs/>
        </w:rPr>
        <w:t>GamerV2Controller</w:t>
      </w:r>
      <w:r>
        <w:t>"</w:t>
      </w:r>
    </w:p>
    <w:p w14:paraId="700F988F" w14:textId="77777777" w:rsidR="00652119" w:rsidRDefault="00652119" w:rsidP="00652119">
      <w:pPr>
        <w:spacing w:after="0"/>
      </w:pPr>
      <w:r>
        <w:t>Therefore, we need a "</w:t>
      </w:r>
      <w:proofErr w:type="spellStart"/>
      <w:r>
        <w:rPr>
          <w:b/>
          <w:bCs/>
        </w:rPr>
        <w:t>CustomControllerSelector</w:t>
      </w:r>
      <w:proofErr w:type="spellEnd"/>
      <w:r>
        <w:t>"</w:t>
      </w:r>
    </w:p>
    <w:p w14:paraId="215C9AC4" w14:textId="77777777" w:rsidR="00652119" w:rsidRDefault="00652119" w:rsidP="00652119">
      <w:pPr>
        <w:spacing w:after="0"/>
      </w:pPr>
    </w:p>
    <w:p w14:paraId="78AA0B92" w14:textId="77777777" w:rsidR="00652119" w:rsidRDefault="00652119" w:rsidP="00652119">
      <w:pPr>
        <w:spacing w:after="0"/>
      </w:pPr>
      <w:r>
        <w:rPr>
          <w:sz w:val="36"/>
          <w:szCs w:val="36"/>
        </w:rPr>
        <w:t xml:space="preserve">6.2. OnlineGame.WebApiC/WebApiShare/CustomControllerSelector.cs - Version by </w:t>
      </w:r>
      <w:proofErr w:type="spellStart"/>
      <w:r>
        <w:rPr>
          <w:sz w:val="36"/>
          <w:szCs w:val="36"/>
        </w:rPr>
        <w:t>querystring</w:t>
      </w:r>
      <w:proofErr w:type="spellEnd"/>
    </w:p>
    <w:p w14:paraId="2E8ACCFC" w14:textId="77777777" w:rsidR="00652119" w:rsidRDefault="00652119" w:rsidP="00652119">
      <w:pPr>
        <w:spacing w:after="0"/>
      </w:pPr>
    </w:p>
    <w:p w14:paraId="1DE6BD96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803D565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Specialized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61E5C7C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spellStart"/>
      <w:r>
        <w:rPr>
          <w:rFonts w:ascii="Consolas" w:hAnsi="Consolas"/>
          <w:sz w:val="18"/>
          <w:szCs w:val="18"/>
        </w:rPr>
        <w:t>System.Net.</w:t>
      </w:r>
      <w:proofErr w:type="gramStart"/>
      <w:r>
        <w:rPr>
          <w:rFonts w:ascii="Consolas" w:hAnsi="Consolas"/>
          <w:sz w:val="18"/>
          <w:szCs w:val="18"/>
        </w:rPr>
        <w:t>Http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5CEBDE3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Web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7579A2F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6C2EC6A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Controlle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EF49BB7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Dispatcher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9068309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Routing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9DDDC05" w14:textId="77777777" w:rsidR="00652119" w:rsidRDefault="00652119" w:rsidP="00652119">
      <w:pPr>
        <w:spacing w:after="0"/>
      </w:pPr>
    </w:p>
    <w:p w14:paraId="1F4E6716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C.WebApiShare</w:t>
      </w:r>
      <w:proofErr w:type="spellEnd"/>
      <w:proofErr w:type="gramEnd"/>
    </w:p>
    <w:p w14:paraId="1DD5847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347C26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ustomControllerSelecto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DefaultHttpControllerSelector</w:t>
      </w:r>
      <w:proofErr w:type="spellEnd"/>
    </w:p>
    <w:p w14:paraId="12F9452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FDEC64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HttpConfiguration</w:t>
      </w:r>
      <w:proofErr w:type="spellEnd"/>
      <w:r>
        <w:rPr>
          <w:rFonts w:ascii="Consolas" w:hAnsi="Consolas"/>
          <w:sz w:val="18"/>
          <w:szCs w:val="18"/>
        </w:rPr>
        <w:t xml:space="preserve"> _</w:t>
      </w:r>
      <w:proofErr w:type="gramStart"/>
      <w:r>
        <w:rPr>
          <w:rFonts w:ascii="Consolas" w:hAnsi="Consolas"/>
          <w:sz w:val="18"/>
          <w:szCs w:val="18"/>
        </w:rPr>
        <w:t>configuration;</w:t>
      </w:r>
      <w:proofErr w:type="gramEnd"/>
    </w:p>
    <w:p w14:paraId="206A6FB6" w14:textId="77777777" w:rsidR="00652119" w:rsidRDefault="00652119" w:rsidP="00652119">
      <w:pPr>
        <w:spacing w:after="0"/>
      </w:pPr>
    </w:p>
    <w:p w14:paraId="2E4C56C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ustomControllerSelecto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HttpConfiguration</w:t>
      </w:r>
      <w:proofErr w:type="spellEnd"/>
      <w:r>
        <w:rPr>
          <w:rFonts w:ascii="Consolas" w:hAnsi="Consolas"/>
          <w:sz w:val="18"/>
          <w:szCs w:val="18"/>
        </w:rPr>
        <w:t xml:space="preserve"> configuration)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configuration)</w:t>
      </w:r>
    </w:p>
    <w:p w14:paraId="41AA234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719295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_configuration = </w:t>
      </w:r>
      <w:proofErr w:type="gramStart"/>
      <w:r>
        <w:rPr>
          <w:rFonts w:ascii="Consolas" w:hAnsi="Consolas"/>
          <w:sz w:val="18"/>
          <w:szCs w:val="18"/>
        </w:rPr>
        <w:t>configuration;</w:t>
      </w:r>
      <w:proofErr w:type="gramEnd"/>
    </w:p>
    <w:p w14:paraId="5B54162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3E268FA" w14:textId="77777777" w:rsidR="00652119" w:rsidRDefault="00652119" w:rsidP="00652119">
      <w:pPr>
        <w:spacing w:after="0"/>
      </w:pPr>
    </w:p>
    <w:p w14:paraId="5FE208F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HttpControllerDescripto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sz w:val="18"/>
          <w:szCs w:val="18"/>
        </w:rPr>
        <w:t>SelectControll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HttpRequestMessage</w:t>
      </w:r>
      <w:proofErr w:type="spellEnd"/>
      <w:r>
        <w:rPr>
          <w:rFonts w:ascii="Consolas" w:hAnsi="Consolas"/>
          <w:sz w:val="18"/>
          <w:szCs w:val="18"/>
        </w:rPr>
        <w:t xml:space="preserve"> request)</w:t>
      </w:r>
    </w:p>
    <w:p w14:paraId="7D80181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6293B6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66D9448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all API controllers</w:t>
      </w:r>
    </w:p>
    <w:p w14:paraId="38269B8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etControllerMapp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turns all controllers which extend </w:t>
      </w:r>
      <w:proofErr w:type="spellStart"/>
      <w:r>
        <w:rPr>
          <w:rFonts w:ascii="Consolas" w:hAnsi="Consolas"/>
          <w:color w:val="008000"/>
          <w:sz w:val="18"/>
          <w:szCs w:val="18"/>
        </w:rPr>
        <w:t>ApiController</w:t>
      </w:r>
      <w:proofErr w:type="spellEnd"/>
    </w:p>
    <w:p w14:paraId="3C2A460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IDictionary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HttpControllerDescriptor</w:t>
      </w:r>
      <w:proofErr w:type="spellEnd"/>
      <w:r>
        <w:rPr>
          <w:rFonts w:ascii="Consolas" w:hAnsi="Consolas"/>
          <w:sz w:val="18"/>
          <w:szCs w:val="18"/>
        </w:rPr>
        <w:t>&gt; controllers =</w:t>
      </w:r>
    </w:p>
    <w:p w14:paraId="3CCCE07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ControllerMapp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ACC2D5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quest.GetRouteData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 returns controller name and parameter values from the request URI</w:t>
      </w:r>
    </w:p>
    <w:p w14:paraId="25F442F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IHttpRouteData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routeData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request.GetRouteData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26B9C7D6" w14:textId="77777777" w:rsidR="00652119" w:rsidRDefault="00652119" w:rsidP="00652119">
      <w:pPr>
        <w:spacing w:after="0"/>
      </w:pPr>
    </w:p>
    <w:p w14:paraId="403428D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2C10BB7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Controller Name</w:t>
      </w:r>
    </w:p>
    <w:p w14:paraId="18F4B6E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routeData.Values</w:t>
      </w:r>
      <w:proofErr w:type="spellEnd"/>
      <w:r>
        <w:rPr>
          <w:rFonts w:ascii="Consolas" w:hAnsi="Consolas"/>
          <w:color w:val="008000"/>
          <w:sz w:val="18"/>
          <w:szCs w:val="18"/>
        </w:rPr>
        <w:t>["controller"</w:t>
      </w:r>
      <w:proofErr w:type="gramStart"/>
      <w:r>
        <w:rPr>
          <w:rFonts w:ascii="Consolas" w:hAnsi="Consolas"/>
          <w:color w:val="008000"/>
          <w:sz w:val="18"/>
          <w:szCs w:val="18"/>
        </w:rPr>
        <w:t>].</w:t>
      </w:r>
      <w:proofErr w:type="spell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 returns</w:t>
      </w:r>
    </w:p>
    <w:p w14:paraId="7F185F6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</w:t>
      </w:r>
      <w:proofErr w:type="gramStart"/>
      <w:r>
        <w:rPr>
          <w:rFonts w:ascii="Consolas" w:hAnsi="Consolas"/>
          <w:color w:val="008000"/>
          <w:sz w:val="18"/>
          <w:szCs w:val="18"/>
        </w:rPr>
        <w:t>controll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from route data.</w:t>
      </w:r>
    </w:p>
    <w:p w14:paraId="6510DCD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n this case, the </w:t>
      </w:r>
      <w:proofErr w:type="gramStart"/>
      <w:r>
        <w:rPr>
          <w:rFonts w:ascii="Consolas" w:hAnsi="Consolas"/>
          <w:color w:val="008000"/>
          <w:sz w:val="18"/>
          <w:szCs w:val="18"/>
        </w:rPr>
        <w:t>controll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is "Gamers".</w:t>
      </w:r>
    </w:p>
    <w:p w14:paraId="52F4151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ntroll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78D9108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routeData.Values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controller"</w:t>
      </w:r>
      <w:proofErr w:type="gramStart"/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3A5C05B4" w14:textId="77777777" w:rsidR="00652119" w:rsidRDefault="00652119" w:rsidP="00652119">
      <w:pPr>
        <w:spacing w:after="0"/>
      </w:pPr>
    </w:p>
    <w:p w14:paraId="77538B3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</w:p>
    <w:p w14:paraId="5B10284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et default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</w:p>
    <w:p w14:paraId="15E6E6B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efault version number to 1</w:t>
      </w:r>
    </w:p>
    <w:p w14:paraId="562DE50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ersionNumb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9B8229F" w14:textId="77777777" w:rsidR="00652119" w:rsidRDefault="00652119" w:rsidP="00652119">
      <w:pPr>
        <w:spacing w:after="0"/>
      </w:pPr>
    </w:p>
    <w:p w14:paraId="681508D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</w:t>
      </w:r>
    </w:p>
    <w:p w14:paraId="0A024E6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et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alue</w:t>
      </w:r>
    </w:p>
    <w:p w14:paraId="15873EE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NameValueCollection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queryString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0086050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HttpUtility.ParseQuery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</w:rPr>
        <w:t>request.RequestUri.Query</w:t>
      </w:r>
      <w:proofErr w:type="spellEnd"/>
      <w:proofErr w:type="gramEnd"/>
      <w:r>
        <w:rPr>
          <w:rFonts w:ascii="Consolas" w:hAnsi="Consolas"/>
          <w:sz w:val="18"/>
          <w:szCs w:val="18"/>
        </w:rPr>
        <w:t>);</w:t>
      </w:r>
    </w:p>
    <w:p w14:paraId="307CC6B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queryString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v"</w:t>
      </w:r>
      <w:proofErr w:type="gramStart"/>
      <w:r>
        <w:rPr>
          <w:rFonts w:ascii="Consolas" w:hAnsi="Consolas"/>
          <w:sz w:val="18"/>
          <w:szCs w:val="18"/>
        </w:rPr>
        <w:t>] !</w:t>
      </w:r>
      <w:proofErr w:type="gramEnd"/>
      <w:r>
        <w:rPr>
          <w:rFonts w:ascii="Consolas" w:hAnsi="Consolas"/>
          <w:sz w:val="18"/>
          <w:szCs w:val="18"/>
        </w:rPr>
        <w:t>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 xml:space="preserve">) </w:t>
      </w:r>
      <w:proofErr w:type="spellStart"/>
      <w:r>
        <w:rPr>
          <w:rFonts w:ascii="Consolas" w:hAnsi="Consolas"/>
          <w:sz w:val="18"/>
          <w:szCs w:val="18"/>
        </w:rPr>
        <w:t>versionNumber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r>
        <w:rPr>
          <w:rFonts w:ascii="Consolas" w:hAnsi="Consolas"/>
          <w:sz w:val="18"/>
          <w:szCs w:val="18"/>
        </w:rPr>
        <w:t>queryString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v"</w:t>
      </w:r>
      <w:r>
        <w:rPr>
          <w:rFonts w:ascii="Consolas" w:hAnsi="Consolas"/>
          <w:sz w:val="18"/>
          <w:szCs w:val="18"/>
        </w:rPr>
        <w:t>];</w:t>
      </w:r>
    </w:p>
    <w:p w14:paraId="3DDF87FC" w14:textId="77777777" w:rsidR="00652119" w:rsidRDefault="00652119" w:rsidP="00652119">
      <w:pPr>
        <w:spacing w:after="0"/>
      </w:pPr>
    </w:p>
    <w:p w14:paraId="4370B46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</w:t>
      </w:r>
    </w:p>
    <w:p w14:paraId="55C60AD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query string.</w:t>
      </w:r>
    </w:p>
    <w:p w14:paraId="299ACD1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f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1, then </w:t>
      </w:r>
      <w:proofErr w:type="spellStart"/>
      <w:r>
        <w:rPr>
          <w:rFonts w:ascii="Consolas" w:hAnsi="Consolas"/>
          <w:color w:val="008000"/>
          <w:sz w:val="18"/>
          <w:szCs w:val="18"/>
        </w:rPr>
        <w:t>controllerName</w:t>
      </w:r>
      <w:proofErr w:type="spellEnd"/>
      <w:r>
        <w:rPr>
          <w:rFonts w:ascii="Consolas" w:hAnsi="Consolas"/>
          <w:color w:val="008000"/>
          <w:sz w:val="18"/>
          <w:szCs w:val="18"/>
        </w:rPr>
        <w:t>=controllerName+"V1"</w:t>
      </w:r>
    </w:p>
    <w:p w14:paraId="32BBF12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f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2, then </w:t>
      </w:r>
      <w:proofErr w:type="spellStart"/>
      <w:r>
        <w:rPr>
          <w:rFonts w:ascii="Consolas" w:hAnsi="Consolas"/>
          <w:color w:val="008000"/>
          <w:sz w:val="18"/>
          <w:szCs w:val="18"/>
        </w:rPr>
        <w:t>controllerName</w:t>
      </w:r>
      <w:proofErr w:type="spellEnd"/>
      <w:r>
        <w:rPr>
          <w:rFonts w:ascii="Consolas" w:hAnsi="Consolas"/>
          <w:color w:val="008000"/>
          <w:sz w:val="18"/>
          <w:szCs w:val="18"/>
        </w:rPr>
        <w:t>=controllerName+"V2"</w:t>
      </w:r>
    </w:p>
    <w:p w14:paraId="6F1E7B2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           </w:t>
      </w:r>
      <w:proofErr w:type="spellStart"/>
      <w:r>
        <w:rPr>
          <w:rFonts w:ascii="Consolas" w:hAnsi="Consolas"/>
          <w:sz w:val="18"/>
          <w:szCs w:val="18"/>
        </w:rPr>
        <w:t>controll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7F67137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ontrollerName</w:t>
      </w:r>
      <w:proofErr w:type="spellEnd"/>
      <w:r>
        <w:rPr>
          <w:rFonts w:ascii="Consolas" w:hAnsi="Consolas"/>
          <w:sz w:val="18"/>
          <w:szCs w:val="18"/>
        </w:rPr>
        <w:t xml:space="preserve"> +</w:t>
      </w:r>
    </w:p>
    <w:p w14:paraId="3062414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     (</w:t>
      </w:r>
      <w:proofErr w:type="spellStart"/>
      <w:r>
        <w:rPr>
          <w:rFonts w:ascii="Consolas" w:hAnsi="Consolas"/>
          <w:sz w:val="18"/>
          <w:szCs w:val="18"/>
        </w:rPr>
        <w:t>versionNumber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?</w:t>
      </w:r>
      <w:proofErr w:type="gramEnd"/>
      <w:r>
        <w:t> </w:t>
      </w:r>
      <w:r>
        <w:rPr>
          <w:rFonts w:ascii="Consolas" w:hAnsi="Consolas"/>
          <w:color w:val="A31515"/>
          <w:sz w:val="18"/>
          <w:szCs w:val="18"/>
        </w:rPr>
        <w:t>"V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A31515"/>
          <w:sz w:val="18"/>
          <w:szCs w:val="18"/>
        </w:rPr>
        <w:t>"V2"</w:t>
      </w:r>
      <w:r>
        <w:rPr>
          <w:rFonts w:ascii="Consolas" w:hAnsi="Consolas"/>
          <w:sz w:val="18"/>
          <w:szCs w:val="18"/>
        </w:rPr>
        <w:t>);</w:t>
      </w:r>
    </w:p>
    <w:p w14:paraId="446E14AF" w14:textId="77777777" w:rsidR="00652119" w:rsidRDefault="00652119" w:rsidP="00652119">
      <w:pPr>
        <w:spacing w:after="0"/>
      </w:pPr>
    </w:p>
    <w:p w14:paraId="4E1C4EA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</w:p>
    <w:p w14:paraId="2F01FE5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nd the Controller by the name</w:t>
      </w:r>
    </w:p>
    <w:p w14:paraId="7A860BE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HttpControllerDescripto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rollerDescriptor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38318F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controllers.TryGetValue</w:t>
      </w:r>
      <w:proofErr w:type="gramEnd"/>
      <w:r>
        <w:rPr>
          <w:rFonts w:ascii="Consolas" w:hAnsi="Consolas"/>
          <w:sz w:val="18"/>
          <w:szCs w:val="18"/>
        </w:rPr>
        <w:t>(controller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sz w:val="18"/>
          <w:szCs w:val="18"/>
        </w:rPr>
        <w:t>controllerDescriptor))</w:t>
      </w:r>
    </w:p>
    <w:p w14:paraId="5760E42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rollerDescriptor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B1D05F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37A496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55F574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5A4FF1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5DBC2B7" w14:textId="77777777" w:rsidR="00652119" w:rsidRDefault="00652119" w:rsidP="00652119">
      <w:pPr>
        <w:spacing w:after="0"/>
      </w:pPr>
    </w:p>
    <w:p w14:paraId="0AC9D5C1" w14:textId="77777777" w:rsidR="00652119" w:rsidRDefault="00652119" w:rsidP="00652119">
      <w:pPr>
        <w:spacing w:after="0"/>
      </w:pPr>
      <w:r>
        <w:rPr>
          <w:sz w:val="36"/>
          <w:szCs w:val="36"/>
        </w:rPr>
        <w:t>6.3. </w:t>
      </w:r>
      <w:proofErr w:type="spellStart"/>
      <w:r>
        <w:rPr>
          <w:sz w:val="36"/>
          <w:szCs w:val="36"/>
        </w:rPr>
        <w:t>OnlineGame.WebApiC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App_Start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WebApiConfig.cs</w:t>
      </w:r>
      <w:proofErr w:type="spellEnd"/>
      <w:r>
        <w:rPr>
          <w:sz w:val="36"/>
          <w:szCs w:val="36"/>
        </w:rPr>
        <w:t xml:space="preserve"> - Version by </w:t>
      </w:r>
      <w:proofErr w:type="spellStart"/>
      <w:r>
        <w:rPr>
          <w:sz w:val="36"/>
          <w:szCs w:val="36"/>
        </w:rPr>
        <w:t>querystring</w:t>
      </w:r>
      <w:proofErr w:type="spellEnd"/>
    </w:p>
    <w:p w14:paraId="7C19F68C" w14:textId="77777777" w:rsidR="00652119" w:rsidRDefault="00652119" w:rsidP="00652119">
      <w:pPr>
        <w:spacing w:after="0"/>
      </w:pPr>
    </w:p>
    <w:p w14:paraId="0B1443DC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37C1116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Dispatcher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9A83B60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C.WebApiShare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5FACF87" w14:textId="77777777" w:rsidR="00652119" w:rsidRDefault="00652119" w:rsidP="00652119">
      <w:pPr>
        <w:spacing w:after="0"/>
      </w:pPr>
    </w:p>
    <w:p w14:paraId="31F85F56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ApiC</w:t>
      </w:r>
      <w:proofErr w:type="spellEnd"/>
    </w:p>
    <w:p w14:paraId="206E324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E8C4F1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WebApiConfig</w:t>
      </w:r>
      <w:proofErr w:type="spellEnd"/>
    </w:p>
    <w:p w14:paraId="27C3427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8DA3EB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(</w:t>
      </w:r>
      <w:proofErr w:type="spellStart"/>
      <w:proofErr w:type="gramEnd"/>
      <w:r>
        <w:rPr>
          <w:rFonts w:ascii="Consolas" w:hAnsi="Consolas"/>
          <w:sz w:val="18"/>
          <w:szCs w:val="18"/>
        </w:rPr>
        <w:t>HttpConfiguration</w:t>
      </w:r>
      <w:proofErr w:type="spellEnd"/>
      <w:r>
        <w:rPr>
          <w:rFonts w:ascii="Consolas" w:hAnsi="Consolas"/>
          <w:sz w:val="18"/>
          <w:szCs w:val="18"/>
        </w:rPr>
        <w:t xml:space="preserve"> config)</w:t>
      </w:r>
    </w:p>
    <w:p w14:paraId="37A446F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4429DA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configuration and services</w:t>
      </w:r>
    </w:p>
    <w:p w14:paraId="7AA73DD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routes</w:t>
      </w:r>
    </w:p>
    <w:p w14:paraId="7CFDA04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fig.MapHttpAttributeRoutes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28FA9ED5" w14:textId="77777777" w:rsidR="00652119" w:rsidRDefault="00652119" w:rsidP="00652119">
      <w:pPr>
        <w:spacing w:after="0"/>
      </w:pPr>
    </w:p>
    <w:p w14:paraId="31AC1F8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Routes.MapHttpRoute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</w:p>
    <w:p w14:paraId="3342693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DefaultApi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15CA4CE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outeTemplat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/{controller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0CF4F41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id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outeParameter.Optional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</w:t>
      </w:r>
    </w:p>
    <w:p w14:paraId="2C43E1D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433C5272" w14:textId="77777777" w:rsidR="00652119" w:rsidRDefault="00652119" w:rsidP="00652119">
      <w:pPr>
        <w:spacing w:after="0"/>
      </w:pPr>
    </w:p>
    <w:p w14:paraId="7C33A89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Replace the default controller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elector,IHttpControllerSelecto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,</w:t>
      </w:r>
    </w:p>
    <w:p w14:paraId="64D8A0F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with our custom controller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elector,CustomControllerSelecto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.</w:t>
      </w:r>
    </w:p>
    <w:p w14:paraId="65A52A2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Services.Replace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ypeof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HttpControllerSelecto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),</w:t>
      </w:r>
    </w:p>
    <w:p w14:paraId="0C5014D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CustomControllerSelecto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config)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;</w:t>
      </w:r>
      <w:proofErr w:type="gramEnd"/>
    </w:p>
    <w:p w14:paraId="773CEFD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}</w:t>
      </w:r>
    </w:p>
    <w:p w14:paraId="77CA2CF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}</w:t>
      </w:r>
    </w:p>
    <w:p w14:paraId="222B4D4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24179E2" w14:textId="77777777" w:rsidR="00652119" w:rsidRDefault="00652119" w:rsidP="00652119">
      <w:pPr>
        <w:spacing w:after="0"/>
      </w:pPr>
    </w:p>
    <w:p w14:paraId="54EDB70E" w14:textId="77777777" w:rsidR="00652119" w:rsidRDefault="00652119" w:rsidP="00652119">
      <w:pPr>
        <w:spacing w:after="0"/>
      </w:pPr>
      <w:r>
        <w:rPr>
          <w:sz w:val="36"/>
          <w:szCs w:val="36"/>
        </w:rPr>
        <w:t>6.4. </w:t>
      </w:r>
      <w:proofErr w:type="spellStart"/>
      <w:r>
        <w:rPr>
          <w:sz w:val="36"/>
          <w:szCs w:val="36"/>
        </w:rPr>
        <w:t>OnlineGame.WebApiC</w:t>
      </w:r>
      <w:proofErr w:type="spellEnd"/>
      <w:r>
        <w:rPr>
          <w:sz w:val="36"/>
          <w:szCs w:val="36"/>
        </w:rPr>
        <w:t xml:space="preserve">/Controllers/GamerV1Controller.cs - Version by </w:t>
      </w:r>
      <w:proofErr w:type="spellStart"/>
      <w:r>
        <w:rPr>
          <w:sz w:val="36"/>
          <w:szCs w:val="36"/>
        </w:rPr>
        <w:t>querystring</w:t>
      </w:r>
      <w:proofErr w:type="spellEnd"/>
    </w:p>
    <w:p w14:paraId="3E9479EA" w14:textId="77777777" w:rsidR="00652119" w:rsidRDefault="00652119" w:rsidP="00652119">
      <w:pPr>
        <w:spacing w:after="0"/>
      </w:pPr>
    </w:p>
    <w:p w14:paraId="6115DA13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E5C0377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AFDA9AC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063033B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17F9671" w14:textId="77777777" w:rsidR="00652119" w:rsidRDefault="00652119" w:rsidP="00652119">
      <w:pPr>
        <w:spacing w:after="0"/>
      </w:pPr>
    </w:p>
    <w:p w14:paraId="46BB6D1B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C.Controllers</w:t>
      </w:r>
      <w:proofErr w:type="spellEnd"/>
      <w:proofErr w:type="gramEnd"/>
    </w:p>
    <w:p w14:paraId="1F55770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CC3452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V1</w:t>
      </w:r>
      <w:proofErr w:type="gramStart"/>
      <w:r>
        <w:rPr>
          <w:rFonts w:ascii="Consolas" w:hAnsi="Consolas"/>
          <w:color w:val="2B91AF"/>
          <w:sz w:val="18"/>
          <w:szCs w:val="18"/>
        </w:rPr>
        <w:t>Controlle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piController</w:t>
      </w:r>
      <w:proofErr w:type="spellEnd"/>
    </w:p>
    <w:p w14:paraId="5A415A5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834702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List&lt;GamerV1&gt; _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GamerV1&gt;</w:t>
      </w:r>
    </w:p>
    <w:p w14:paraId="2EBFAE9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A99743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3C0CB6B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4EC9E4D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GamerV</w:t>
      </w:r>
      <w:proofErr w:type="gramStart"/>
      <w:r>
        <w:rPr>
          <w:rFonts w:ascii="Consolas" w:hAnsi="Consolas"/>
          <w:sz w:val="18"/>
          <w:szCs w:val="18"/>
        </w:rPr>
        <w:t>1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325DEB7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;</w:t>
      </w:r>
    </w:p>
    <w:p w14:paraId="581E433D" w14:textId="77777777" w:rsidR="00652119" w:rsidRDefault="00652119" w:rsidP="00652119">
      <w:pPr>
        <w:spacing w:after="0"/>
      </w:pPr>
    </w:p>
    <w:p w14:paraId="1C06584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 xml:space="preserve">&lt;GamerV1&gt;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A762CF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2A87D1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gamers;</w:t>
      </w:r>
      <w:proofErr w:type="gramEnd"/>
    </w:p>
    <w:p w14:paraId="74D2AD8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157B7EF" w14:textId="77777777" w:rsidR="00652119" w:rsidRDefault="00652119" w:rsidP="00652119">
      <w:pPr>
        <w:spacing w:after="0"/>
      </w:pPr>
    </w:p>
    <w:p w14:paraId="2D3825F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5E153BE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FA848E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s.First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r>
        <w:rPr>
          <w:rFonts w:ascii="Consolas" w:hAnsi="Consolas"/>
          <w:sz w:val="18"/>
          <w:szCs w:val="18"/>
        </w:rPr>
        <w:t>s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260208B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715D1F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B24B70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A8DD677" w14:textId="77777777" w:rsidR="00652119" w:rsidRDefault="00652119" w:rsidP="00652119">
      <w:pPr>
        <w:spacing w:after="0"/>
      </w:pPr>
    </w:p>
    <w:p w14:paraId="1E696E0C" w14:textId="77777777" w:rsidR="00652119" w:rsidRDefault="00652119" w:rsidP="00652119">
      <w:pPr>
        <w:spacing w:after="0"/>
      </w:pPr>
      <w:r>
        <w:rPr>
          <w:sz w:val="36"/>
          <w:szCs w:val="36"/>
        </w:rPr>
        <w:t>6.5. </w:t>
      </w:r>
      <w:proofErr w:type="spellStart"/>
      <w:r>
        <w:rPr>
          <w:sz w:val="36"/>
          <w:szCs w:val="36"/>
        </w:rPr>
        <w:t>OnlineGame.WebApiC</w:t>
      </w:r>
      <w:proofErr w:type="spellEnd"/>
      <w:r>
        <w:rPr>
          <w:sz w:val="36"/>
          <w:szCs w:val="36"/>
        </w:rPr>
        <w:t xml:space="preserve">/Controllers/GamerV2Controller.cs - Version by </w:t>
      </w:r>
      <w:proofErr w:type="spellStart"/>
      <w:r>
        <w:rPr>
          <w:sz w:val="36"/>
          <w:szCs w:val="36"/>
        </w:rPr>
        <w:t>querystring</w:t>
      </w:r>
      <w:proofErr w:type="spellEnd"/>
    </w:p>
    <w:p w14:paraId="4DAF7B87" w14:textId="77777777" w:rsidR="00652119" w:rsidRDefault="00652119" w:rsidP="00652119">
      <w:pPr>
        <w:spacing w:after="0"/>
      </w:pPr>
    </w:p>
    <w:p w14:paraId="6022DA95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4287F97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0B38831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27C8C74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F251104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C.Controllers</w:t>
      </w:r>
      <w:proofErr w:type="spellEnd"/>
      <w:proofErr w:type="gramEnd"/>
    </w:p>
    <w:p w14:paraId="1C0A75E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859381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V2</w:t>
      </w:r>
      <w:proofErr w:type="gramStart"/>
      <w:r>
        <w:rPr>
          <w:rFonts w:ascii="Consolas" w:hAnsi="Consolas"/>
          <w:color w:val="2B91AF"/>
          <w:sz w:val="18"/>
          <w:szCs w:val="18"/>
        </w:rPr>
        <w:t>Controlle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piController</w:t>
      </w:r>
      <w:proofErr w:type="spellEnd"/>
    </w:p>
    <w:p w14:paraId="71CAA8A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6B4A24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List&lt;GamerV2&gt; _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GamerV2&gt;</w:t>
      </w:r>
    </w:p>
    <w:p w14:paraId="5AC32E3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CD1412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52BC9BE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28B6C67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</w:t>
      </w:r>
    </w:p>
    <w:p w14:paraId="06E978C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;</w:t>
      </w:r>
    </w:p>
    <w:p w14:paraId="45CA9207" w14:textId="77777777" w:rsidR="00652119" w:rsidRDefault="00652119" w:rsidP="00652119">
      <w:pPr>
        <w:spacing w:after="0"/>
      </w:pPr>
    </w:p>
    <w:p w14:paraId="0750F16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 xml:space="preserve">&lt;GamerV2&gt;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74AEF7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0D16E4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gamers;</w:t>
      </w:r>
      <w:proofErr w:type="gramEnd"/>
    </w:p>
    <w:p w14:paraId="1D80E05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42BC3DE" w14:textId="77777777" w:rsidR="00652119" w:rsidRDefault="00652119" w:rsidP="00652119">
      <w:pPr>
        <w:spacing w:after="0"/>
      </w:pPr>
    </w:p>
    <w:p w14:paraId="4E06206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5C16A3F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B9D985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s.First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r>
        <w:rPr>
          <w:rFonts w:ascii="Consolas" w:hAnsi="Consolas"/>
          <w:sz w:val="18"/>
          <w:szCs w:val="18"/>
        </w:rPr>
        <w:t>s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17EB333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519134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E04A6F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38713D9" w14:textId="77777777" w:rsidR="00652119" w:rsidRDefault="00652119" w:rsidP="00652119">
      <w:pPr>
        <w:spacing w:after="0"/>
      </w:pPr>
    </w:p>
    <w:p w14:paraId="601140CD" w14:textId="77777777" w:rsidR="00652119" w:rsidRDefault="00652119" w:rsidP="00652119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 xml:space="preserve">7. 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.WebApiD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- Version by the request custom header property</w:t>
      </w:r>
    </w:p>
    <w:p w14:paraId="10EFD191" w14:textId="77777777" w:rsidR="00652119" w:rsidRDefault="00652119" w:rsidP="00652119">
      <w:pPr>
        <w:spacing w:after="0"/>
      </w:pPr>
    </w:p>
    <w:p w14:paraId="5B475A07" w14:textId="77777777" w:rsidR="00652119" w:rsidRDefault="00652119" w:rsidP="00652119">
      <w:pPr>
        <w:spacing w:after="0"/>
      </w:pPr>
      <w:r>
        <w:rPr>
          <w:sz w:val="36"/>
          <w:szCs w:val="36"/>
        </w:rPr>
        <w:t>7.1. What to do - Version by the request custom header property</w:t>
      </w:r>
    </w:p>
    <w:p w14:paraId="5B559AC7" w14:textId="77777777" w:rsidR="00652119" w:rsidRDefault="00652119" w:rsidP="00652119">
      <w:pPr>
        <w:spacing w:after="0"/>
      </w:pPr>
    </w:p>
    <w:p w14:paraId="7E1FB522" w14:textId="77777777" w:rsidR="00652119" w:rsidRDefault="00652119" w:rsidP="00652119">
      <w:pPr>
        <w:spacing w:after="0"/>
      </w:pPr>
      <w:r>
        <w:t>Reference:</w:t>
      </w:r>
    </w:p>
    <w:p w14:paraId="2174C853" w14:textId="77777777" w:rsidR="00652119" w:rsidRDefault="00652119" w:rsidP="00652119">
      <w:pPr>
        <w:spacing w:after="0"/>
      </w:pPr>
      <w:hyperlink r:id="rId15" w:history="1">
        <w:r>
          <w:rPr>
            <w:rStyle w:val="Hyperlink"/>
          </w:rPr>
          <w:t>http://csharp-video-tutorials.blogspot.com.au/2017/02/web-api-versioning-using-querystring.html</w:t>
        </w:r>
      </w:hyperlink>
    </w:p>
    <w:p w14:paraId="1835CC15" w14:textId="77777777" w:rsidR="00652119" w:rsidRDefault="00652119" w:rsidP="00652119">
      <w:pPr>
        <w:spacing w:after="0"/>
      </w:pPr>
      <w:r>
        <w:t>1.</w:t>
      </w:r>
    </w:p>
    <w:p w14:paraId="62E2F062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Gamer</w:t>
      </w:r>
    </w:p>
    <w:p w14:paraId="372CC6A1" w14:textId="77777777" w:rsidR="00652119" w:rsidRDefault="00652119" w:rsidP="00652119">
      <w:pPr>
        <w:spacing w:after="0"/>
      </w:pPr>
      <w:r>
        <w:t>Call GamerV1Controller </w:t>
      </w:r>
      <w:proofErr w:type="gramStart"/>
      <w:r>
        <w:t>Get(</w:t>
      </w:r>
      <w:proofErr w:type="gramEnd"/>
      <w:r>
        <w:t>) action.  List all gamers (version 1)</w:t>
      </w:r>
    </w:p>
    <w:p w14:paraId="4BCCDEF6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Gamer/1</w:t>
      </w:r>
    </w:p>
    <w:p w14:paraId="0D92605B" w14:textId="77777777" w:rsidR="00652119" w:rsidRDefault="00652119" w:rsidP="00652119">
      <w:pPr>
        <w:spacing w:after="0"/>
      </w:pPr>
      <w:r>
        <w:t>Call GamerV1Controller </w:t>
      </w:r>
      <w:proofErr w:type="gramStart"/>
      <w:r>
        <w:t>Get(</w:t>
      </w:r>
      <w:proofErr w:type="gramEnd"/>
      <w:r>
        <w:t xml:space="preserve">int id) action.  Return id 1 </w:t>
      </w:r>
      <w:proofErr w:type="gramStart"/>
      <w:r>
        <w:t>gamer(</w:t>
      </w:r>
      <w:proofErr w:type="gramEnd"/>
      <w:r>
        <w:t>version 1)</w:t>
      </w:r>
    </w:p>
    <w:p w14:paraId="4387467F" w14:textId="77777777" w:rsidR="00652119" w:rsidRDefault="00652119" w:rsidP="00652119">
      <w:pPr>
        <w:spacing w:after="0"/>
      </w:pPr>
      <w:r>
        <w:t>2.</w:t>
      </w:r>
    </w:p>
    <w:p w14:paraId="37A83BE5" w14:textId="77777777" w:rsidR="00652119" w:rsidRDefault="00652119" w:rsidP="00652119">
      <w:pPr>
        <w:spacing w:after="0"/>
      </w:pPr>
      <w:r>
        <w:t>Test in Fiddler</w:t>
      </w:r>
    </w:p>
    <w:p w14:paraId="4C0E9E27" w14:textId="77777777" w:rsidR="00652119" w:rsidRDefault="00652119" w:rsidP="00652119">
      <w:pPr>
        <w:spacing w:after="0"/>
      </w:pPr>
      <w:r>
        <w:t>GET</w:t>
      </w:r>
    </w:p>
    <w:p w14:paraId="67D60F77" w14:textId="77777777" w:rsidR="00652119" w:rsidRDefault="00652119" w:rsidP="00652119">
      <w:pPr>
        <w:spacing w:after="0"/>
      </w:pPr>
      <w:hyperlink r:id="rId16" w:history="1">
        <w:r>
          <w:rPr>
            <w:rStyle w:val="Hyperlink"/>
          </w:rPr>
          <w:t>http://localhost:61833/api/Gamer/1</w:t>
        </w:r>
      </w:hyperlink>
    </w:p>
    <w:p w14:paraId="1A1C2525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Gamer/1</w:t>
      </w:r>
    </w:p>
    <w:p w14:paraId="44C9B8E9" w14:textId="77777777" w:rsidR="00652119" w:rsidRDefault="00652119" w:rsidP="00652119">
      <w:pPr>
        <w:spacing w:after="0"/>
      </w:pPr>
      <w:r>
        <w:t>Request Header:</w:t>
      </w:r>
    </w:p>
    <w:p w14:paraId="09C78C87" w14:textId="77777777" w:rsidR="00652119" w:rsidRDefault="00652119" w:rsidP="00652119">
      <w:pPr>
        <w:spacing w:after="0"/>
      </w:pPr>
      <w:r>
        <w:t>Host: localhost:61833</w:t>
      </w:r>
    </w:p>
    <w:p w14:paraId="4766CE44" w14:textId="77777777" w:rsidR="00652119" w:rsidRDefault="00652119" w:rsidP="00652119">
      <w:pPr>
        <w:spacing w:after="0"/>
      </w:pPr>
      <w:r>
        <w:t>X-Gamer-Version: 2</w:t>
      </w:r>
    </w:p>
    <w:p w14:paraId="4E03DB85" w14:textId="793D523E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06B4E69C" wp14:editId="3B885BFA">
            <wp:extent cx="3314700" cy="107442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096ED6" w14:textId="77777777" w:rsidR="00652119" w:rsidRDefault="00652119" w:rsidP="00652119">
      <w:pPr>
        <w:spacing w:after="0"/>
      </w:pPr>
      <w:r>
        <w:t>--&gt;</w:t>
      </w:r>
    </w:p>
    <w:p w14:paraId="55EDC256" w14:textId="27020B8B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64FFA5AB" wp14:editId="370DC9C3">
            <wp:extent cx="3779520" cy="46482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46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4538BB" w14:textId="6B74D4E1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3E837766" wp14:editId="4F9D9548">
            <wp:extent cx="5173980" cy="2103120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8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9E2F76" w14:textId="77777777" w:rsidR="00652119" w:rsidRDefault="00652119" w:rsidP="00652119">
      <w:pPr>
        <w:spacing w:after="0"/>
      </w:pPr>
      <w:r>
        <w:lastRenderedPageBreak/>
        <w:t>3.</w:t>
      </w:r>
    </w:p>
    <w:p w14:paraId="668F66F4" w14:textId="77777777" w:rsidR="00652119" w:rsidRDefault="00652119" w:rsidP="00652119">
      <w:pPr>
        <w:spacing w:after="0"/>
      </w:pPr>
      <w:r>
        <w:t>Test in Fiddler</w:t>
      </w:r>
    </w:p>
    <w:p w14:paraId="266D9B79" w14:textId="77777777" w:rsidR="00652119" w:rsidRDefault="00652119" w:rsidP="00652119">
      <w:pPr>
        <w:spacing w:after="0"/>
      </w:pPr>
      <w:r>
        <w:t>GET</w:t>
      </w:r>
    </w:p>
    <w:p w14:paraId="55F23BF6" w14:textId="77777777" w:rsidR="00652119" w:rsidRDefault="00652119" w:rsidP="00652119">
      <w:pPr>
        <w:spacing w:after="0"/>
      </w:pPr>
      <w:hyperlink r:id="rId20" w:history="1">
        <w:r>
          <w:rPr>
            <w:rStyle w:val="Hyperlink"/>
          </w:rPr>
          <w:t>http://localhost:61833/api/Gamer</w:t>
        </w:r>
      </w:hyperlink>
    </w:p>
    <w:p w14:paraId="48F31F63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Gamer</w:t>
      </w:r>
    </w:p>
    <w:p w14:paraId="3207FCB2" w14:textId="77777777" w:rsidR="00652119" w:rsidRDefault="00652119" w:rsidP="00652119">
      <w:pPr>
        <w:spacing w:after="0"/>
      </w:pPr>
      <w:r>
        <w:t>Request Header:</w:t>
      </w:r>
    </w:p>
    <w:p w14:paraId="7776096F" w14:textId="77777777" w:rsidR="00652119" w:rsidRDefault="00652119" w:rsidP="00652119">
      <w:pPr>
        <w:spacing w:after="0"/>
      </w:pPr>
      <w:r>
        <w:t>Host: localhost:61833</w:t>
      </w:r>
    </w:p>
    <w:p w14:paraId="0654E030" w14:textId="77777777" w:rsidR="00652119" w:rsidRDefault="00652119" w:rsidP="00652119">
      <w:pPr>
        <w:spacing w:after="0"/>
      </w:pPr>
      <w:r>
        <w:t>X-Gamer-Version: 2</w:t>
      </w:r>
    </w:p>
    <w:p w14:paraId="01294478" w14:textId="6863B9F9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54885B92" wp14:editId="47F6F6B8">
            <wp:extent cx="3200400" cy="1097280"/>
            <wp:effectExtent l="0" t="0" r="0" b="7620"/>
            <wp:docPr id="23" name="Picture 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97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45775" w14:textId="77777777" w:rsidR="00652119" w:rsidRDefault="00652119" w:rsidP="00652119">
      <w:pPr>
        <w:spacing w:after="0"/>
      </w:pPr>
      <w:r>
        <w:t>--&gt;</w:t>
      </w:r>
    </w:p>
    <w:p w14:paraId="1E0BEF43" w14:textId="6F477EED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0E2DCFE0" wp14:editId="5754E7A5">
            <wp:extent cx="3672840" cy="236220"/>
            <wp:effectExtent l="0" t="0" r="381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68E74" w14:textId="49B60CD1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0E8C8411" wp14:editId="11F39C0B">
            <wp:extent cx="2407920" cy="2781300"/>
            <wp:effectExtent l="0" t="0" r="0" b="0"/>
            <wp:docPr id="21" name="Picture 2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92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3E7AD" w14:textId="77777777" w:rsidR="00652119" w:rsidRDefault="00652119" w:rsidP="00652119">
      <w:pPr>
        <w:spacing w:after="0"/>
      </w:pPr>
      <w:r>
        <w:t>--&gt;</w:t>
      </w:r>
    </w:p>
    <w:p w14:paraId="6D0B8673" w14:textId="77777777" w:rsidR="00652119" w:rsidRDefault="00652119" w:rsidP="00652119">
      <w:pPr>
        <w:spacing w:after="0"/>
      </w:pPr>
      <w:r>
        <w:t>In Web API, </w:t>
      </w:r>
      <w:r>
        <w:rPr>
          <w:b/>
          <w:bCs/>
        </w:rPr>
        <w:t>DefaultHttpControllerSelector</w:t>
      </w:r>
      <w:r>
        <w:t> class </w:t>
      </w:r>
      <w:proofErr w:type="gramStart"/>
      <w:r>
        <w:rPr>
          <w:b/>
          <w:bCs/>
        </w:rPr>
        <w:t>SelectController(</w:t>
      </w:r>
      <w:proofErr w:type="gramEnd"/>
      <w:r>
        <w:rPr>
          <w:b/>
          <w:bCs/>
        </w:rPr>
        <w:t>)</w:t>
      </w:r>
      <w:r>
        <w:t> method selects the controller and action based on URI.</w:t>
      </w:r>
    </w:p>
    <w:p w14:paraId="6E31E93A" w14:textId="77777777" w:rsidR="00652119" w:rsidRDefault="00652119" w:rsidP="00652119">
      <w:pPr>
        <w:spacing w:after="0"/>
      </w:pPr>
      <w:r>
        <w:t>E.g.</w:t>
      </w:r>
    </w:p>
    <w:p w14:paraId="0BCD553A" w14:textId="77777777" w:rsidR="00652119" w:rsidRDefault="00652119" w:rsidP="00652119">
      <w:pPr>
        <w:spacing w:after="0"/>
      </w:pPr>
      <w:r>
        <w:t>/</w:t>
      </w:r>
      <w:proofErr w:type="spellStart"/>
      <w:r>
        <w:t>api</w:t>
      </w:r>
      <w:proofErr w:type="spellEnd"/>
      <w:r>
        <w:t>/gamer/1</w:t>
      </w:r>
    </w:p>
    <w:p w14:paraId="5F4B4EFC" w14:textId="77777777" w:rsidR="00652119" w:rsidRDefault="00652119" w:rsidP="00652119">
      <w:pPr>
        <w:spacing w:after="0"/>
      </w:pPr>
      <w:r>
        <w:t>By default, </w:t>
      </w:r>
      <w:proofErr w:type="spellStart"/>
      <w:proofErr w:type="gramStart"/>
      <w:r>
        <w:rPr>
          <w:b/>
          <w:bCs/>
        </w:rPr>
        <w:t>SelectController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</w:t>
      </w:r>
      <w:r>
        <w:t> will takes "</w:t>
      </w:r>
      <w:r>
        <w:rPr>
          <w:b/>
          <w:bCs/>
        </w:rPr>
        <w:t>gamer</w:t>
      </w:r>
      <w:r>
        <w:t>" as the controller name and call "</w:t>
      </w:r>
      <w:proofErr w:type="spellStart"/>
      <w:r>
        <w:rPr>
          <w:b/>
          <w:bCs/>
        </w:rPr>
        <w:t>GamerController</w:t>
      </w:r>
      <w:proofErr w:type="spellEnd"/>
      <w:r>
        <w:t>".</w:t>
      </w:r>
    </w:p>
    <w:p w14:paraId="67220D3C" w14:textId="77777777" w:rsidR="00652119" w:rsidRDefault="00652119" w:rsidP="00652119">
      <w:pPr>
        <w:spacing w:after="0"/>
      </w:pPr>
      <w:r>
        <w:t>However, it does not fit our requirement.</w:t>
      </w:r>
    </w:p>
    <w:p w14:paraId="2062A206" w14:textId="77777777" w:rsidR="00652119" w:rsidRDefault="00652119" w:rsidP="00652119">
      <w:pPr>
        <w:spacing w:after="0"/>
      </w:pPr>
      <w:r>
        <w:t>We want when request header property "</w:t>
      </w:r>
      <w:r>
        <w:rPr>
          <w:b/>
          <w:bCs/>
        </w:rPr>
        <w:t>X-Gamer-Version: 1</w:t>
      </w:r>
      <w:r>
        <w:t>" call "</w:t>
      </w:r>
      <w:r>
        <w:rPr>
          <w:b/>
          <w:bCs/>
        </w:rPr>
        <w:t>GamerV1Controller</w:t>
      </w:r>
      <w:r>
        <w:t>".</w:t>
      </w:r>
    </w:p>
    <w:p w14:paraId="02EE70E3" w14:textId="77777777" w:rsidR="00652119" w:rsidRDefault="00652119" w:rsidP="00652119">
      <w:pPr>
        <w:spacing w:after="0"/>
      </w:pPr>
      <w:r>
        <w:t>We want when request header property "</w:t>
      </w:r>
      <w:r>
        <w:rPr>
          <w:b/>
          <w:bCs/>
        </w:rPr>
        <w:t>X-Gamer-Version: 2</w:t>
      </w:r>
      <w:r>
        <w:t>" call "</w:t>
      </w:r>
      <w:r>
        <w:rPr>
          <w:b/>
          <w:bCs/>
        </w:rPr>
        <w:t>GamerV2Controller</w:t>
      </w:r>
      <w:r>
        <w:t>".</w:t>
      </w:r>
    </w:p>
    <w:p w14:paraId="106D6A7E" w14:textId="77777777" w:rsidR="00652119" w:rsidRDefault="00652119" w:rsidP="00652119">
      <w:pPr>
        <w:spacing w:after="0"/>
      </w:pPr>
      <w:r>
        <w:t>Therefore, we need a "</w:t>
      </w:r>
      <w:proofErr w:type="spellStart"/>
      <w:r>
        <w:rPr>
          <w:b/>
          <w:bCs/>
        </w:rPr>
        <w:t>CustomControllerSelector</w:t>
      </w:r>
      <w:proofErr w:type="spellEnd"/>
      <w:r>
        <w:t>"</w:t>
      </w:r>
    </w:p>
    <w:p w14:paraId="509B15D4" w14:textId="77777777" w:rsidR="00652119" w:rsidRDefault="00652119" w:rsidP="00652119">
      <w:pPr>
        <w:spacing w:after="0"/>
      </w:pPr>
    </w:p>
    <w:p w14:paraId="68A13D61" w14:textId="77777777" w:rsidR="00652119" w:rsidRDefault="00652119" w:rsidP="00652119">
      <w:pPr>
        <w:spacing w:after="0"/>
      </w:pPr>
      <w:r>
        <w:rPr>
          <w:sz w:val="36"/>
          <w:szCs w:val="36"/>
        </w:rPr>
        <w:t>7.2. OnlineGame.WebApiD/WebApiShare/CustomControllerSelector.cs - Version by the request custom header property</w:t>
      </w:r>
    </w:p>
    <w:p w14:paraId="0CBCAA80" w14:textId="77777777" w:rsidR="00652119" w:rsidRDefault="00652119" w:rsidP="00652119">
      <w:pPr>
        <w:spacing w:after="0"/>
      </w:pPr>
    </w:p>
    <w:p w14:paraId="3CE5B86F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3E13C2F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2CECA51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spellStart"/>
      <w:r>
        <w:rPr>
          <w:rFonts w:ascii="Consolas" w:hAnsi="Consolas"/>
          <w:sz w:val="18"/>
          <w:szCs w:val="18"/>
        </w:rPr>
        <w:t>System.Net.</w:t>
      </w:r>
      <w:proofErr w:type="gramStart"/>
      <w:r>
        <w:rPr>
          <w:rFonts w:ascii="Consolas" w:hAnsi="Consolas"/>
          <w:sz w:val="18"/>
          <w:szCs w:val="18"/>
        </w:rPr>
        <w:t>Http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23446D6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A8E6F8A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Controlle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559CBEA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Dispatcher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0F08E1F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Routing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07892B5C" w14:textId="77777777" w:rsidR="00652119" w:rsidRDefault="00652119" w:rsidP="00652119">
      <w:pPr>
        <w:spacing w:after="0"/>
      </w:pPr>
    </w:p>
    <w:p w14:paraId="345111B5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D.WebApiShare</w:t>
      </w:r>
      <w:proofErr w:type="spellEnd"/>
      <w:proofErr w:type="gramEnd"/>
    </w:p>
    <w:p w14:paraId="252129D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44E015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ustomControllerSelecto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DefaultHttpControllerSelector</w:t>
      </w:r>
      <w:proofErr w:type="spellEnd"/>
    </w:p>
    <w:p w14:paraId="3F95DB8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313354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HttpConfiguration</w:t>
      </w:r>
      <w:proofErr w:type="spellEnd"/>
      <w:r>
        <w:rPr>
          <w:rFonts w:ascii="Consolas" w:hAnsi="Consolas"/>
          <w:sz w:val="18"/>
          <w:szCs w:val="18"/>
        </w:rPr>
        <w:t xml:space="preserve"> _</w:t>
      </w:r>
      <w:proofErr w:type="gramStart"/>
      <w:r>
        <w:rPr>
          <w:rFonts w:ascii="Consolas" w:hAnsi="Consolas"/>
          <w:sz w:val="18"/>
          <w:szCs w:val="18"/>
        </w:rPr>
        <w:t>configuration;</w:t>
      </w:r>
      <w:proofErr w:type="gramEnd"/>
    </w:p>
    <w:p w14:paraId="42F025A9" w14:textId="77777777" w:rsidR="00652119" w:rsidRDefault="00652119" w:rsidP="00652119">
      <w:pPr>
        <w:spacing w:after="0"/>
      </w:pPr>
    </w:p>
    <w:p w14:paraId="11E18CD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ustomControllerSelecto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HttpConfiguration</w:t>
      </w:r>
      <w:proofErr w:type="spellEnd"/>
      <w:r>
        <w:rPr>
          <w:rFonts w:ascii="Consolas" w:hAnsi="Consolas"/>
          <w:sz w:val="18"/>
          <w:szCs w:val="18"/>
        </w:rPr>
        <w:t xml:space="preserve"> configuration)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configuration)</w:t>
      </w:r>
    </w:p>
    <w:p w14:paraId="14E5537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CC01F5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_configuration = </w:t>
      </w:r>
      <w:proofErr w:type="gramStart"/>
      <w:r>
        <w:rPr>
          <w:rFonts w:ascii="Consolas" w:hAnsi="Consolas"/>
          <w:sz w:val="18"/>
          <w:szCs w:val="18"/>
        </w:rPr>
        <w:t>configuration;</w:t>
      </w:r>
      <w:proofErr w:type="gramEnd"/>
    </w:p>
    <w:p w14:paraId="317F83B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3ED7414" w14:textId="77777777" w:rsidR="00652119" w:rsidRDefault="00652119" w:rsidP="00652119">
      <w:pPr>
        <w:spacing w:after="0"/>
      </w:pPr>
    </w:p>
    <w:p w14:paraId="478AE04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HttpControllerDescripto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sz w:val="18"/>
          <w:szCs w:val="18"/>
        </w:rPr>
        <w:t>SelectControll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HttpRequestMessage</w:t>
      </w:r>
      <w:proofErr w:type="spellEnd"/>
      <w:r>
        <w:rPr>
          <w:rFonts w:ascii="Consolas" w:hAnsi="Consolas"/>
          <w:sz w:val="18"/>
          <w:szCs w:val="18"/>
        </w:rPr>
        <w:t xml:space="preserve"> request)</w:t>
      </w:r>
    </w:p>
    <w:p w14:paraId="35CA184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511F62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3D1DA71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all API controllers</w:t>
      </w:r>
    </w:p>
    <w:p w14:paraId="359EE9A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etControllerMapp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turns all controllers which extend </w:t>
      </w:r>
      <w:proofErr w:type="spellStart"/>
      <w:r>
        <w:rPr>
          <w:rFonts w:ascii="Consolas" w:hAnsi="Consolas"/>
          <w:color w:val="008000"/>
          <w:sz w:val="18"/>
          <w:szCs w:val="18"/>
        </w:rPr>
        <w:t>ApiController</w:t>
      </w:r>
      <w:proofErr w:type="spellEnd"/>
    </w:p>
    <w:p w14:paraId="2C777C0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IDictionary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HttpControllerDescriptor</w:t>
      </w:r>
      <w:proofErr w:type="spellEnd"/>
      <w:r>
        <w:rPr>
          <w:rFonts w:ascii="Consolas" w:hAnsi="Consolas"/>
          <w:sz w:val="18"/>
          <w:szCs w:val="18"/>
        </w:rPr>
        <w:t>&gt; controllers =</w:t>
      </w:r>
    </w:p>
    <w:p w14:paraId="7EDDB46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ControllerMapp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A5F363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quest.GetRouteData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 returns controller name and parameter values from the request URI</w:t>
      </w:r>
    </w:p>
    <w:p w14:paraId="51B0225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IHttpRouteData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routeData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request.GetRouteData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6D214FB2" w14:textId="77777777" w:rsidR="00652119" w:rsidRDefault="00652119" w:rsidP="00652119">
      <w:pPr>
        <w:spacing w:after="0"/>
      </w:pPr>
    </w:p>
    <w:p w14:paraId="31FB4A7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10637E6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Controller Name</w:t>
      </w:r>
    </w:p>
    <w:p w14:paraId="53F44B5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routeData.Values</w:t>
      </w:r>
      <w:proofErr w:type="spellEnd"/>
      <w:r>
        <w:rPr>
          <w:rFonts w:ascii="Consolas" w:hAnsi="Consolas"/>
          <w:color w:val="008000"/>
          <w:sz w:val="18"/>
          <w:szCs w:val="18"/>
        </w:rPr>
        <w:t>["controller"</w:t>
      </w:r>
      <w:proofErr w:type="gramStart"/>
      <w:r>
        <w:rPr>
          <w:rFonts w:ascii="Consolas" w:hAnsi="Consolas"/>
          <w:color w:val="008000"/>
          <w:sz w:val="18"/>
          <w:szCs w:val="18"/>
        </w:rPr>
        <w:t>].</w:t>
      </w:r>
      <w:proofErr w:type="spell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 returns</w:t>
      </w:r>
    </w:p>
    <w:p w14:paraId="5DFA5AD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</w:t>
      </w:r>
      <w:proofErr w:type="gramStart"/>
      <w:r>
        <w:rPr>
          <w:rFonts w:ascii="Consolas" w:hAnsi="Consolas"/>
          <w:color w:val="008000"/>
          <w:sz w:val="18"/>
          <w:szCs w:val="18"/>
        </w:rPr>
        <w:t>controll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from route data.</w:t>
      </w:r>
    </w:p>
    <w:p w14:paraId="687B999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n this case, the </w:t>
      </w:r>
      <w:proofErr w:type="gramStart"/>
      <w:r>
        <w:rPr>
          <w:rFonts w:ascii="Consolas" w:hAnsi="Consolas"/>
          <w:color w:val="008000"/>
          <w:sz w:val="18"/>
          <w:szCs w:val="18"/>
        </w:rPr>
        <w:t>controll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is "Gamers".</w:t>
      </w:r>
    </w:p>
    <w:p w14:paraId="68C0D5A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ntroll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8D15BA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routeData.Values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controller"</w:t>
      </w:r>
      <w:proofErr w:type="gramStart"/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22B61CC4" w14:textId="77777777" w:rsidR="00652119" w:rsidRDefault="00652119" w:rsidP="00652119">
      <w:pPr>
        <w:spacing w:after="0"/>
      </w:pPr>
    </w:p>
    <w:p w14:paraId="3F7A51C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</w:p>
    <w:p w14:paraId="52A069E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et default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</w:p>
    <w:p w14:paraId="6F0BB39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efault version number to 1</w:t>
      </w:r>
    </w:p>
    <w:p w14:paraId="2EF648B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ersionNumb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95003EC" w14:textId="77777777" w:rsidR="00652119" w:rsidRDefault="00652119" w:rsidP="00652119">
      <w:pPr>
        <w:spacing w:after="0"/>
      </w:pPr>
    </w:p>
    <w:p w14:paraId="4DB3491A" w14:textId="77777777" w:rsidR="00652119" w:rsidRDefault="00652119" w:rsidP="00652119">
      <w:pPr>
        <w:spacing w:after="0"/>
      </w:pPr>
    </w:p>
    <w:p w14:paraId="7208588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</w:t>
      </w:r>
    </w:p>
    <w:p w14:paraId="4538934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the version number</w:t>
      </w:r>
    </w:p>
    <w:p w14:paraId="2676BDAC" w14:textId="77777777" w:rsidR="00652119" w:rsidRDefault="00652119" w:rsidP="00652119">
      <w:pPr>
        <w:spacing w:after="0"/>
      </w:pPr>
    </w:p>
    <w:p w14:paraId="34572FC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4.1.</w:t>
      </w:r>
    </w:p>
    <w:p w14:paraId="0FD092E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//Get version value from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value</w:t>
      </w:r>
    </w:p>
    <w:p w14:paraId="4FA1595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NameValueCollection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=</w:t>
      </w:r>
    </w:p>
    <w:p w14:paraId="7BECAD1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HttpUtility.ParseQueryString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quest.RequestUri.Quer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);</w:t>
      </w:r>
    </w:p>
    <w:p w14:paraId="41B8AFA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(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["v"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] !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= null)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["v"];</w:t>
      </w:r>
    </w:p>
    <w:p w14:paraId="6536ABE5" w14:textId="77777777" w:rsidR="00652119" w:rsidRDefault="00652119" w:rsidP="00652119">
      <w:pPr>
        <w:spacing w:after="0"/>
      </w:pPr>
    </w:p>
    <w:p w14:paraId="7D6D6C6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4.2.</w:t>
      </w:r>
    </w:p>
    <w:p w14:paraId="69E54B3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Get the version number from Custom version header</w:t>
      </w:r>
    </w:p>
    <w:p w14:paraId="1C83710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customHeader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can be any string which we will use it when issuing a request.</w:t>
      </w:r>
    </w:p>
    <w:p w14:paraId="79949AB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customHeade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X-Gamer-Version</w:t>
      </w:r>
      <w:proofErr w:type="gram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  <w:proofErr w:type="gramEnd"/>
    </w:p>
    <w:p w14:paraId="54FF877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f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equest.Headers.Contains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customHeade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))</w:t>
      </w:r>
    </w:p>
    <w:p w14:paraId="69FDA4B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versionNumbe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equest.Headers.GetValues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customHeade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).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FirstOrDefaul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);</w:t>
      </w:r>
    </w:p>
    <w:p w14:paraId="42A6012A" w14:textId="77777777" w:rsidR="00652119" w:rsidRDefault="00652119" w:rsidP="00652119">
      <w:pPr>
        <w:spacing w:after="0"/>
      </w:pPr>
    </w:p>
    <w:p w14:paraId="75877090" w14:textId="77777777" w:rsidR="00652119" w:rsidRDefault="00652119" w:rsidP="00652119">
      <w:pPr>
        <w:spacing w:after="0"/>
      </w:pPr>
    </w:p>
    <w:p w14:paraId="67F6290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</w:t>
      </w:r>
    </w:p>
    <w:p w14:paraId="69905D1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query string.</w:t>
      </w:r>
    </w:p>
    <w:p w14:paraId="624FFEA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f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1, then </w:t>
      </w:r>
      <w:proofErr w:type="spellStart"/>
      <w:r>
        <w:rPr>
          <w:rFonts w:ascii="Consolas" w:hAnsi="Consolas"/>
          <w:color w:val="008000"/>
          <w:sz w:val="18"/>
          <w:szCs w:val="18"/>
        </w:rPr>
        <w:t>controllerName</w:t>
      </w:r>
      <w:proofErr w:type="spellEnd"/>
      <w:r>
        <w:rPr>
          <w:rFonts w:ascii="Consolas" w:hAnsi="Consolas"/>
          <w:color w:val="008000"/>
          <w:sz w:val="18"/>
          <w:szCs w:val="18"/>
        </w:rPr>
        <w:t>=controllerName+"V1"</w:t>
      </w:r>
    </w:p>
    <w:p w14:paraId="31E8B7C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f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2, then </w:t>
      </w:r>
      <w:proofErr w:type="spellStart"/>
      <w:r>
        <w:rPr>
          <w:rFonts w:ascii="Consolas" w:hAnsi="Consolas"/>
          <w:color w:val="008000"/>
          <w:sz w:val="18"/>
          <w:szCs w:val="18"/>
        </w:rPr>
        <w:t>controllerName</w:t>
      </w:r>
      <w:proofErr w:type="spellEnd"/>
      <w:r>
        <w:rPr>
          <w:rFonts w:ascii="Consolas" w:hAnsi="Consolas"/>
          <w:color w:val="008000"/>
          <w:sz w:val="18"/>
          <w:szCs w:val="18"/>
        </w:rPr>
        <w:t>=controllerName+"V2"</w:t>
      </w:r>
    </w:p>
    <w:p w14:paraId="47DE9A0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troll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41C8688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ontrollerName</w:t>
      </w:r>
      <w:proofErr w:type="spellEnd"/>
      <w:r>
        <w:rPr>
          <w:rFonts w:ascii="Consolas" w:hAnsi="Consolas"/>
          <w:sz w:val="18"/>
          <w:szCs w:val="18"/>
        </w:rPr>
        <w:t xml:space="preserve"> +</w:t>
      </w:r>
    </w:p>
    <w:p w14:paraId="405F807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     (</w:t>
      </w:r>
      <w:proofErr w:type="spellStart"/>
      <w:r>
        <w:rPr>
          <w:rFonts w:ascii="Consolas" w:hAnsi="Consolas"/>
          <w:sz w:val="18"/>
          <w:szCs w:val="18"/>
        </w:rPr>
        <w:t>versionNumber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?</w:t>
      </w:r>
      <w:proofErr w:type="gramEnd"/>
      <w:r>
        <w:t> </w:t>
      </w:r>
      <w:r>
        <w:rPr>
          <w:rFonts w:ascii="Consolas" w:hAnsi="Consolas"/>
          <w:color w:val="A31515"/>
          <w:sz w:val="18"/>
          <w:szCs w:val="18"/>
        </w:rPr>
        <w:t>"V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A31515"/>
          <w:sz w:val="18"/>
          <w:szCs w:val="18"/>
        </w:rPr>
        <w:t>"V2"</w:t>
      </w:r>
      <w:r>
        <w:rPr>
          <w:rFonts w:ascii="Consolas" w:hAnsi="Consolas"/>
          <w:sz w:val="18"/>
          <w:szCs w:val="18"/>
        </w:rPr>
        <w:t>);</w:t>
      </w:r>
    </w:p>
    <w:p w14:paraId="2ACFA175" w14:textId="77777777" w:rsidR="00652119" w:rsidRDefault="00652119" w:rsidP="00652119">
      <w:pPr>
        <w:spacing w:after="0"/>
      </w:pPr>
    </w:p>
    <w:p w14:paraId="7A71CBA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</w:p>
    <w:p w14:paraId="7A9E06A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nd the Controller by the name</w:t>
      </w:r>
    </w:p>
    <w:p w14:paraId="1B7217C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HttpControllerDescripto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rollerDescriptor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307D2F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controllers.TryGetValue</w:t>
      </w:r>
      <w:proofErr w:type="gramEnd"/>
      <w:r>
        <w:rPr>
          <w:rFonts w:ascii="Consolas" w:hAnsi="Consolas"/>
          <w:sz w:val="18"/>
          <w:szCs w:val="18"/>
        </w:rPr>
        <w:t>(controller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sz w:val="18"/>
          <w:szCs w:val="18"/>
        </w:rPr>
        <w:t>controllerDescriptor))</w:t>
      </w:r>
    </w:p>
    <w:p w14:paraId="5E34154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rollerDescriptor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F20572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66BD2DC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292936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C2E656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AF62CF1" w14:textId="77777777" w:rsidR="00652119" w:rsidRDefault="00652119" w:rsidP="00652119">
      <w:pPr>
        <w:spacing w:after="0"/>
      </w:pPr>
    </w:p>
    <w:p w14:paraId="4126ED52" w14:textId="77777777" w:rsidR="00652119" w:rsidRDefault="00652119" w:rsidP="00652119">
      <w:pPr>
        <w:spacing w:after="0"/>
      </w:pPr>
      <w:r>
        <w:rPr>
          <w:sz w:val="36"/>
          <w:szCs w:val="36"/>
        </w:rPr>
        <w:t>7.3. </w:t>
      </w:r>
      <w:proofErr w:type="spellStart"/>
      <w:r>
        <w:rPr>
          <w:sz w:val="36"/>
          <w:szCs w:val="36"/>
        </w:rPr>
        <w:t>OnlineGame.WebApiD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App_Start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WebApiConfig.cs</w:t>
      </w:r>
      <w:proofErr w:type="spellEnd"/>
      <w:r>
        <w:rPr>
          <w:sz w:val="36"/>
          <w:szCs w:val="36"/>
        </w:rPr>
        <w:t> - Version by the request custom header property</w:t>
      </w:r>
    </w:p>
    <w:p w14:paraId="0D6B3F7B" w14:textId="77777777" w:rsidR="00652119" w:rsidRDefault="00652119" w:rsidP="00652119">
      <w:pPr>
        <w:spacing w:after="0"/>
      </w:pPr>
    </w:p>
    <w:p w14:paraId="666EF93E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A5CBC21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Dispatcher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2AA1A73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C.WebApiShare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2C58D2A" w14:textId="77777777" w:rsidR="00652119" w:rsidRDefault="00652119" w:rsidP="00652119">
      <w:pPr>
        <w:spacing w:after="0"/>
      </w:pPr>
    </w:p>
    <w:p w14:paraId="5FC54080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ApiD</w:t>
      </w:r>
      <w:proofErr w:type="spellEnd"/>
    </w:p>
    <w:p w14:paraId="2D4849D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94580B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WebApiConfig</w:t>
      </w:r>
      <w:proofErr w:type="spellEnd"/>
    </w:p>
    <w:p w14:paraId="0A66DA0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6C5E15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(</w:t>
      </w:r>
      <w:proofErr w:type="spellStart"/>
      <w:proofErr w:type="gramEnd"/>
      <w:r>
        <w:rPr>
          <w:rFonts w:ascii="Consolas" w:hAnsi="Consolas"/>
          <w:sz w:val="18"/>
          <w:szCs w:val="18"/>
        </w:rPr>
        <w:t>HttpConfiguration</w:t>
      </w:r>
      <w:proofErr w:type="spellEnd"/>
      <w:r>
        <w:rPr>
          <w:rFonts w:ascii="Consolas" w:hAnsi="Consolas"/>
          <w:sz w:val="18"/>
          <w:szCs w:val="18"/>
        </w:rPr>
        <w:t xml:space="preserve"> config)</w:t>
      </w:r>
    </w:p>
    <w:p w14:paraId="1063321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8860BA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configuration and services</w:t>
      </w:r>
    </w:p>
    <w:p w14:paraId="597ACBD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routes</w:t>
      </w:r>
    </w:p>
    <w:p w14:paraId="56EA780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fig.MapHttpAttributeRoutes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7C0A9F18" w14:textId="77777777" w:rsidR="00652119" w:rsidRDefault="00652119" w:rsidP="00652119">
      <w:pPr>
        <w:spacing w:after="0"/>
      </w:pPr>
    </w:p>
    <w:p w14:paraId="3E8648A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Routes.MapHttpRoute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</w:p>
    <w:p w14:paraId="409E7FC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DefaultApi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1B99670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outeTemplat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/{controller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6711B6E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id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outeParameter.Optional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</w:t>
      </w:r>
    </w:p>
    <w:p w14:paraId="2DA1B8F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3040E246" w14:textId="77777777" w:rsidR="00652119" w:rsidRDefault="00652119" w:rsidP="00652119">
      <w:pPr>
        <w:spacing w:after="0"/>
      </w:pPr>
    </w:p>
    <w:p w14:paraId="4435606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Replace the default controller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elector,IHttpControllerSelecto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,</w:t>
      </w:r>
    </w:p>
    <w:p w14:paraId="4EC072D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with our custom controller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elector,CustomControllerSelecto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.</w:t>
      </w:r>
    </w:p>
    <w:p w14:paraId="48025BA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Services.Replace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ypeof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HttpControllerSelecto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),</w:t>
      </w:r>
    </w:p>
    <w:p w14:paraId="1D82DC5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CustomControllerSelecto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config)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;</w:t>
      </w:r>
      <w:proofErr w:type="gramEnd"/>
    </w:p>
    <w:p w14:paraId="404B410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}</w:t>
      </w:r>
    </w:p>
    <w:p w14:paraId="2209AFF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8AF453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6FFC75F" w14:textId="77777777" w:rsidR="00652119" w:rsidRDefault="00652119" w:rsidP="00652119">
      <w:pPr>
        <w:spacing w:after="0"/>
      </w:pPr>
    </w:p>
    <w:p w14:paraId="3D90404F" w14:textId="77777777" w:rsidR="00652119" w:rsidRDefault="00652119" w:rsidP="00652119">
      <w:pPr>
        <w:spacing w:after="0"/>
      </w:pPr>
      <w:r>
        <w:rPr>
          <w:sz w:val="36"/>
          <w:szCs w:val="36"/>
        </w:rPr>
        <w:t>7.4. </w:t>
      </w:r>
      <w:proofErr w:type="spellStart"/>
      <w:r>
        <w:rPr>
          <w:sz w:val="36"/>
          <w:szCs w:val="36"/>
        </w:rPr>
        <w:t>OnlineGame.WebApiD</w:t>
      </w:r>
      <w:proofErr w:type="spellEnd"/>
      <w:r>
        <w:rPr>
          <w:sz w:val="36"/>
          <w:szCs w:val="36"/>
        </w:rPr>
        <w:t>/Controllers/GamerV1Controller.cs - Version by the request custom header property</w:t>
      </w:r>
    </w:p>
    <w:p w14:paraId="61FFE466" w14:textId="77777777" w:rsidR="00652119" w:rsidRDefault="00652119" w:rsidP="00652119">
      <w:pPr>
        <w:spacing w:after="0"/>
      </w:pPr>
    </w:p>
    <w:p w14:paraId="30EA04C2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CC548F1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78BFD72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086EB96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308A5EB" w14:textId="77777777" w:rsidR="00652119" w:rsidRDefault="00652119" w:rsidP="00652119">
      <w:pPr>
        <w:spacing w:after="0"/>
      </w:pPr>
    </w:p>
    <w:p w14:paraId="3DD20CB3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D.Controllers</w:t>
      </w:r>
      <w:proofErr w:type="spellEnd"/>
      <w:proofErr w:type="gramEnd"/>
    </w:p>
    <w:p w14:paraId="3E3E112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E260FF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V1</w:t>
      </w:r>
      <w:proofErr w:type="gramStart"/>
      <w:r>
        <w:rPr>
          <w:rFonts w:ascii="Consolas" w:hAnsi="Consolas"/>
          <w:color w:val="2B91AF"/>
          <w:sz w:val="18"/>
          <w:szCs w:val="18"/>
        </w:rPr>
        <w:t>Controlle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piController</w:t>
      </w:r>
      <w:proofErr w:type="spellEnd"/>
    </w:p>
    <w:p w14:paraId="453F530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9619E7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List&lt;GamerV1&gt; _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GamerV1&gt;</w:t>
      </w:r>
    </w:p>
    <w:p w14:paraId="21083FE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488352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086B971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228F641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GamerV</w:t>
      </w:r>
      <w:proofErr w:type="gramStart"/>
      <w:r>
        <w:rPr>
          <w:rFonts w:ascii="Consolas" w:hAnsi="Consolas"/>
          <w:sz w:val="18"/>
          <w:szCs w:val="18"/>
        </w:rPr>
        <w:t>1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71FF4B9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;</w:t>
      </w:r>
    </w:p>
    <w:p w14:paraId="6A0421D8" w14:textId="77777777" w:rsidR="00652119" w:rsidRDefault="00652119" w:rsidP="00652119">
      <w:pPr>
        <w:spacing w:after="0"/>
      </w:pPr>
    </w:p>
    <w:p w14:paraId="3B933FA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 xml:space="preserve">&lt;GamerV1&gt;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AFD978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DAACFD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gamers;</w:t>
      </w:r>
      <w:proofErr w:type="gramEnd"/>
    </w:p>
    <w:p w14:paraId="6CF33A1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A09B61D" w14:textId="77777777" w:rsidR="00652119" w:rsidRDefault="00652119" w:rsidP="00652119">
      <w:pPr>
        <w:spacing w:after="0"/>
      </w:pPr>
    </w:p>
    <w:p w14:paraId="719C644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17C0E22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DB08F2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s.First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r>
        <w:rPr>
          <w:rFonts w:ascii="Consolas" w:hAnsi="Consolas"/>
          <w:sz w:val="18"/>
          <w:szCs w:val="18"/>
        </w:rPr>
        <w:t>s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5971236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468553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19A62F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AD48AB4" w14:textId="77777777" w:rsidR="00652119" w:rsidRDefault="00652119" w:rsidP="00652119">
      <w:pPr>
        <w:spacing w:after="0"/>
      </w:pPr>
    </w:p>
    <w:p w14:paraId="76DA12D3" w14:textId="77777777" w:rsidR="00652119" w:rsidRDefault="00652119" w:rsidP="00652119">
      <w:pPr>
        <w:spacing w:after="0"/>
      </w:pPr>
      <w:r>
        <w:rPr>
          <w:sz w:val="36"/>
          <w:szCs w:val="36"/>
        </w:rPr>
        <w:t>7.5. </w:t>
      </w:r>
      <w:proofErr w:type="spellStart"/>
      <w:r>
        <w:rPr>
          <w:sz w:val="36"/>
          <w:szCs w:val="36"/>
        </w:rPr>
        <w:t>OnlineGame.WebApiD</w:t>
      </w:r>
      <w:proofErr w:type="spellEnd"/>
      <w:r>
        <w:rPr>
          <w:sz w:val="36"/>
          <w:szCs w:val="36"/>
        </w:rPr>
        <w:t>/Controllers/GamerV2Controller.cs - Version by the request custom header property</w:t>
      </w:r>
    </w:p>
    <w:p w14:paraId="2711172C" w14:textId="77777777" w:rsidR="00652119" w:rsidRDefault="00652119" w:rsidP="00652119">
      <w:pPr>
        <w:spacing w:after="0"/>
      </w:pPr>
    </w:p>
    <w:p w14:paraId="55B2C9D3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6F5917F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5DB99EA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4AC8B9C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A74C533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D.Controllers</w:t>
      </w:r>
      <w:proofErr w:type="spellEnd"/>
      <w:proofErr w:type="gramEnd"/>
    </w:p>
    <w:p w14:paraId="7CBE141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31572A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V2</w:t>
      </w:r>
      <w:proofErr w:type="gramStart"/>
      <w:r>
        <w:rPr>
          <w:rFonts w:ascii="Consolas" w:hAnsi="Consolas"/>
          <w:color w:val="2B91AF"/>
          <w:sz w:val="18"/>
          <w:szCs w:val="18"/>
        </w:rPr>
        <w:t>Controlle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piController</w:t>
      </w:r>
      <w:proofErr w:type="spellEnd"/>
    </w:p>
    <w:p w14:paraId="08DD12D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429951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List&lt;GamerV2&gt; _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GamerV2&gt;</w:t>
      </w:r>
    </w:p>
    <w:p w14:paraId="6A49169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0F3FE5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7B71098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3A87432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</w:t>
      </w:r>
    </w:p>
    <w:p w14:paraId="72290BF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;</w:t>
      </w:r>
    </w:p>
    <w:p w14:paraId="2BBCA473" w14:textId="77777777" w:rsidR="00652119" w:rsidRDefault="00652119" w:rsidP="00652119">
      <w:pPr>
        <w:spacing w:after="0"/>
      </w:pPr>
    </w:p>
    <w:p w14:paraId="7EFD9FB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 xml:space="preserve">&lt;GamerV2&gt;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2E5752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7CBC68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gamers;</w:t>
      </w:r>
      <w:proofErr w:type="gramEnd"/>
    </w:p>
    <w:p w14:paraId="7F8B60A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10821C4" w14:textId="77777777" w:rsidR="00652119" w:rsidRDefault="00652119" w:rsidP="00652119">
      <w:pPr>
        <w:spacing w:after="0"/>
      </w:pPr>
    </w:p>
    <w:p w14:paraId="5004251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4A1072E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4149F3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s.First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r>
        <w:rPr>
          <w:rFonts w:ascii="Consolas" w:hAnsi="Consolas"/>
          <w:sz w:val="18"/>
          <w:szCs w:val="18"/>
        </w:rPr>
        <w:t>s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562D13F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A64B97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52AC01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4177031" w14:textId="77777777" w:rsidR="00652119" w:rsidRDefault="00652119" w:rsidP="00652119">
      <w:pPr>
        <w:spacing w:after="0"/>
      </w:pPr>
    </w:p>
    <w:p w14:paraId="4237F918" w14:textId="77777777" w:rsidR="00652119" w:rsidRDefault="00652119" w:rsidP="00652119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lastRenderedPageBreak/>
        <w:t xml:space="preserve">8. 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.WebApiE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- Version by the request header Accept property</w:t>
      </w:r>
    </w:p>
    <w:p w14:paraId="785BD9C5" w14:textId="77777777" w:rsidR="00652119" w:rsidRDefault="00652119" w:rsidP="00652119">
      <w:pPr>
        <w:spacing w:after="0"/>
      </w:pPr>
    </w:p>
    <w:p w14:paraId="76BE426A" w14:textId="77777777" w:rsidR="00652119" w:rsidRDefault="00652119" w:rsidP="00652119">
      <w:pPr>
        <w:spacing w:after="0"/>
      </w:pPr>
      <w:r>
        <w:rPr>
          <w:sz w:val="36"/>
          <w:szCs w:val="36"/>
        </w:rPr>
        <w:t>8.1. What to do</w:t>
      </w:r>
    </w:p>
    <w:p w14:paraId="7C06D36A" w14:textId="77777777" w:rsidR="00652119" w:rsidRDefault="00652119" w:rsidP="00652119">
      <w:pPr>
        <w:spacing w:after="0"/>
      </w:pPr>
    </w:p>
    <w:p w14:paraId="2CE993E7" w14:textId="77777777" w:rsidR="00652119" w:rsidRDefault="00652119" w:rsidP="00652119">
      <w:pPr>
        <w:spacing w:after="0"/>
      </w:pPr>
      <w:r>
        <w:t>Reference:</w:t>
      </w:r>
    </w:p>
    <w:p w14:paraId="17DBCB47" w14:textId="77777777" w:rsidR="00652119" w:rsidRDefault="00652119" w:rsidP="00652119">
      <w:pPr>
        <w:spacing w:after="0"/>
      </w:pPr>
      <w:hyperlink r:id="rId24" w:history="1">
        <w:r>
          <w:rPr>
            <w:rStyle w:val="Hyperlink"/>
          </w:rPr>
          <w:t>http://csharp-video-tutorials.blogspot.com.au/2017/02/web-api-versioning-using-querystring.html</w:t>
        </w:r>
      </w:hyperlink>
    </w:p>
    <w:p w14:paraId="66122BC5" w14:textId="77777777" w:rsidR="00652119" w:rsidRDefault="00652119" w:rsidP="00652119">
      <w:pPr>
        <w:spacing w:after="0"/>
      </w:pPr>
      <w:r>
        <w:t>1.</w:t>
      </w:r>
    </w:p>
    <w:p w14:paraId="6226219F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Gamer</w:t>
      </w:r>
    </w:p>
    <w:p w14:paraId="6BE4B0AB" w14:textId="77777777" w:rsidR="00652119" w:rsidRDefault="00652119" w:rsidP="00652119">
      <w:pPr>
        <w:spacing w:after="0"/>
      </w:pPr>
      <w:r>
        <w:t>Call GamerV1Controller </w:t>
      </w:r>
      <w:proofErr w:type="gramStart"/>
      <w:r>
        <w:t>Get(</w:t>
      </w:r>
      <w:proofErr w:type="gramEnd"/>
      <w:r>
        <w:t>) action.  List all gamers (version 1)</w:t>
      </w:r>
    </w:p>
    <w:p w14:paraId="3F5A7D24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Gamer/1</w:t>
      </w:r>
    </w:p>
    <w:p w14:paraId="0D7FB303" w14:textId="77777777" w:rsidR="00652119" w:rsidRDefault="00652119" w:rsidP="00652119">
      <w:pPr>
        <w:spacing w:after="0"/>
      </w:pPr>
      <w:r>
        <w:t>Call GamerV1Controller </w:t>
      </w:r>
      <w:proofErr w:type="gramStart"/>
      <w:r>
        <w:t>Get(</w:t>
      </w:r>
      <w:proofErr w:type="gramEnd"/>
      <w:r>
        <w:t xml:space="preserve">int id) action.  Return id 1 </w:t>
      </w:r>
      <w:proofErr w:type="gramStart"/>
      <w:r>
        <w:t>gamer(</w:t>
      </w:r>
      <w:proofErr w:type="gramEnd"/>
      <w:r>
        <w:t>version 1)</w:t>
      </w:r>
    </w:p>
    <w:p w14:paraId="770320E6" w14:textId="77777777" w:rsidR="00652119" w:rsidRDefault="00652119" w:rsidP="00652119">
      <w:pPr>
        <w:spacing w:after="0"/>
      </w:pPr>
      <w:r>
        <w:t>2.</w:t>
      </w:r>
    </w:p>
    <w:p w14:paraId="4E121B34" w14:textId="77777777" w:rsidR="00652119" w:rsidRDefault="00652119" w:rsidP="00652119">
      <w:pPr>
        <w:spacing w:after="0"/>
      </w:pPr>
      <w:r>
        <w:t>Test in Fiddler</w:t>
      </w:r>
    </w:p>
    <w:p w14:paraId="27AA7947" w14:textId="77777777" w:rsidR="00652119" w:rsidRDefault="00652119" w:rsidP="00652119">
      <w:pPr>
        <w:spacing w:after="0"/>
      </w:pPr>
      <w:r>
        <w:t>GET</w:t>
      </w:r>
    </w:p>
    <w:p w14:paraId="51FB5509" w14:textId="77777777" w:rsidR="00652119" w:rsidRDefault="00652119" w:rsidP="00652119">
      <w:pPr>
        <w:spacing w:after="0"/>
      </w:pPr>
      <w:hyperlink r:id="rId25" w:history="1">
        <w:r>
          <w:rPr>
            <w:rStyle w:val="Hyperlink"/>
          </w:rPr>
          <w:t>http://localhost:62232/api/Gamer/1</w:t>
        </w:r>
      </w:hyperlink>
    </w:p>
    <w:p w14:paraId="31FA159C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Gamer/1</w:t>
      </w:r>
    </w:p>
    <w:p w14:paraId="621BC541" w14:textId="77777777" w:rsidR="00652119" w:rsidRDefault="00652119" w:rsidP="00652119">
      <w:pPr>
        <w:spacing w:after="0"/>
      </w:pPr>
      <w:r>
        <w:t>Request Header:</w:t>
      </w:r>
    </w:p>
    <w:p w14:paraId="5E6B48AC" w14:textId="77777777" w:rsidR="00652119" w:rsidRDefault="00652119" w:rsidP="00652119">
      <w:pPr>
        <w:spacing w:after="0"/>
      </w:pPr>
      <w:r>
        <w:t>Host: localhost:62232</w:t>
      </w:r>
    </w:p>
    <w:p w14:paraId="54CFC434" w14:textId="77777777" w:rsidR="00652119" w:rsidRDefault="00652119" w:rsidP="00652119">
      <w:pPr>
        <w:spacing w:after="0"/>
      </w:pPr>
      <w:r>
        <w:t>Accept: application/</w:t>
      </w:r>
      <w:proofErr w:type="spellStart"/>
      <w:r>
        <w:t>json</w:t>
      </w:r>
      <w:proofErr w:type="spellEnd"/>
      <w:r>
        <w:t>; version=2</w:t>
      </w:r>
    </w:p>
    <w:p w14:paraId="41A6D0F0" w14:textId="580AAA07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3FB342CA" wp14:editId="17CE150F">
            <wp:extent cx="3261360" cy="822960"/>
            <wp:effectExtent l="0" t="0" r="0" b="0"/>
            <wp:docPr id="20" name="Picture 2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A5D0E" w14:textId="77777777" w:rsidR="00652119" w:rsidRDefault="00652119" w:rsidP="00652119">
      <w:pPr>
        <w:spacing w:after="0"/>
      </w:pPr>
      <w:r>
        <w:t>--&gt;</w:t>
      </w:r>
    </w:p>
    <w:p w14:paraId="1DC0C212" w14:textId="0515DE8A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5B160537" wp14:editId="34E30A7B">
            <wp:extent cx="3726180" cy="281940"/>
            <wp:effectExtent l="0" t="0" r="762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80" cy="28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1FA2B" w14:textId="2CA0E2BF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76D2F3E8" wp14:editId="1C420AB1">
            <wp:extent cx="2522220" cy="2598420"/>
            <wp:effectExtent l="0" t="0" r="0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2220" cy="259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6FDFE" w14:textId="77777777" w:rsidR="00652119" w:rsidRDefault="00652119" w:rsidP="00652119">
      <w:pPr>
        <w:spacing w:after="0"/>
      </w:pPr>
      <w:r>
        <w:t>3.</w:t>
      </w:r>
    </w:p>
    <w:p w14:paraId="0C8ABFDC" w14:textId="77777777" w:rsidR="00652119" w:rsidRDefault="00652119" w:rsidP="00652119">
      <w:pPr>
        <w:spacing w:after="0"/>
      </w:pPr>
      <w:r>
        <w:t>Test in Fiddler</w:t>
      </w:r>
    </w:p>
    <w:p w14:paraId="41EF1272" w14:textId="77777777" w:rsidR="00652119" w:rsidRDefault="00652119" w:rsidP="00652119">
      <w:pPr>
        <w:spacing w:after="0"/>
      </w:pPr>
      <w:r>
        <w:t>GET</w:t>
      </w:r>
    </w:p>
    <w:p w14:paraId="0BA369BF" w14:textId="77777777" w:rsidR="00652119" w:rsidRDefault="00652119" w:rsidP="00652119">
      <w:pPr>
        <w:spacing w:after="0"/>
      </w:pPr>
      <w:hyperlink r:id="rId29" w:history="1">
        <w:r>
          <w:rPr>
            <w:rStyle w:val="Hyperlink"/>
          </w:rPr>
          <w:t>http://localhost:62232/api/Gamer</w:t>
        </w:r>
      </w:hyperlink>
    </w:p>
    <w:p w14:paraId="171C7F0F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Gamer</w:t>
      </w:r>
    </w:p>
    <w:p w14:paraId="3B431E8B" w14:textId="77777777" w:rsidR="00652119" w:rsidRDefault="00652119" w:rsidP="00652119">
      <w:pPr>
        <w:spacing w:after="0"/>
      </w:pPr>
      <w:r>
        <w:t>Request Header:</w:t>
      </w:r>
    </w:p>
    <w:p w14:paraId="18F787E6" w14:textId="77777777" w:rsidR="00652119" w:rsidRDefault="00652119" w:rsidP="00652119">
      <w:pPr>
        <w:spacing w:after="0"/>
      </w:pPr>
      <w:r>
        <w:t>Host: localhost:62232</w:t>
      </w:r>
    </w:p>
    <w:p w14:paraId="6B254E61" w14:textId="77777777" w:rsidR="00652119" w:rsidRDefault="00652119" w:rsidP="00652119">
      <w:pPr>
        <w:spacing w:after="0"/>
      </w:pPr>
      <w:r>
        <w:t>Accept: application/</w:t>
      </w:r>
      <w:proofErr w:type="spellStart"/>
      <w:r>
        <w:t>json</w:t>
      </w:r>
      <w:proofErr w:type="spellEnd"/>
      <w:r>
        <w:t>; version=2</w:t>
      </w:r>
    </w:p>
    <w:p w14:paraId="113CD88D" w14:textId="77777777" w:rsidR="00652119" w:rsidRDefault="00652119" w:rsidP="00652119">
      <w:pPr>
        <w:spacing w:after="0"/>
      </w:pPr>
      <w:r>
        <w:lastRenderedPageBreak/>
        <w:t>--&gt;</w:t>
      </w:r>
    </w:p>
    <w:p w14:paraId="664C4FB2" w14:textId="757FD582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15E3FED3" wp14:editId="0A623B0B">
            <wp:extent cx="3162300" cy="8382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9A3B87" w14:textId="77777777" w:rsidR="00652119" w:rsidRDefault="00652119" w:rsidP="00652119">
      <w:pPr>
        <w:spacing w:after="0"/>
      </w:pPr>
      <w:r>
        <w:t>--&gt;</w:t>
      </w:r>
    </w:p>
    <w:p w14:paraId="6FEA780A" w14:textId="0C2C156D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66B39BB9" wp14:editId="4E3CC3B0">
            <wp:extent cx="3672840" cy="23622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C1B36" w14:textId="62768B17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1369F575" wp14:editId="33EE927D">
            <wp:extent cx="2575560" cy="4312920"/>
            <wp:effectExtent l="0" t="0" r="0" b="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560" cy="4312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C9899" w14:textId="77777777" w:rsidR="00652119" w:rsidRDefault="00652119" w:rsidP="00652119">
      <w:pPr>
        <w:spacing w:after="0"/>
      </w:pPr>
      <w:r>
        <w:t>--&gt;</w:t>
      </w:r>
    </w:p>
    <w:p w14:paraId="7EF6DEF9" w14:textId="77777777" w:rsidR="00652119" w:rsidRDefault="00652119" w:rsidP="00652119">
      <w:pPr>
        <w:spacing w:after="0"/>
      </w:pPr>
      <w:r>
        <w:t>In Web API, </w:t>
      </w:r>
      <w:r>
        <w:rPr>
          <w:b/>
          <w:bCs/>
        </w:rPr>
        <w:t>DefaultHttpControllerSelector</w:t>
      </w:r>
      <w:r>
        <w:t> class </w:t>
      </w:r>
      <w:proofErr w:type="gramStart"/>
      <w:r>
        <w:rPr>
          <w:b/>
          <w:bCs/>
        </w:rPr>
        <w:t>SelectController(</w:t>
      </w:r>
      <w:proofErr w:type="gramEnd"/>
      <w:r>
        <w:rPr>
          <w:b/>
          <w:bCs/>
        </w:rPr>
        <w:t>)</w:t>
      </w:r>
      <w:r>
        <w:t> method selects the controller and action based on URI.</w:t>
      </w:r>
    </w:p>
    <w:p w14:paraId="5FD4FBE7" w14:textId="77777777" w:rsidR="00652119" w:rsidRDefault="00652119" w:rsidP="00652119">
      <w:pPr>
        <w:spacing w:after="0"/>
      </w:pPr>
      <w:r>
        <w:t>E.g.</w:t>
      </w:r>
    </w:p>
    <w:p w14:paraId="08D0BA18" w14:textId="77777777" w:rsidR="00652119" w:rsidRDefault="00652119" w:rsidP="00652119">
      <w:pPr>
        <w:spacing w:after="0"/>
      </w:pPr>
      <w:r>
        <w:t>/</w:t>
      </w:r>
      <w:proofErr w:type="spellStart"/>
      <w:r>
        <w:t>api</w:t>
      </w:r>
      <w:proofErr w:type="spellEnd"/>
      <w:r>
        <w:t>/gamer/1</w:t>
      </w:r>
    </w:p>
    <w:p w14:paraId="4A7FD0C8" w14:textId="77777777" w:rsidR="00652119" w:rsidRDefault="00652119" w:rsidP="00652119">
      <w:pPr>
        <w:spacing w:after="0"/>
      </w:pPr>
      <w:r>
        <w:t>By default, </w:t>
      </w:r>
      <w:proofErr w:type="spellStart"/>
      <w:proofErr w:type="gramStart"/>
      <w:r>
        <w:rPr>
          <w:b/>
          <w:bCs/>
        </w:rPr>
        <w:t>SelectController</w:t>
      </w:r>
      <w:proofErr w:type="spellEnd"/>
      <w:r>
        <w:rPr>
          <w:b/>
          <w:bCs/>
        </w:rPr>
        <w:t>(</w:t>
      </w:r>
      <w:proofErr w:type="gramEnd"/>
      <w:r>
        <w:rPr>
          <w:b/>
          <w:bCs/>
        </w:rPr>
        <w:t>)</w:t>
      </w:r>
      <w:r>
        <w:t> will takes "</w:t>
      </w:r>
      <w:r>
        <w:rPr>
          <w:b/>
          <w:bCs/>
        </w:rPr>
        <w:t>gamer</w:t>
      </w:r>
      <w:r>
        <w:t>" as the controller name and call "</w:t>
      </w:r>
      <w:proofErr w:type="spellStart"/>
      <w:r>
        <w:rPr>
          <w:b/>
          <w:bCs/>
        </w:rPr>
        <w:t>GamerController</w:t>
      </w:r>
      <w:proofErr w:type="spellEnd"/>
      <w:r>
        <w:t>".</w:t>
      </w:r>
    </w:p>
    <w:p w14:paraId="24796CFD" w14:textId="77777777" w:rsidR="00652119" w:rsidRDefault="00652119" w:rsidP="00652119">
      <w:pPr>
        <w:spacing w:after="0"/>
      </w:pPr>
      <w:r>
        <w:t>However, it does not fit our requirement.</w:t>
      </w:r>
    </w:p>
    <w:p w14:paraId="6156E1B4" w14:textId="77777777" w:rsidR="00652119" w:rsidRDefault="00652119" w:rsidP="00652119">
      <w:pPr>
        <w:spacing w:after="0"/>
      </w:pPr>
      <w:r>
        <w:t>We want when request header accept property "</w:t>
      </w:r>
      <w:r>
        <w:rPr>
          <w:b/>
          <w:bCs/>
        </w:rPr>
        <w:t>version=1</w:t>
      </w:r>
      <w:r>
        <w:t>" call "</w:t>
      </w:r>
      <w:r>
        <w:rPr>
          <w:b/>
          <w:bCs/>
        </w:rPr>
        <w:t>GamerV1Controller</w:t>
      </w:r>
      <w:r>
        <w:t>".</w:t>
      </w:r>
    </w:p>
    <w:p w14:paraId="5D1D8E48" w14:textId="77777777" w:rsidR="00652119" w:rsidRDefault="00652119" w:rsidP="00652119">
      <w:pPr>
        <w:spacing w:after="0"/>
      </w:pPr>
      <w:r>
        <w:t>We want when request header accept property "</w:t>
      </w:r>
      <w:r>
        <w:rPr>
          <w:b/>
          <w:bCs/>
        </w:rPr>
        <w:t>version=2</w:t>
      </w:r>
      <w:r>
        <w:t>" call "</w:t>
      </w:r>
      <w:r>
        <w:rPr>
          <w:b/>
          <w:bCs/>
        </w:rPr>
        <w:t>GamerV2Controller</w:t>
      </w:r>
      <w:r>
        <w:t>".</w:t>
      </w:r>
    </w:p>
    <w:p w14:paraId="51E83C78" w14:textId="77777777" w:rsidR="00652119" w:rsidRDefault="00652119" w:rsidP="00652119">
      <w:pPr>
        <w:spacing w:after="0"/>
      </w:pPr>
      <w:r>
        <w:t>Therefore, we need a "</w:t>
      </w:r>
      <w:proofErr w:type="spellStart"/>
      <w:r>
        <w:rPr>
          <w:b/>
          <w:bCs/>
        </w:rPr>
        <w:t>CustomControllerSelector</w:t>
      </w:r>
      <w:proofErr w:type="spellEnd"/>
      <w:r>
        <w:t>"</w:t>
      </w:r>
    </w:p>
    <w:p w14:paraId="5564990A" w14:textId="77777777" w:rsidR="00652119" w:rsidRDefault="00652119" w:rsidP="00652119">
      <w:pPr>
        <w:spacing w:after="0"/>
      </w:pPr>
    </w:p>
    <w:p w14:paraId="0F4FFF7C" w14:textId="77777777" w:rsidR="00652119" w:rsidRDefault="00652119" w:rsidP="00652119">
      <w:pPr>
        <w:spacing w:after="0"/>
      </w:pPr>
      <w:r>
        <w:rPr>
          <w:sz w:val="36"/>
          <w:szCs w:val="36"/>
        </w:rPr>
        <w:t>8.2. OnlineGame.WebApiE/WebApiShare/CustomControllerSelector.cs - Version by the request header Accept property</w:t>
      </w:r>
    </w:p>
    <w:p w14:paraId="0B08EC47" w14:textId="77777777" w:rsidR="00652119" w:rsidRDefault="00652119" w:rsidP="00652119">
      <w:pPr>
        <w:spacing w:after="0"/>
      </w:pPr>
    </w:p>
    <w:p w14:paraId="705D040E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B7189FE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DC7A753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spellStart"/>
      <w:r>
        <w:rPr>
          <w:rFonts w:ascii="Consolas" w:hAnsi="Consolas"/>
          <w:sz w:val="18"/>
          <w:szCs w:val="18"/>
        </w:rPr>
        <w:t>System.Net.</w:t>
      </w:r>
      <w:proofErr w:type="gramStart"/>
      <w:r>
        <w:rPr>
          <w:rFonts w:ascii="Consolas" w:hAnsi="Consolas"/>
          <w:sz w:val="18"/>
          <w:szCs w:val="18"/>
        </w:rPr>
        <w:t>Http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F6ACAA8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Net.Http.Heade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EED6F03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5C8BA13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Controlle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0977200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Dispatcher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CFD30A8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Routing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84081E2" w14:textId="77777777" w:rsidR="00652119" w:rsidRDefault="00652119" w:rsidP="00652119">
      <w:pPr>
        <w:spacing w:after="0"/>
      </w:pPr>
    </w:p>
    <w:p w14:paraId="3DC3A7AC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E.WebApiShare</w:t>
      </w:r>
      <w:proofErr w:type="spellEnd"/>
      <w:proofErr w:type="gramEnd"/>
    </w:p>
    <w:p w14:paraId="160452E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EECD3C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ustomControllerSelecto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DefaultHttpControllerSelector</w:t>
      </w:r>
      <w:proofErr w:type="spellEnd"/>
    </w:p>
    <w:p w14:paraId="1E84BF0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5A030B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HttpConfiguration</w:t>
      </w:r>
      <w:proofErr w:type="spellEnd"/>
      <w:r>
        <w:rPr>
          <w:rFonts w:ascii="Consolas" w:hAnsi="Consolas"/>
          <w:sz w:val="18"/>
          <w:szCs w:val="18"/>
        </w:rPr>
        <w:t xml:space="preserve"> _</w:t>
      </w:r>
      <w:proofErr w:type="gramStart"/>
      <w:r>
        <w:rPr>
          <w:rFonts w:ascii="Consolas" w:hAnsi="Consolas"/>
          <w:sz w:val="18"/>
          <w:szCs w:val="18"/>
        </w:rPr>
        <w:t>configuration;</w:t>
      </w:r>
      <w:proofErr w:type="gramEnd"/>
    </w:p>
    <w:p w14:paraId="4D792ABA" w14:textId="77777777" w:rsidR="00652119" w:rsidRDefault="00652119" w:rsidP="00652119">
      <w:pPr>
        <w:spacing w:after="0"/>
      </w:pPr>
    </w:p>
    <w:p w14:paraId="3C690A6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ustomControllerSelecto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HttpConfiguration</w:t>
      </w:r>
      <w:proofErr w:type="spellEnd"/>
      <w:r>
        <w:rPr>
          <w:rFonts w:ascii="Consolas" w:hAnsi="Consolas"/>
          <w:sz w:val="18"/>
          <w:szCs w:val="18"/>
        </w:rPr>
        <w:t xml:space="preserve"> configuration)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configuration)</w:t>
      </w:r>
    </w:p>
    <w:p w14:paraId="24C0A2F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D38317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_configuration = </w:t>
      </w:r>
      <w:proofErr w:type="gramStart"/>
      <w:r>
        <w:rPr>
          <w:rFonts w:ascii="Consolas" w:hAnsi="Consolas"/>
          <w:sz w:val="18"/>
          <w:szCs w:val="18"/>
        </w:rPr>
        <w:t>configuration;</w:t>
      </w:r>
      <w:proofErr w:type="gramEnd"/>
    </w:p>
    <w:p w14:paraId="3FCDD53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6791038" w14:textId="77777777" w:rsidR="00652119" w:rsidRDefault="00652119" w:rsidP="00652119">
      <w:pPr>
        <w:spacing w:after="0"/>
      </w:pPr>
    </w:p>
    <w:p w14:paraId="7D70167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HttpControllerDescripto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sz w:val="18"/>
          <w:szCs w:val="18"/>
        </w:rPr>
        <w:t>SelectControll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HttpRequestMessage</w:t>
      </w:r>
      <w:proofErr w:type="spellEnd"/>
      <w:r>
        <w:rPr>
          <w:rFonts w:ascii="Consolas" w:hAnsi="Consolas"/>
          <w:sz w:val="18"/>
          <w:szCs w:val="18"/>
        </w:rPr>
        <w:t xml:space="preserve"> request)</w:t>
      </w:r>
    </w:p>
    <w:p w14:paraId="501C046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DE14CB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2748E0E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all API controllers</w:t>
      </w:r>
    </w:p>
    <w:p w14:paraId="31E897E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etControllerMapp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turns all controllers which extend </w:t>
      </w:r>
      <w:proofErr w:type="spellStart"/>
      <w:r>
        <w:rPr>
          <w:rFonts w:ascii="Consolas" w:hAnsi="Consolas"/>
          <w:color w:val="008000"/>
          <w:sz w:val="18"/>
          <w:szCs w:val="18"/>
        </w:rPr>
        <w:t>ApiController</w:t>
      </w:r>
      <w:proofErr w:type="spellEnd"/>
    </w:p>
    <w:p w14:paraId="4318ED5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IDictionary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HttpControllerDescriptor</w:t>
      </w:r>
      <w:proofErr w:type="spellEnd"/>
      <w:r>
        <w:rPr>
          <w:rFonts w:ascii="Consolas" w:hAnsi="Consolas"/>
          <w:sz w:val="18"/>
          <w:szCs w:val="18"/>
        </w:rPr>
        <w:t>&gt; controllers =</w:t>
      </w:r>
    </w:p>
    <w:p w14:paraId="2E55C35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ControllerMapp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B3415A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quest.GetRouteData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 returns controller name and parameter values from the request URI</w:t>
      </w:r>
    </w:p>
    <w:p w14:paraId="082EBBB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IHttpRouteData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routeData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request.GetRouteData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03E37F53" w14:textId="77777777" w:rsidR="00652119" w:rsidRDefault="00652119" w:rsidP="00652119">
      <w:pPr>
        <w:spacing w:after="0"/>
      </w:pPr>
    </w:p>
    <w:p w14:paraId="4998369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6F733BD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Controller Name</w:t>
      </w:r>
    </w:p>
    <w:p w14:paraId="32CB59A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routeData.Values</w:t>
      </w:r>
      <w:proofErr w:type="spellEnd"/>
      <w:r>
        <w:rPr>
          <w:rFonts w:ascii="Consolas" w:hAnsi="Consolas"/>
          <w:color w:val="008000"/>
          <w:sz w:val="18"/>
          <w:szCs w:val="18"/>
        </w:rPr>
        <w:t>["controller"</w:t>
      </w:r>
      <w:proofErr w:type="gramStart"/>
      <w:r>
        <w:rPr>
          <w:rFonts w:ascii="Consolas" w:hAnsi="Consolas"/>
          <w:color w:val="008000"/>
          <w:sz w:val="18"/>
          <w:szCs w:val="18"/>
        </w:rPr>
        <w:t>].</w:t>
      </w:r>
      <w:proofErr w:type="spell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 returns</w:t>
      </w:r>
    </w:p>
    <w:p w14:paraId="3E3C596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</w:t>
      </w:r>
      <w:proofErr w:type="gramStart"/>
      <w:r>
        <w:rPr>
          <w:rFonts w:ascii="Consolas" w:hAnsi="Consolas"/>
          <w:color w:val="008000"/>
          <w:sz w:val="18"/>
          <w:szCs w:val="18"/>
        </w:rPr>
        <w:t>controll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from route data.</w:t>
      </w:r>
    </w:p>
    <w:p w14:paraId="2C3F960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n this case, the </w:t>
      </w:r>
      <w:proofErr w:type="gramStart"/>
      <w:r>
        <w:rPr>
          <w:rFonts w:ascii="Consolas" w:hAnsi="Consolas"/>
          <w:color w:val="008000"/>
          <w:sz w:val="18"/>
          <w:szCs w:val="18"/>
        </w:rPr>
        <w:t>controll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is "Gamers".</w:t>
      </w:r>
    </w:p>
    <w:p w14:paraId="1E6C0FF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ntroll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32AD6D1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routeData.Values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controller"</w:t>
      </w:r>
      <w:proofErr w:type="gramStart"/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423FF170" w14:textId="77777777" w:rsidR="00652119" w:rsidRDefault="00652119" w:rsidP="00652119">
      <w:pPr>
        <w:spacing w:after="0"/>
      </w:pPr>
    </w:p>
    <w:p w14:paraId="2A1E31D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</w:p>
    <w:p w14:paraId="636B3BB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et default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</w:p>
    <w:p w14:paraId="23DE5B7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efault version number to 1</w:t>
      </w:r>
    </w:p>
    <w:p w14:paraId="2468578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ersionNumb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1F2815A" w14:textId="77777777" w:rsidR="00652119" w:rsidRDefault="00652119" w:rsidP="00652119">
      <w:pPr>
        <w:spacing w:after="0"/>
      </w:pPr>
    </w:p>
    <w:p w14:paraId="5F593315" w14:textId="77777777" w:rsidR="00652119" w:rsidRDefault="00652119" w:rsidP="00652119">
      <w:pPr>
        <w:spacing w:after="0"/>
      </w:pPr>
    </w:p>
    <w:p w14:paraId="7C09A13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 ------------------------------------</w:t>
      </w:r>
    </w:p>
    <w:p w14:paraId="187AAD1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the version number</w:t>
      </w:r>
    </w:p>
    <w:p w14:paraId="354F6423" w14:textId="77777777" w:rsidR="00652119" w:rsidRDefault="00652119" w:rsidP="00652119">
      <w:pPr>
        <w:spacing w:after="0"/>
      </w:pPr>
    </w:p>
    <w:p w14:paraId="41C1543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4.1. ----------------</w:t>
      </w:r>
    </w:p>
    <w:p w14:paraId="30C81F4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Get version value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alue</w:t>
      </w:r>
    </w:p>
    <w:p w14:paraId="08652FE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NameValue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</w:t>
      </w:r>
    </w:p>
    <w:p w14:paraId="2CEB787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HttpUtility.Parse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quest.RequestUri.Quer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6079A5B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["v"</w:t>
      </w:r>
      <w:proofErr w:type="gramStart"/>
      <w:r>
        <w:rPr>
          <w:rFonts w:ascii="Consolas" w:hAnsi="Consolas"/>
          <w:color w:val="008000"/>
          <w:sz w:val="18"/>
          <w:szCs w:val="18"/>
        </w:rPr>
        <w:t>] !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= null)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["v"];</w:t>
      </w:r>
    </w:p>
    <w:p w14:paraId="35D6CBE0" w14:textId="77777777" w:rsidR="00652119" w:rsidRDefault="00652119" w:rsidP="00652119">
      <w:pPr>
        <w:spacing w:after="0"/>
      </w:pPr>
    </w:p>
    <w:p w14:paraId="0C580FE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4.2. ----------------</w:t>
      </w:r>
    </w:p>
    <w:p w14:paraId="29675F0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Get the version number from Custom version header</w:t>
      </w:r>
    </w:p>
    <w:p w14:paraId="7DB61D6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Hea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be any string which we will use it when issuing a request.</w:t>
      </w:r>
    </w:p>
    <w:p w14:paraId="4E940F8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Hea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"X-Gamer-Version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21239C2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quest.Headers.Contain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Header</w:t>
      </w:r>
      <w:proofErr w:type="spellEnd"/>
      <w:r>
        <w:rPr>
          <w:rFonts w:ascii="Consolas" w:hAnsi="Consolas"/>
          <w:color w:val="008000"/>
          <w:sz w:val="18"/>
          <w:szCs w:val="18"/>
        </w:rPr>
        <w:t>))</w:t>
      </w:r>
    </w:p>
    <w:p w14:paraId="6E2A91A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quest.Headers.GetValue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Header</w:t>
      </w:r>
      <w:proofErr w:type="spellEnd"/>
      <w:r>
        <w:rPr>
          <w:rFonts w:ascii="Consolas" w:hAnsi="Consolas"/>
          <w:color w:val="008000"/>
          <w:sz w:val="18"/>
          <w:szCs w:val="18"/>
        </w:rPr>
        <w:t>).</w:t>
      </w:r>
      <w:proofErr w:type="spellStart"/>
      <w:r>
        <w:rPr>
          <w:rFonts w:ascii="Consolas" w:hAnsi="Consolas"/>
          <w:color w:val="008000"/>
          <w:sz w:val="18"/>
          <w:szCs w:val="18"/>
        </w:rPr>
        <w:t>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</w:p>
    <w:p w14:paraId="7221CB4A" w14:textId="77777777" w:rsidR="00652119" w:rsidRDefault="00652119" w:rsidP="00652119">
      <w:pPr>
        <w:spacing w:after="0"/>
      </w:pPr>
    </w:p>
    <w:p w14:paraId="1580D530" w14:textId="77777777" w:rsidR="00652119" w:rsidRDefault="00652119" w:rsidP="00652119">
      <w:pPr>
        <w:spacing w:after="0"/>
      </w:pPr>
    </w:p>
    <w:p w14:paraId="0A7F5D4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4.3. ----------------</w:t>
      </w:r>
    </w:p>
    <w:p w14:paraId="532ACB5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Get the version number by the request header Accept property.</w:t>
      </w:r>
    </w:p>
    <w:p w14:paraId="2BC7417D" w14:textId="77777777" w:rsidR="00652119" w:rsidRDefault="00652119" w:rsidP="00652119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            //</w:t>
      </w:r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Accept: application/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json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; version=2</w:t>
      </w:r>
    </w:p>
    <w:p w14:paraId="16282870" w14:textId="77777777" w:rsidR="00652119" w:rsidRDefault="00652119" w:rsidP="00652119">
      <w:pPr>
        <w:spacing w:after="0"/>
      </w:pPr>
    </w:p>
    <w:p w14:paraId="1DA403D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4.3.1.</w:t>
      </w:r>
    </w:p>
    <w:p w14:paraId="3835117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quest.Headers.Accep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returns the value of request header accept property.</w:t>
      </w:r>
    </w:p>
    <w:p w14:paraId="66EB2C4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Request header Accept property can contains many parameters which are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eperated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by ";".</w:t>
      </w:r>
    </w:p>
    <w:p w14:paraId="670EDF9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One of parameter can be "version", and we can read its value.</w:t>
      </w:r>
    </w:p>
    <w:p w14:paraId="40A53D8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4.3.2.</w:t>
      </w:r>
    </w:p>
    <w:p w14:paraId="1E359C4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request.Headers.Accept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.Wher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(a =&gt;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.Parameters.Count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(p =&gt;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p.Name.ToLower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() == "version") &gt; 0)</w:t>
      </w:r>
    </w:p>
    <w:p w14:paraId="09B88FB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t tells us whether the Request header Accept property has the parameter called "version".</w:t>
      </w:r>
    </w:p>
    <w:p w14:paraId="086EC72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Enumerabl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&lt;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MediaTypeWithQualityHeaderValu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&gt;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acceptHeade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</w:p>
    <w:p w14:paraId="1CDB3BA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equest.Headers.Accept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.Wher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(a =&gt;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a.Parameters</w:t>
      </w:r>
      <w:proofErr w:type="spellEnd"/>
    </w:p>
    <w:p w14:paraId="218C1B4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                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.Count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(p =&gt;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p.Name.ToLowe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) ==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version"</w:t>
      </w:r>
      <w:r>
        <w:rPr>
          <w:rFonts w:ascii="Consolas" w:hAnsi="Consolas"/>
          <w:sz w:val="18"/>
          <w:szCs w:val="18"/>
          <w:shd w:val="clear" w:color="auto" w:fill="FFFAA5"/>
        </w:rPr>
        <w:t>) &gt; 0);</w:t>
      </w:r>
    </w:p>
    <w:p w14:paraId="16FF7A0B" w14:textId="77777777" w:rsidR="00652119" w:rsidRDefault="00652119" w:rsidP="00652119">
      <w:pPr>
        <w:spacing w:after="0"/>
      </w:pPr>
    </w:p>
    <w:p w14:paraId="61F9A62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cceptHeader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is possible to be multiple enumeration of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,</w:t>
      </w:r>
    </w:p>
    <w:p w14:paraId="4167FBD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thus, we have to convert to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MediaTypeWithQualityHeaderValu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] or empty array.</w:t>
      </w:r>
    </w:p>
    <w:p w14:paraId="4D3425A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MediaTypeWithQualityHeaderValu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[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]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mediaTypeWithQualityHeaderValues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</w:p>
    <w:p w14:paraId="6494DE9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acceptHead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MediaTypeWithQualityHeaderValu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[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] ??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acceptHeader.ToArray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);</w:t>
      </w:r>
    </w:p>
    <w:p w14:paraId="3E2B4049" w14:textId="77777777" w:rsidR="00652119" w:rsidRDefault="00652119" w:rsidP="00652119">
      <w:pPr>
        <w:spacing w:after="0"/>
      </w:pPr>
    </w:p>
    <w:p w14:paraId="1C4E01A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If the Request header Accept property has the parameter called "version".</w:t>
      </w:r>
    </w:p>
    <w:p w14:paraId="77A2CC1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f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mediaTypeWithQualityHeaderValues.Any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))</w:t>
      </w:r>
    </w:p>
    <w:p w14:paraId="3B7C9FC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{</w:t>
      </w:r>
    </w:p>
    <w:p w14:paraId="370AF7F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Get the version parameter value from the Accept header</w:t>
      </w:r>
    </w:p>
    <w:p w14:paraId="3AD710E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versionNumbe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mediaTypeWithQualityHeaderValues.Firs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.Parameters</w:t>
      </w:r>
      <w:proofErr w:type="gramEnd"/>
    </w:p>
    <w:p w14:paraId="67AF34E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                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.First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(p =&gt;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p.Name.ToLowe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) ==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version"</w:t>
      </w:r>
      <w:r>
        <w:rPr>
          <w:rFonts w:ascii="Consolas" w:hAnsi="Consolas"/>
          <w:sz w:val="18"/>
          <w:szCs w:val="18"/>
          <w:shd w:val="clear" w:color="auto" w:fill="FFFAA5"/>
        </w:rPr>
        <w:t>).Value;</w:t>
      </w:r>
    </w:p>
    <w:p w14:paraId="478E098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}</w:t>
      </w:r>
    </w:p>
    <w:p w14:paraId="2F0FE73E" w14:textId="77777777" w:rsidR="00652119" w:rsidRDefault="00652119" w:rsidP="00652119">
      <w:pPr>
        <w:spacing w:after="0"/>
      </w:pPr>
    </w:p>
    <w:p w14:paraId="10270AA5" w14:textId="77777777" w:rsidR="00652119" w:rsidRDefault="00652119" w:rsidP="00652119">
      <w:pPr>
        <w:spacing w:after="0"/>
      </w:pPr>
    </w:p>
    <w:p w14:paraId="44D01C9B" w14:textId="77777777" w:rsidR="00652119" w:rsidRDefault="00652119" w:rsidP="00652119">
      <w:pPr>
        <w:spacing w:after="0"/>
      </w:pPr>
    </w:p>
    <w:p w14:paraId="7EE636C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 ----------------------------------------</w:t>
      </w:r>
    </w:p>
    <w:p w14:paraId="60D073A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query string.</w:t>
      </w:r>
    </w:p>
    <w:p w14:paraId="37F1447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f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1, then </w:t>
      </w:r>
      <w:proofErr w:type="spellStart"/>
      <w:r>
        <w:rPr>
          <w:rFonts w:ascii="Consolas" w:hAnsi="Consolas"/>
          <w:color w:val="008000"/>
          <w:sz w:val="18"/>
          <w:szCs w:val="18"/>
        </w:rPr>
        <w:t>controllerName</w:t>
      </w:r>
      <w:proofErr w:type="spellEnd"/>
      <w:r>
        <w:rPr>
          <w:rFonts w:ascii="Consolas" w:hAnsi="Consolas"/>
          <w:color w:val="008000"/>
          <w:sz w:val="18"/>
          <w:szCs w:val="18"/>
        </w:rPr>
        <w:t>=controllerName+"V1"</w:t>
      </w:r>
    </w:p>
    <w:p w14:paraId="3DDBE2D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f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2, then </w:t>
      </w:r>
      <w:proofErr w:type="spellStart"/>
      <w:r>
        <w:rPr>
          <w:rFonts w:ascii="Consolas" w:hAnsi="Consolas"/>
          <w:color w:val="008000"/>
          <w:sz w:val="18"/>
          <w:szCs w:val="18"/>
        </w:rPr>
        <w:t>controllerName</w:t>
      </w:r>
      <w:proofErr w:type="spellEnd"/>
      <w:r>
        <w:rPr>
          <w:rFonts w:ascii="Consolas" w:hAnsi="Consolas"/>
          <w:color w:val="008000"/>
          <w:sz w:val="18"/>
          <w:szCs w:val="18"/>
        </w:rPr>
        <w:t>=controllerName+"V2"</w:t>
      </w:r>
    </w:p>
    <w:p w14:paraId="379B387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troll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58D2E51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ontrollerName</w:t>
      </w:r>
      <w:proofErr w:type="spellEnd"/>
      <w:r>
        <w:rPr>
          <w:rFonts w:ascii="Consolas" w:hAnsi="Consolas"/>
          <w:sz w:val="18"/>
          <w:szCs w:val="18"/>
        </w:rPr>
        <w:t xml:space="preserve"> +</w:t>
      </w:r>
    </w:p>
    <w:p w14:paraId="2DAB300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     (</w:t>
      </w:r>
      <w:proofErr w:type="spellStart"/>
      <w:r>
        <w:rPr>
          <w:rFonts w:ascii="Consolas" w:hAnsi="Consolas"/>
          <w:sz w:val="18"/>
          <w:szCs w:val="18"/>
        </w:rPr>
        <w:t>versionNumber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?</w:t>
      </w:r>
      <w:proofErr w:type="gramEnd"/>
      <w:r>
        <w:t> </w:t>
      </w:r>
      <w:r>
        <w:rPr>
          <w:rFonts w:ascii="Consolas" w:hAnsi="Consolas"/>
          <w:color w:val="A31515"/>
          <w:sz w:val="18"/>
          <w:szCs w:val="18"/>
        </w:rPr>
        <w:t>"V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A31515"/>
          <w:sz w:val="18"/>
          <w:szCs w:val="18"/>
        </w:rPr>
        <w:t>"V2"</w:t>
      </w:r>
      <w:r>
        <w:rPr>
          <w:rFonts w:ascii="Consolas" w:hAnsi="Consolas"/>
          <w:sz w:val="18"/>
          <w:szCs w:val="18"/>
        </w:rPr>
        <w:t>);</w:t>
      </w:r>
    </w:p>
    <w:p w14:paraId="1B5DFE0B" w14:textId="77777777" w:rsidR="00652119" w:rsidRDefault="00652119" w:rsidP="00652119">
      <w:pPr>
        <w:spacing w:after="0"/>
      </w:pPr>
    </w:p>
    <w:p w14:paraId="7FE7B7B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</w:p>
    <w:p w14:paraId="77810CB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nd the Controller by the name</w:t>
      </w:r>
    </w:p>
    <w:p w14:paraId="2CD21C9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HttpControllerDescripto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rollerDescriptor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3A0227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controllers.TryGetValue</w:t>
      </w:r>
      <w:proofErr w:type="gramEnd"/>
      <w:r>
        <w:rPr>
          <w:rFonts w:ascii="Consolas" w:hAnsi="Consolas"/>
          <w:sz w:val="18"/>
          <w:szCs w:val="18"/>
        </w:rPr>
        <w:t>(controller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sz w:val="18"/>
          <w:szCs w:val="18"/>
        </w:rPr>
        <w:t>controllerDescriptor))</w:t>
      </w:r>
    </w:p>
    <w:p w14:paraId="015776B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rollerDescriptor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3712C0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77B21C0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6EADD1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B30FD7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179BCD1" w14:textId="77777777" w:rsidR="00652119" w:rsidRDefault="00652119" w:rsidP="00652119">
      <w:pPr>
        <w:spacing w:after="0"/>
      </w:pPr>
    </w:p>
    <w:p w14:paraId="564D6315" w14:textId="77777777" w:rsidR="00652119" w:rsidRDefault="00652119" w:rsidP="00652119">
      <w:pPr>
        <w:spacing w:after="0"/>
      </w:pPr>
      <w:r>
        <w:rPr>
          <w:sz w:val="36"/>
          <w:szCs w:val="36"/>
        </w:rPr>
        <w:t>8.3. </w:t>
      </w:r>
      <w:proofErr w:type="spellStart"/>
      <w:r>
        <w:rPr>
          <w:sz w:val="36"/>
          <w:szCs w:val="36"/>
        </w:rPr>
        <w:t>OnlineGame.WebApiE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App_Start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WebApiConfig.cs</w:t>
      </w:r>
      <w:proofErr w:type="spellEnd"/>
      <w:r>
        <w:rPr>
          <w:sz w:val="36"/>
          <w:szCs w:val="36"/>
        </w:rPr>
        <w:t> - Version by the request header Accept property</w:t>
      </w:r>
    </w:p>
    <w:p w14:paraId="71DF0F91" w14:textId="77777777" w:rsidR="00652119" w:rsidRDefault="00652119" w:rsidP="00652119">
      <w:pPr>
        <w:spacing w:after="0"/>
      </w:pPr>
    </w:p>
    <w:p w14:paraId="15651FF2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3873A8A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Dispatcher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5DD9FBE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C.WebApiShare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32460D2C" w14:textId="77777777" w:rsidR="00652119" w:rsidRDefault="00652119" w:rsidP="00652119">
      <w:pPr>
        <w:spacing w:after="0"/>
      </w:pPr>
    </w:p>
    <w:p w14:paraId="44741FF5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ApiE</w:t>
      </w:r>
      <w:proofErr w:type="spellEnd"/>
    </w:p>
    <w:p w14:paraId="35FAE51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532F96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WebApiConfig</w:t>
      </w:r>
      <w:proofErr w:type="spellEnd"/>
    </w:p>
    <w:p w14:paraId="3F967C5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B2C2D8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(</w:t>
      </w:r>
      <w:proofErr w:type="spellStart"/>
      <w:proofErr w:type="gramEnd"/>
      <w:r>
        <w:rPr>
          <w:rFonts w:ascii="Consolas" w:hAnsi="Consolas"/>
          <w:sz w:val="18"/>
          <w:szCs w:val="18"/>
        </w:rPr>
        <w:t>HttpConfiguration</w:t>
      </w:r>
      <w:proofErr w:type="spellEnd"/>
      <w:r>
        <w:rPr>
          <w:rFonts w:ascii="Consolas" w:hAnsi="Consolas"/>
          <w:sz w:val="18"/>
          <w:szCs w:val="18"/>
        </w:rPr>
        <w:t xml:space="preserve"> config)</w:t>
      </w:r>
    </w:p>
    <w:p w14:paraId="38DB88C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91B3A5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configuration and services</w:t>
      </w:r>
    </w:p>
    <w:p w14:paraId="049A2C1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routes</w:t>
      </w:r>
    </w:p>
    <w:p w14:paraId="299969C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fig.MapHttpAttributeRoutes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7D7CF7AC" w14:textId="77777777" w:rsidR="00652119" w:rsidRDefault="00652119" w:rsidP="00652119">
      <w:pPr>
        <w:spacing w:after="0"/>
      </w:pPr>
    </w:p>
    <w:p w14:paraId="3E367AA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Routes.MapHttpRoute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</w:p>
    <w:p w14:paraId="4B0BDAD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DefaultApi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20D74E3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outeTemplat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/{controller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7EE03AD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id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outeParameter.Optional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</w:t>
      </w:r>
    </w:p>
    <w:p w14:paraId="7B3F3AE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43C38B41" w14:textId="77777777" w:rsidR="00652119" w:rsidRDefault="00652119" w:rsidP="00652119">
      <w:pPr>
        <w:spacing w:after="0"/>
      </w:pPr>
    </w:p>
    <w:p w14:paraId="3FC226A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Replace the default controller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elector,IHttpControllerSelecto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,</w:t>
      </w:r>
    </w:p>
    <w:p w14:paraId="165115E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with our custom controller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elector,CustomControllerSelecto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.</w:t>
      </w:r>
    </w:p>
    <w:p w14:paraId="3FC12A5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Services.Replace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ypeof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HttpControllerSelecto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),</w:t>
      </w:r>
    </w:p>
    <w:p w14:paraId="7081F7A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CustomControllerSelecto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config)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;</w:t>
      </w:r>
      <w:proofErr w:type="gramEnd"/>
    </w:p>
    <w:p w14:paraId="4507071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}</w:t>
      </w:r>
    </w:p>
    <w:p w14:paraId="39A8624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BCE7AD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B4A2235" w14:textId="77777777" w:rsidR="00652119" w:rsidRDefault="00652119" w:rsidP="00652119">
      <w:pPr>
        <w:spacing w:after="0"/>
      </w:pPr>
    </w:p>
    <w:p w14:paraId="360EF7E9" w14:textId="77777777" w:rsidR="00652119" w:rsidRDefault="00652119" w:rsidP="00652119">
      <w:pPr>
        <w:spacing w:after="0"/>
      </w:pPr>
      <w:r>
        <w:rPr>
          <w:sz w:val="36"/>
          <w:szCs w:val="36"/>
        </w:rPr>
        <w:t>8.4. </w:t>
      </w:r>
      <w:proofErr w:type="spellStart"/>
      <w:r>
        <w:rPr>
          <w:sz w:val="36"/>
          <w:szCs w:val="36"/>
        </w:rPr>
        <w:t>OnlineGame.WebApiE</w:t>
      </w:r>
      <w:proofErr w:type="spellEnd"/>
      <w:r>
        <w:rPr>
          <w:sz w:val="36"/>
          <w:szCs w:val="36"/>
        </w:rPr>
        <w:t>/Controllers/GamerV1Controller.cs - Version by the request header Accept property</w:t>
      </w:r>
    </w:p>
    <w:p w14:paraId="7749895F" w14:textId="77777777" w:rsidR="00652119" w:rsidRDefault="00652119" w:rsidP="00652119">
      <w:pPr>
        <w:spacing w:after="0"/>
      </w:pPr>
    </w:p>
    <w:p w14:paraId="5B27F8A5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77ACAF4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CC8B388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A9C276C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3A12ADB" w14:textId="77777777" w:rsidR="00652119" w:rsidRDefault="00652119" w:rsidP="00652119">
      <w:pPr>
        <w:spacing w:after="0"/>
      </w:pPr>
    </w:p>
    <w:p w14:paraId="18F5FE7C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E.Controllers</w:t>
      </w:r>
      <w:proofErr w:type="spellEnd"/>
      <w:proofErr w:type="gramEnd"/>
    </w:p>
    <w:p w14:paraId="3030963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3008F0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V1</w:t>
      </w:r>
      <w:proofErr w:type="gramStart"/>
      <w:r>
        <w:rPr>
          <w:rFonts w:ascii="Consolas" w:hAnsi="Consolas"/>
          <w:color w:val="2B91AF"/>
          <w:sz w:val="18"/>
          <w:szCs w:val="18"/>
        </w:rPr>
        <w:t>Controlle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piController</w:t>
      </w:r>
      <w:proofErr w:type="spellEnd"/>
    </w:p>
    <w:p w14:paraId="577BFCD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A9EF91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List&lt;GamerV1&gt; _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GamerV1&gt;</w:t>
      </w:r>
    </w:p>
    <w:p w14:paraId="4FC73B1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9333A6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2D55233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3635CB7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GamerV</w:t>
      </w:r>
      <w:proofErr w:type="gramStart"/>
      <w:r>
        <w:rPr>
          <w:rFonts w:ascii="Consolas" w:hAnsi="Consolas"/>
          <w:sz w:val="18"/>
          <w:szCs w:val="18"/>
        </w:rPr>
        <w:t>1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48CBEBE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;</w:t>
      </w:r>
    </w:p>
    <w:p w14:paraId="5224C112" w14:textId="77777777" w:rsidR="00652119" w:rsidRDefault="00652119" w:rsidP="00652119">
      <w:pPr>
        <w:spacing w:after="0"/>
      </w:pPr>
    </w:p>
    <w:p w14:paraId="670FC16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 xml:space="preserve">&lt;GamerV1&gt;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27C766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BD6EDE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gamers;</w:t>
      </w:r>
      <w:proofErr w:type="gramEnd"/>
    </w:p>
    <w:p w14:paraId="5F72E39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591AB56" w14:textId="77777777" w:rsidR="00652119" w:rsidRDefault="00652119" w:rsidP="00652119">
      <w:pPr>
        <w:spacing w:after="0"/>
      </w:pPr>
    </w:p>
    <w:p w14:paraId="5066E4C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1663544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BA5D5A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s.First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r>
        <w:rPr>
          <w:rFonts w:ascii="Consolas" w:hAnsi="Consolas"/>
          <w:sz w:val="18"/>
          <w:szCs w:val="18"/>
        </w:rPr>
        <w:t>s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2403478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CDC05A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FD1719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0FFA836" w14:textId="77777777" w:rsidR="00652119" w:rsidRDefault="00652119" w:rsidP="00652119">
      <w:pPr>
        <w:spacing w:after="0"/>
      </w:pPr>
    </w:p>
    <w:p w14:paraId="1AE51136" w14:textId="77777777" w:rsidR="00652119" w:rsidRDefault="00652119" w:rsidP="00652119">
      <w:pPr>
        <w:spacing w:after="0"/>
      </w:pPr>
      <w:r>
        <w:rPr>
          <w:sz w:val="36"/>
          <w:szCs w:val="36"/>
        </w:rPr>
        <w:t>8.5. </w:t>
      </w:r>
      <w:proofErr w:type="spellStart"/>
      <w:r>
        <w:rPr>
          <w:sz w:val="36"/>
          <w:szCs w:val="36"/>
        </w:rPr>
        <w:t>OnlineGame.WebApiE</w:t>
      </w:r>
      <w:proofErr w:type="spellEnd"/>
      <w:r>
        <w:rPr>
          <w:sz w:val="36"/>
          <w:szCs w:val="36"/>
        </w:rPr>
        <w:t>/Controllers/GamerV2Controller.cs - Version by the request header Accept property</w:t>
      </w:r>
    </w:p>
    <w:p w14:paraId="60D2062E" w14:textId="77777777" w:rsidR="00652119" w:rsidRDefault="00652119" w:rsidP="00652119">
      <w:pPr>
        <w:spacing w:after="0"/>
      </w:pPr>
    </w:p>
    <w:p w14:paraId="7443EA13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C77D329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BECBA43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3B28B9C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03A2AF66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E.Controllers</w:t>
      </w:r>
      <w:proofErr w:type="spellEnd"/>
      <w:proofErr w:type="gramEnd"/>
    </w:p>
    <w:p w14:paraId="132F99B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429147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V2</w:t>
      </w:r>
      <w:proofErr w:type="gramStart"/>
      <w:r>
        <w:rPr>
          <w:rFonts w:ascii="Consolas" w:hAnsi="Consolas"/>
          <w:color w:val="2B91AF"/>
          <w:sz w:val="18"/>
          <w:szCs w:val="18"/>
        </w:rPr>
        <w:t>Controlle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piController</w:t>
      </w:r>
      <w:proofErr w:type="spellEnd"/>
    </w:p>
    <w:p w14:paraId="5703E7C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BDFE4D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List&lt;GamerV2&gt; _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GamerV2&gt;</w:t>
      </w:r>
    </w:p>
    <w:p w14:paraId="675A9EE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A8F413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04C4A18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0675C91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</w:t>
      </w:r>
    </w:p>
    <w:p w14:paraId="6FB0DD7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;</w:t>
      </w:r>
    </w:p>
    <w:p w14:paraId="6F2CCABC" w14:textId="77777777" w:rsidR="00652119" w:rsidRDefault="00652119" w:rsidP="00652119">
      <w:pPr>
        <w:spacing w:after="0"/>
      </w:pPr>
    </w:p>
    <w:p w14:paraId="246A8A9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 xml:space="preserve">&lt;GamerV2&gt;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6541CF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3E84CE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gamers;</w:t>
      </w:r>
      <w:proofErr w:type="gramEnd"/>
    </w:p>
    <w:p w14:paraId="01DC237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548B636" w14:textId="77777777" w:rsidR="00652119" w:rsidRDefault="00652119" w:rsidP="00652119">
      <w:pPr>
        <w:spacing w:after="0"/>
      </w:pPr>
    </w:p>
    <w:p w14:paraId="018321B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1EB244A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7FF765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s.First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r>
        <w:rPr>
          <w:rFonts w:ascii="Consolas" w:hAnsi="Consolas"/>
          <w:sz w:val="18"/>
          <w:szCs w:val="18"/>
        </w:rPr>
        <w:t>s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5E6C6A4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036B0B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D2529E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5C648B6" w14:textId="77777777" w:rsidR="00652119" w:rsidRDefault="00652119" w:rsidP="00652119">
      <w:pPr>
        <w:spacing w:after="0"/>
      </w:pPr>
    </w:p>
    <w:p w14:paraId="42E0274A" w14:textId="77777777" w:rsidR="00652119" w:rsidRDefault="00652119" w:rsidP="00652119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 xml:space="preserve">9. 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OnlineGame.WebApiF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- version by custom media types</w:t>
      </w:r>
    </w:p>
    <w:p w14:paraId="2C500C10" w14:textId="77777777" w:rsidR="00652119" w:rsidRDefault="00652119" w:rsidP="00652119">
      <w:pPr>
        <w:spacing w:after="0"/>
      </w:pPr>
    </w:p>
    <w:p w14:paraId="15EB94E9" w14:textId="77777777" w:rsidR="00652119" w:rsidRDefault="00652119" w:rsidP="00652119">
      <w:pPr>
        <w:spacing w:after="0"/>
      </w:pPr>
      <w:r>
        <w:rPr>
          <w:sz w:val="36"/>
          <w:szCs w:val="36"/>
        </w:rPr>
        <w:t>9.1. What to do - version by custom media types</w:t>
      </w:r>
    </w:p>
    <w:p w14:paraId="09BC72FC" w14:textId="77777777" w:rsidR="00652119" w:rsidRDefault="00652119" w:rsidP="00652119">
      <w:pPr>
        <w:spacing w:after="0"/>
      </w:pPr>
    </w:p>
    <w:p w14:paraId="1D93D3D6" w14:textId="77777777" w:rsidR="00652119" w:rsidRDefault="00652119" w:rsidP="00652119">
      <w:pPr>
        <w:spacing w:after="0"/>
      </w:pPr>
      <w:r>
        <w:t>Reference:</w:t>
      </w:r>
    </w:p>
    <w:p w14:paraId="4B328B9D" w14:textId="77777777" w:rsidR="00652119" w:rsidRDefault="00652119" w:rsidP="00652119">
      <w:pPr>
        <w:spacing w:after="0"/>
      </w:pPr>
      <w:hyperlink r:id="rId33" w:history="1">
        <w:r>
          <w:rPr>
            <w:rStyle w:val="Hyperlink"/>
          </w:rPr>
          <w:t>http://csharp-video-tutorials.blogspot.com.au/2017/02/web-api-versioning-using-querystring.html</w:t>
        </w:r>
      </w:hyperlink>
    </w:p>
    <w:p w14:paraId="6D22DBD3" w14:textId="77777777" w:rsidR="00652119" w:rsidRDefault="00652119" w:rsidP="00652119">
      <w:pPr>
        <w:spacing w:after="0"/>
      </w:pPr>
      <w:r>
        <w:t>1.</w:t>
      </w:r>
    </w:p>
    <w:p w14:paraId="6D582D07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Gamer</w:t>
      </w:r>
    </w:p>
    <w:p w14:paraId="6AC45DA7" w14:textId="77777777" w:rsidR="00652119" w:rsidRDefault="00652119" w:rsidP="00652119">
      <w:pPr>
        <w:spacing w:after="0"/>
      </w:pPr>
      <w:r>
        <w:t>Call GamerV1Controller </w:t>
      </w:r>
      <w:proofErr w:type="gramStart"/>
      <w:r>
        <w:t>Get(</w:t>
      </w:r>
      <w:proofErr w:type="gramEnd"/>
      <w:r>
        <w:t>) action.  List all gamers (version 1)</w:t>
      </w:r>
    </w:p>
    <w:p w14:paraId="0A49B01B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Gamer/1</w:t>
      </w:r>
    </w:p>
    <w:p w14:paraId="47F5A698" w14:textId="77777777" w:rsidR="00652119" w:rsidRDefault="00652119" w:rsidP="00652119">
      <w:pPr>
        <w:spacing w:after="0"/>
      </w:pPr>
      <w:r>
        <w:t>Call GamerV1Controller </w:t>
      </w:r>
      <w:proofErr w:type="gramStart"/>
      <w:r>
        <w:t>Get(</w:t>
      </w:r>
      <w:proofErr w:type="gramEnd"/>
      <w:r>
        <w:t xml:space="preserve">int id) action.  Return id 1 </w:t>
      </w:r>
      <w:proofErr w:type="gramStart"/>
      <w:r>
        <w:t>gamer(</w:t>
      </w:r>
      <w:proofErr w:type="gramEnd"/>
      <w:r>
        <w:t>version 1)</w:t>
      </w:r>
    </w:p>
    <w:p w14:paraId="3604E432" w14:textId="77777777" w:rsidR="00652119" w:rsidRDefault="00652119" w:rsidP="00652119">
      <w:pPr>
        <w:spacing w:after="0"/>
      </w:pPr>
      <w:r>
        <w:t>2.</w:t>
      </w:r>
    </w:p>
    <w:p w14:paraId="74B316DF" w14:textId="77777777" w:rsidR="00652119" w:rsidRDefault="00652119" w:rsidP="00652119">
      <w:pPr>
        <w:spacing w:after="0"/>
      </w:pPr>
      <w:r>
        <w:t>Test in Fiddler</w:t>
      </w:r>
    </w:p>
    <w:p w14:paraId="15815882" w14:textId="77777777" w:rsidR="00652119" w:rsidRDefault="00652119" w:rsidP="00652119">
      <w:pPr>
        <w:spacing w:after="0"/>
      </w:pPr>
      <w:r>
        <w:t>GET</w:t>
      </w:r>
    </w:p>
    <w:p w14:paraId="1E2D317F" w14:textId="77777777" w:rsidR="00652119" w:rsidRDefault="00652119" w:rsidP="00652119">
      <w:pPr>
        <w:spacing w:after="0"/>
      </w:pPr>
      <w:hyperlink r:id="rId34" w:history="1">
        <w:r>
          <w:rPr>
            <w:rStyle w:val="Hyperlink"/>
            <w:color w:val="0000EE"/>
          </w:rPr>
          <w:t>http://localhost:63055/api/Gamer/1</w:t>
        </w:r>
      </w:hyperlink>
    </w:p>
    <w:p w14:paraId="46D08670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Gamer/1</w:t>
      </w:r>
    </w:p>
    <w:p w14:paraId="48C26475" w14:textId="77777777" w:rsidR="00652119" w:rsidRDefault="00652119" w:rsidP="00652119">
      <w:pPr>
        <w:spacing w:after="0"/>
      </w:pPr>
      <w:r>
        <w:t>Request Header:</w:t>
      </w:r>
    </w:p>
    <w:p w14:paraId="6494BA50" w14:textId="77777777" w:rsidR="00652119" w:rsidRDefault="00652119" w:rsidP="00652119">
      <w:pPr>
        <w:spacing w:after="0"/>
      </w:pPr>
      <w:r>
        <w:t>Host: localhost:63055</w:t>
      </w:r>
    </w:p>
    <w:p w14:paraId="38BC78C9" w14:textId="77777777" w:rsidR="00652119" w:rsidRDefault="00652119" w:rsidP="00652119">
      <w:pPr>
        <w:spacing w:after="0"/>
      </w:pPr>
      <w:r>
        <w:t>Accept: </w:t>
      </w:r>
      <w:proofErr w:type="gramStart"/>
      <w:r>
        <w:rPr>
          <w:b/>
          <w:bCs/>
        </w:rPr>
        <w:t>application/vnd.ithandyguy.gamer.v</w:t>
      </w:r>
      <w:proofErr w:type="gramEnd"/>
      <w:r>
        <w:rPr>
          <w:b/>
          <w:bCs/>
        </w:rPr>
        <w:t>2+json</w:t>
      </w:r>
    </w:p>
    <w:p w14:paraId="31729C2D" w14:textId="77777777" w:rsidR="00652119" w:rsidRDefault="00652119" w:rsidP="00652119">
      <w:pPr>
        <w:spacing w:after="0"/>
      </w:pPr>
      <w:r>
        <w:lastRenderedPageBreak/>
        <w:t>--&gt;</w:t>
      </w:r>
    </w:p>
    <w:p w14:paraId="14DE2612" w14:textId="0B2D5859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62FA3689" wp14:editId="1F689BCA">
            <wp:extent cx="3261360" cy="8229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72B1A" w14:textId="77777777" w:rsidR="00652119" w:rsidRDefault="00652119" w:rsidP="00652119">
      <w:pPr>
        <w:spacing w:after="0"/>
      </w:pPr>
      <w:r>
        <w:t>--&gt;</w:t>
      </w:r>
    </w:p>
    <w:p w14:paraId="75ED3E83" w14:textId="63D5D6EF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340B05FA" wp14:editId="29BA1C21">
            <wp:extent cx="6645910" cy="2734945"/>
            <wp:effectExtent l="0" t="0" r="254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3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41F07" w14:textId="77777777" w:rsidR="00652119" w:rsidRDefault="00652119" w:rsidP="00652119">
      <w:pPr>
        <w:spacing w:after="0"/>
      </w:pPr>
      <w:r>
        <w:t>--&gt;</w:t>
      </w:r>
    </w:p>
    <w:p w14:paraId="4CA717B3" w14:textId="6AF198E8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25F12A5A" wp14:editId="05676746">
            <wp:extent cx="3893820" cy="495300"/>
            <wp:effectExtent l="0" t="0" r="0" b="0"/>
            <wp:docPr id="12" name="Picture 12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82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504CB" w14:textId="33ED5670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2FF29311" wp14:editId="742B15B9">
            <wp:extent cx="3383280" cy="2552700"/>
            <wp:effectExtent l="0" t="0" r="762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328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5C6A0" w14:textId="77777777" w:rsidR="00652119" w:rsidRDefault="00652119" w:rsidP="00652119">
      <w:pPr>
        <w:spacing w:after="0"/>
      </w:pPr>
      <w:r>
        <w:t>3.</w:t>
      </w:r>
    </w:p>
    <w:p w14:paraId="1731AAAA" w14:textId="77777777" w:rsidR="00652119" w:rsidRDefault="00652119" w:rsidP="00652119">
      <w:pPr>
        <w:spacing w:after="0"/>
      </w:pPr>
      <w:r>
        <w:t>Test in Fiddler</w:t>
      </w:r>
    </w:p>
    <w:p w14:paraId="676CFA9F" w14:textId="77777777" w:rsidR="00652119" w:rsidRDefault="00652119" w:rsidP="00652119">
      <w:pPr>
        <w:spacing w:after="0"/>
      </w:pPr>
      <w:r>
        <w:t>GET</w:t>
      </w:r>
    </w:p>
    <w:p w14:paraId="5AD78ECF" w14:textId="77777777" w:rsidR="00652119" w:rsidRDefault="00652119" w:rsidP="00652119">
      <w:pPr>
        <w:spacing w:after="0"/>
      </w:pPr>
      <w:hyperlink r:id="rId39" w:history="1">
        <w:r>
          <w:rPr>
            <w:rStyle w:val="Hyperlink"/>
            <w:color w:val="0000EE"/>
          </w:rPr>
          <w:t>http://localhost:63055/api/Gamer/1</w:t>
        </w:r>
      </w:hyperlink>
    </w:p>
    <w:p w14:paraId="1A8E8E5E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Gamer/1</w:t>
      </w:r>
    </w:p>
    <w:p w14:paraId="69F86697" w14:textId="77777777" w:rsidR="00652119" w:rsidRDefault="00652119" w:rsidP="00652119">
      <w:pPr>
        <w:spacing w:after="0"/>
      </w:pPr>
      <w:r>
        <w:t>Request Header:</w:t>
      </w:r>
    </w:p>
    <w:p w14:paraId="7984A2C4" w14:textId="77777777" w:rsidR="00652119" w:rsidRDefault="00652119" w:rsidP="00652119">
      <w:pPr>
        <w:spacing w:after="0"/>
      </w:pPr>
      <w:r>
        <w:t>Host: localhost:63055</w:t>
      </w:r>
    </w:p>
    <w:p w14:paraId="70653954" w14:textId="77777777" w:rsidR="00652119" w:rsidRDefault="00652119" w:rsidP="00652119">
      <w:pPr>
        <w:spacing w:after="0"/>
      </w:pPr>
      <w:r>
        <w:t>Accept: </w:t>
      </w:r>
      <w:proofErr w:type="gramStart"/>
      <w:r>
        <w:rPr>
          <w:b/>
          <w:bCs/>
        </w:rPr>
        <w:t>application/vnd.ithandyguy.gamer.v</w:t>
      </w:r>
      <w:proofErr w:type="gramEnd"/>
      <w:r>
        <w:rPr>
          <w:b/>
          <w:bCs/>
        </w:rPr>
        <w:t>2+xml</w:t>
      </w:r>
    </w:p>
    <w:p w14:paraId="76553CBB" w14:textId="77777777" w:rsidR="00652119" w:rsidRDefault="00652119" w:rsidP="00652119">
      <w:pPr>
        <w:spacing w:after="0"/>
      </w:pPr>
      <w:r>
        <w:t>--&gt;</w:t>
      </w:r>
    </w:p>
    <w:p w14:paraId="3F07BD75" w14:textId="4F6D2A45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0800BAE3" wp14:editId="215EDDBC">
            <wp:extent cx="3390900" cy="784860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BFE28" w14:textId="77777777" w:rsidR="00652119" w:rsidRDefault="00652119" w:rsidP="00652119">
      <w:pPr>
        <w:spacing w:after="0"/>
      </w:pPr>
      <w:r>
        <w:lastRenderedPageBreak/>
        <w:t>--&gt;</w:t>
      </w:r>
    </w:p>
    <w:p w14:paraId="2C521767" w14:textId="09E32F15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1F0E436D" wp14:editId="0E7DC45F">
            <wp:extent cx="3726180" cy="236220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8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58A035" w14:textId="63544909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013D5F7A" wp14:editId="77F0936A">
            <wp:extent cx="3314700" cy="3063240"/>
            <wp:effectExtent l="0" t="0" r="0" b="381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06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710A2" w14:textId="77777777" w:rsidR="00652119" w:rsidRDefault="00652119" w:rsidP="00652119">
      <w:pPr>
        <w:spacing w:after="0"/>
      </w:pPr>
      <w:r>
        <w:t>4.</w:t>
      </w:r>
    </w:p>
    <w:p w14:paraId="2515E89A" w14:textId="77777777" w:rsidR="00652119" w:rsidRDefault="00652119" w:rsidP="00652119">
      <w:pPr>
        <w:spacing w:after="0"/>
      </w:pPr>
      <w:r>
        <w:t>Test in Fiddler</w:t>
      </w:r>
    </w:p>
    <w:p w14:paraId="548915F0" w14:textId="77777777" w:rsidR="00652119" w:rsidRDefault="00652119" w:rsidP="00652119">
      <w:pPr>
        <w:spacing w:after="0"/>
      </w:pPr>
      <w:r>
        <w:t>GET</w:t>
      </w:r>
    </w:p>
    <w:p w14:paraId="2A1B88A8" w14:textId="77777777" w:rsidR="00652119" w:rsidRDefault="00652119" w:rsidP="00652119">
      <w:pPr>
        <w:spacing w:after="0"/>
      </w:pPr>
      <w:hyperlink r:id="rId43" w:history="1">
        <w:r>
          <w:rPr>
            <w:rStyle w:val="Hyperlink"/>
          </w:rPr>
          <w:t>http://localhost:63055/api/Gamer</w:t>
        </w:r>
      </w:hyperlink>
    </w:p>
    <w:p w14:paraId="7D566128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Gamer</w:t>
      </w:r>
    </w:p>
    <w:p w14:paraId="75DA2A59" w14:textId="77777777" w:rsidR="00652119" w:rsidRDefault="00652119" w:rsidP="00652119">
      <w:pPr>
        <w:spacing w:after="0"/>
      </w:pPr>
      <w:r>
        <w:t>Request Header:</w:t>
      </w:r>
    </w:p>
    <w:p w14:paraId="4D978B0C" w14:textId="77777777" w:rsidR="00652119" w:rsidRDefault="00652119" w:rsidP="00652119">
      <w:pPr>
        <w:spacing w:after="0"/>
      </w:pPr>
      <w:r>
        <w:t>Host: localhost:63055</w:t>
      </w:r>
    </w:p>
    <w:p w14:paraId="49BE28CB" w14:textId="77777777" w:rsidR="00652119" w:rsidRDefault="00652119" w:rsidP="00652119">
      <w:pPr>
        <w:spacing w:after="0"/>
      </w:pPr>
      <w:r>
        <w:t>Accept: </w:t>
      </w:r>
      <w:proofErr w:type="gramStart"/>
      <w:r>
        <w:rPr>
          <w:b/>
          <w:bCs/>
        </w:rPr>
        <w:t>application/vnd.ithandyguy.gamer.v</w:t>
      </w:r>
      <w:proofErr w:type="gramEnd"/>
      <w:r>
        <w:rPr>
          <w:b/>
          <w:bCs/>
        </w:rPr>
        <w:t>2+json</w:t>
      </w:r>
    </w:p>
    <w:p w14:paraId="1F2FE0FE" w14:textId="77777777" w:rsidR="00652119" w:rsidRDefault="00652119" w:rsidP="00652119">
      <w:pPr>
        <w:spacing w:after="0"/>
      </w:pPr>
      <w:r>
        <w:t>--&gt;</w:t>
      </w:r>
    </w:p>
    <w:p w14:paraId="0AD743AC" w14:textId="55288320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2A848B9C" wp14:editId="488C9B24">
            <wp:extent cx="3185160" cy="784860"/>
            <wp:effectExtent l="0" t="0" r="0" b="0"/>
            <wp:docPr id="7" name="Picture 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4BD753" w14:textId="77777777" w:rsidR="00652119" w:rsidRDefault="00652119" w:rsidP="00652119">
      <w:pPr>
        <w:spacing w:after="0"/>
      </w:pPr>
      <w:r>
        <w:t>--&gt;</w:t>
      </w:r>
    </w:p>
    <w:p w14:paraId="1B90940D" w14:textId="39DE26A1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39ECB3AB" wp14:editId="77B019E4">
            <wp:extent cx="6645910" cy="2816225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81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C64CE" w14:textId="77777777" w:rsidR="00652119" w:rsidRDefault="00652119" w:rsidP="00652119">
      <w:pPr>
        <w:spacing w:after="0"/>
      </w:pPr>
      <w:r>
        <w:t>--&gt;</w:t>
      </w:r>
    </w:p>
    <w:p w14:paraId="69040182" w14:textId="14369644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48B57DDA" wp14:editId="2EC69B0A">
            <wp:extent cx="3619500" cy="2590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5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ACDCA" w14:textId="71C5D285" w:rsidR="00652119" w:rsidRDefault="00652119" w:rsidP="00652119">
      <w:pPr>
        <w:spacing w:after="0"/>
      </w:pPr>
      <w:r>
        <w:rPr>
          <w:noProof/>
        </w:rPr>
        <w:lastRenderedPageBreak/>
        <w:drawing>
          <wp:inline distT="0" distB="0" distL="0" distR="0" wp14:anchorId="75A9E45E" wp14:editId="431E0580">
            <wp:extent cx="3329940" cy="4221480"/>
            <wp:effectExtent l="0" t="0" r="381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422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597FF" w14:textId="77777777" w:rsidR="00652119" w:rsidRDefault="00652119" w:rsidP="00652119">
      <w:pPr>
        <w:spacing w:after="0"/>
      </w:pPr>
      <w:r>
        <w:t>5.</w:t>
      </w:r>
    </w:p>
    <w:p w14:paraId="3054F4C5" w14:textId="77777777" w:rsidR="00652119" w:rsidRDefault="00652119" w:rsidP="00652119">
      <w:pPr>
        <w:spacing w:after="0"/>
      </w:pPr>
      <w:r>
        <w:t>Test in Fiddler</w:t>
      </w:r>
    </w:p>
    <w:p w14:paraId="463EE908" w14:textId="77777777" w:rsidR="00652119" w:rsidRDefault="00652119" w:rsidP="00652119">
      <w:pPr>
        <w:spacing w:after="0"/>
      </w:pPr>
      <w:r>
        <w:t>GET</w:t>
      </w:r>
    </w:p>
    <w:p w14:paraId="767EABF9" w14:textId="77777777" w:rsidR="00652119" w:rsidRDefault="00652119" w:rsidP="00652119">
      <w:pPr>
        <w:spacing w:after="0"/>
      </w:pPr>
      <w:hyperlink r:id="rId48" w:history="1">
        <w:r>
          <w:rPr>
            <w:rStyle w:val="Hyperlink"/>
          </w:rPr>
          <w:t>http://localhost:63055/api/Gamer</w:t>
        </w:r>
      </w:hyperlink>
    </w:p>
    <w:p w14:paraId="74986804" w14:textId="77777777" w:rsidR="00652119" w:rsidRDefault="00652119" w:rsidP="00652119">
      <w:pPr>
        <w:spacing w:after="0"/>
      </w:pPr>
      <w:proofErr w:type="spellStart"/>
      <w:r>
        <w:t>api</w:t>
      </w:r>
      <w:proofErr w:type="spellEnd"/>
      <w:r>
        <w:t>/Gamer</w:t>
      </w:r>
    </w:p>
    <w:p w14:paraId="15DB4556" w14:textId="77777777" w:rsidR="00652119" w:rsidRDefault="00652119" w:rsidP="00652119">
      <w:pPr>
        <w:spacing w:after="0"/>
      </w:pPr>
      <w:r>
        <w:t>Request Header:</w:t>
      </w:r>
    </w:p>
    <w:p w14:paraId="17FFACAA" w14:textId="77777777" w:rsidR="00652119" w:rsidRDefault="00652119" w:rsidP="00652119">
      <w:pPr>
        <w:spacing w:after="0"/>
      </w:pPr>
      <w:r>
        <w:t>Host: localhost:63055</w:t>
      </w:r>
    </w:p>
    <w:p w14:paraId="468FC6FB" w14:textId="77777777" w:rsidR="00652119" w:rsidRDefault="00652119" w:rsidP="00652119">
      <w:pPr>
        <w:spacing w:after="0"/>
      </w:pPr>
      <w:r>
        <w:t>Accept: </w:t>
      </w:r>
      <w:proofErr w:type="gramStart"/>
      <w:r>
        <w:rPr>
          <w:b/>
          <w:bCs/>
        </w:rPr>
        <w:t>application/vnd.ithandyguy.gamer.v</w:t>
      </w:r>
      <w:proofErr w:type="gramEnd"/>
      <w:r>
        <w:rPr>
          <w:b/>
          <w:bCs/>
        </w:rPr>
        <w:t>2+xml</w:t>
      </w:r>
    </w:p>
    <w:p w14:paraId="14D16121" w14:textId="77777777" w:rsidR="00652119" w:rsidRDefault="00652119" w:rsidP="00652119">
      <w:pPr>
        <w:spacing w:after="0"/>
      </w:pPr>
      <w:r>
        <w:t>--&gt;</w:t>
      </w:r>
    </w:p>
    <w:p w14:paraId="3F87EF94" w14:textId="461B5542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11AAD1A1" wp14:editId="7E16A741">
            <wp:extent cx="3154680" cy="762000"/>
            <wp:effectExtent l="0" t="0" r="7620" b="0"/>
            <wp:docPr id="3" name="Picture 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468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ECA45" w14:textId="77777777" w:rsidR="00652119" w:rsidRDefault="00652119" w:rsidP="00652119">
      <w:pPr>
        <w:spacing w:after="0"/>
      </w:pPr>
      <w:r>
        <w:t>--&gt;</w:t>
      </w:r>
    </w:p>
    <w:p w14:paraId="35A29A2D" w14:textId="56E2728C" w:rsidR="00652119" w:rsidRDefault="00652119" w:rsidP="00652119">
      <w:pPr>
        <w:spacing w:after="0"/>
      </w:pPr>
      <w:r>
        <w:rPr>
          <w:noProof/>
        </w:rPr>
        <w:drawing>
          <wp:inline distT="0" distB="0" distL="0" distR="0" wp14:anchorId="6138BB1E" wp14:editId="29FC80B5">
            <wp:extent cx="3566160" cy="2590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25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17369" w14:textId="77777777" w:rsidR="00652119" w:rsidRDefault="00652119" w:rsidP="00652119">
      <w:pPr>
        <w:spacing w:after="0"/>
      </w:pPr>
    </w:p>
    <w:p w14:paraId="64B54C6C" w14:textId="1C9CCE22" w:rsidR="00652119" w:rsidRDefault="00652119" w:rsidP="00652119">
      <w:pPr>
        <w:spacing w:after="0"/>
      </w:pPr>
      <w:r>
        <w:rPr>
          <w:noProof/>
        </w:rPr>
        <w:lastRenderedPageBreak/>
        <w:drawing>
          <wp:inline distT="0" distB="0" distL="0" distR="0" wp14:anchorId="586F5F7D" wp14:editId="0B38C9A7">
            <wp:extent cx="3390900" cy="5562600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556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1BDCD" w14:textId="77777777" w:rsidR="00652119" w:rsidRDefault="00652119" w:rsidP="00652119">
      <w:pPr>
        <w:spacing w:after="0"/>
      </w:pPr>
    </w:p>
    <w:p w14:paraId="671B30E5" w14:textId="77777777" w:rsidR="00652119" w:rsidRDefault="00652119" w:rsidP="00652119">
      <w:pPr>
        <w:spacing w:after="0"/>
      </w:pPr>
      <w:r>
        <w:rPr>
          <w:sz w:val="36"/>
          <w:szCs w:val="36"/>
        </w:rPr>
        <w:t>9.2. OnlineGame.WebApiF/WebApiShare/CustomControllerSelector.cs - version by custom media types</w:t>
      </w:r>
    </w:p>
    <w:p w14:paraId="192FAFB7" w14:textId="77777777" w:rsidR="00652119" w:rsidRDefault="00652119" w:rsidP="00652119">
      <w:pPr>
        <w:spacing w:after="0"/>
      </w:pPr>
    </w:p>
    <w:p w14:paraId="5574AFE2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88C57FA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3B17FAB8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spellStart"/>
      <w:r>
        <w:rPr>
          <w:rFonts w:ascii="Consolas" w:hAnsi="Consolas"/>
          <w:sz w:val="18"/>
          <w:szCs w:val="18"/>
        </w:rPr>
        <w:t>System.Net.</w:t>
      </w:r>
      <w:proofErr w:type="gramStart"/>
      <w:r>
        <w:rPr>
          <w:rFonts w:ascii="Consolas" w:hAnsi="Consolas"/>
          <w:sz w:val="18"/>
          <w:szCs w:val="18"/>
        </w:rPr>
        <w:t>Http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1FA4A13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Net.Http.Heade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9F87D97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Text.RegularExpression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CF6D6A8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495CBD6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Controllers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1B9C4A9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Dispatcher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EBA3ACC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Routing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696E6ED0" w14:textId="77777777" w:rsidR="00652119" w:rsidRDefault="00652119" w:rsidP="00652119">
      <w:pPr>
        <w:spacing w:after="0"/>
      </w:pPr>
    </w:p>
    <w:p w14:paraId="4C9DFF13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F.WebApiShare</w:t>
      </w:r>
      <w:proofErr w:type="spellEnd"/>
      <w:proofErr w:type="gramEnd"/>
    </w:p>
    <w:p w14:paraId="644F49C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0CD406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ustomControllerSelecto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DefaultHttpControllerSelector</w:t>
      </w:r>
      <w:proofErr w:type="spellEnd"/>
    </w:p>
    <w:p w14:paraId="6D2BF68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A9E37D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HttpConfiguration</w:t>
      </w:r>
      <w:proofErr w:type="spellEnd"/>
      <w:r>
        <w:rPr>
          <w:rFonts w:ascii="Consolas" w:hAnsi="Consolas"/>
          <w:sz w:val="18"/>
          <w:szCs w:val="18"/>
        </w:rPr>
        <w:t xml:space="preserve"> _</w:t>
      </w:r>
      <w:proofErr w:type="gramStart"/>
      <w:r>
        <w:rPr>
          <w:rFonts w:ascii="Consolas" w:hAnsi="Consolas"/>
          <w:sz w:val="18"/>
          <w:szCs w:val="18"/>
        </w:rPr>
        <w:t>configuration;</w:t>
      </w:r>
      <w:proofErr w:type="gramEnd"/>
    </w:p>
    <w:p w14:paraId="32D225C7" w14:textId="77777777" w:rsidR="00652119" w:rsidRDefault="00652119" w:rsidP="00652119">
      <w:pPr>
        <w:spacing w:after="0"/>
      </w:pPr>
    </w:p>
    <w:p w14:paraId="43000CD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ustomControllerSelecto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HttpConfiguration</w:t>
      </w:r>
      <w:proofErr w:type="spellEnd"/>
      <w:r>
        <w:rPr>
          <w:rFonts w:ascii="Consolas" w:hAnsi="Consolas"/>
          <w:sz w:val="18"/>
          <w:szCs w:val="18"/>
        </w:rPr>
        <w:t xml:space="preserve"> configuration) :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ase</w:t>
      </w:r>
      <w:r>
        <w:rPr>
          <w:rFonts w:ascii="Consolas" w:hAnsi="Consolas"/>
          <w:sz w:val="18"/>
          <w:szCs w:val="18"/>
        </w:rPr>
        <w:t>(configuration)</w:t>
      </w:r>
    </w:p>
    <w:p w14:paraId="73FAAF1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31BC44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lastRenderedPageBreak/>
        <w:t xml:space="preserve">            _configuration = </w:t>
      </w:r>
      <w:proofErr w:type="gramStart"/>
      <w:r>
        <w:rPr>
          <w:rFonts w:ascii="Consolas" w:hAnsi="Consolas"/>
          <w:sz w:val="18"/>
          <w:szCs w:val="18"/>
        </w:rPr>
        <w:t>configuration;</w:t>
      </w:r>
      <w:proofErr w:type="gramEnd"/>
    </w:p>
    <w:p w14:paraId="0B46614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60E3676" w14:textId="77777777" w:rsidR="00652119" w:rsidRDefault="00652119" w:rsidP="00652119">
      <w:pPr>
        <w:spacing w:after="0"/>
      </w:pPr>
    </w:p>
    <w:p w14:paraId="0A4C0EA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HttpControllerDescripto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sz w:val="18"/>
          <w:szCs w:val="18"/>
        </w:rPr>
        <w:t>SelectController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sz w:val="18"/>
          <w:szCs w:val="18"/>
        </w:rPr>
        <w:t>HttpRequestMessage</w:t>
      </w:r>
      <w:proofErr w:type="spellEnd"/>
      <w:r>
        <w:rPr>
          <w:rFonts w:ascii="Consolas" w:hAnsi="Consolas"/>
          <w:sz w:val="18"/>
          <w:szCs w:val="18"/>
        </w:rPr>
        <w:t xml:space="preserve"> request)</w:t>
      </w:r>
    </w:p>
    <w:p w14:paraId="22DB08F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7F2CB1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4865D40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all API controllers</w:t>
      </w:r>
    </w:p>
    <w:p w14:paraId="0584AE0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GetControllerMapp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returns all controllers which extend </w:t>
      </w:r>
      <w:proofErr w:type="spellStart"/>
      <w:r>
        <w:rPr>
          <w:rFonts w:ascii="Consolas" w:hAnsi="Consolas"/>
          <w:color w:val="008000"/>
          <w:sz w:val="18"/>
          <w:szCs w:val="18"/>
        </w:rPr>
        <w:t>ApiController</w:t>
      </w:r>
      <w:proofErr w:type="spellEnd"/>
    </w:p>
    <w:p w14:paraId="4E14D19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IDictionary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HttpControllerDescriptor</w:t>
      </w:r>
      <w:proofErr w:type="spellEnd"/>
      <w:r>
        <w:rPr>
          <w:rFonts w:ascii="Consolas" w:hAnsi="Consolas"/>
          <w:sz w:val="18"/>
          <w:szCs w:val="18"/>
        </w:rPr>
        <w:t>&gt; controllers =</w:t>
      </w:r>
    </w:p>
    <w:p w14:paraId="0FB9EE5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GetControllerMapp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AF960E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quest.GetRouteData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 returns controller name and parameter values from the request URI</w:t>
      </w:r>
    </w:p>
    <w:p w14:paraId="7C08AF2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IHttpRouteData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routeData</w:t>
      </w:r>
      <w:proofErr w:type="spellEnd"/>
      <w:r>
        <w:rPr>
          <w:rFonts w:ascii="Consolas" w:hAnsi="Consolas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</w:rPr>
        <w:t>request.GetRouteData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74344E98" w14:textId="77777777" w:rsidR="00652119" w:rsidRDefault="00652119" w:rsidP="00652119">
      <w:pPr>
        <w:spacing w:after="0"/>
      </w:pPr>
    </w:p>
    <w:p w14:paraId="15B81EE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5387076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Controller Name</w:t>
      </w:r>
    </w:p>
    <w:p w14:paraId="7E33885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</w:t>
      </w:r>
      <w:proofErr w:type="spellStart"/>
      <w:r>
        <w:rPr>
          <w:rFonts w:ascii="Consolas" w:hAnsi="Consolas"/>
          <w:color w:val="008000"/>
          <w:sz w:val="18"/>
          <w:szCs w:val="18"/>
        </w:rPr>
        <w:t>routeData.Values</w:t>
      </w:r>
      <w:proofErr w:type="spellEnd"/>
      <w:r>
        <w:rPr>
          <w:rFonts w:ascii="Consolas" w:hAnsi="Consolas"/>
          <w:color w:val="008000"/>
          <w:sz w:val="18"/>
          <w:szCs w:val="18"/>
        </w:rPr>
        <w:t>["controller"</w:t>
      </w:r>
      <w:proofErr w:type="gramStart"/>
      <w:r>
        <w:rPr>
          <w:rFonts w:ascii="Consolas" w:hAnsi="Consolas"/>
          <w:color w:val="008000"/>
          <w:sz w:val="18"/>
          <w:szCs w:val="18"/>
        </w:rPr>
        <w:t>].</w:t>
      </w:r>
      <w:proofErr w:type="spellStart"/>
      <w:r>
        <w:rPr>
          <w:rFonts w:ascii="Consolas" w:hAnsi="Consolas"/>
          <w:color w:val="008000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) returns</w:t>
      </w:r>
    </w:p>
    <w:p w14:paraId="1A02DCA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the </w:t>
      </w:r>
      <w:proofErr w:type="gramStart"/>
      <w:r>
        <w:rPr>
          <w:rFonts w:ascii="Consolas" w:hAnsi="Consolas"/>
          <w:color w:val="008000"/>
          <w:sz w:val="18"/>
          <w:szCs w:val="18"/>
        </w:rPr>
        <w:t>controll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from route data.</w:t>
      </w:r>
    </w:p>
    <w:p w14:paraId="7AD7EB8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n this case, the </w:t>
      </w:r>
      <w:proofErr w:type="gramStart"/>
      <w:r>
        <w:rPr>
          <w:rFonts w:ascii="Consolas" w:hAnsi="Consolas"/>
          <w:color w:val="008000"/>
          <w:sz w:val="18"/>
          <w:szCs w:val="18"/>
        </w:rPr>
        <w:t>controll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name is "Gamers".</w:t>
      </w:r>
    </w:p>
    <w:p w14:paraId="4873735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ontroll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101D57A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routeData.Values</w:t>
      </w:r>
      <w:proofErr w:type="spellEnd"/>
      <w:r>
        <w:rPr>
          <w:rFonts w:ascii="Consolas" w:hAnsi="Consolas"/>
          <w:sz w:val="18"/>
          <w:szCs w:val="18"/>
        </w:rPr>
        <w:t>[</w:t>
      </w:r>
      <w:r>
        <w:rPr>
          <w:rFonts w:ascii="Consolas" w:hAnsi="Consolas"/>
          <w:color w:val="A31515"/>
          <w:sz w:val="18"/>
          <w:szCs w:val="18"/>
        </w:rPr>
        <w:t>"controller"</w:t>
      </w:r>
      <w:proofErr w:type="gramStart"/>
      <w:r>
        <w:rPr>
          <w:rFonts w:ascii="Consolas" w:hAnsi="Consolas"/>
          <w:sz w:val="18"/>
          <w:szCs w:val="18"/>
        </w:rPr>
        <w:t>].</w:t>
      </w:r>
      <w:proofErr w:type="spellStart"/>
      <w:r>
        <w:rPr>
          <w:rFonts w:ascii="Consolas" w:hAnsi="Consolas"/>
          <w:sz w:val="18"/>
          <w:szCs w:val="18"/>
        </w:rPr>
        <w:t>ToString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50B97E15" w14:textId="77777777" w:rsidR="00652119" w:rsidRDefault="00652119" w:rsidP="00652119">
      <w:pPr>
        <w:spacing w:after="0"/>
      </w:pPr>
    </w:p>
    <w:p w14:paraId="7726DD9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</w:t>
      </w:r>
    </w:p>
    <w:p w14:paraId="290FF4A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et default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</w:p>
    <w:p w14:paraId="642860E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efault version number to 1</w:t>
      </w:r>
    </w:p>
    <w:p w14:paraId="7C19B83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ersionNumber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01BDB27D" w14:textId="77777777" w:rsidR="00652119" w:rsidRDefault="00652119" w:rsidP="00652119">
      <w:pPr>
        <w:spacing w:after="0"/>
      </w:pPr>
    </w:p>
    <w:p w14:paraId="65750D0C" w14:textId="77777777" w:rsidR="00652119" w:rsidRDefault="00652119" w:rsidP="00652119">
      <w:pPr>
        <w:spacing w:after="0"/>
      </w:pPr>
    </w:p>
    <w:p w14:paraId="5682629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 ------------------------------------</w:t>
      </w:r>
    </w:p>
    <w:p w14:paraId="630C6A6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the version number</w:t>
      </w:r>
    </w:p>
    <w:p w14:paraId="6E5A084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4.1. ----------------</w:t>
      </w:r>
    </w:p>
    <w:p w14:paraId="0EFD052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Get version value from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alue</w:t>
      </w:r>
    </w:p>
    <w:p w14:paraId="1BBB963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NameValueCollec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</w:t>
      </w:r>
    </w:p>
    <w:p w14:paraId="067D944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HttpUtility.Parse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quest.RequestUri.Quer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1AAEC77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["v"</w:t>
      </w:r>
      <w:proofErr w:type="gramStart"/>
      <w:r>
        <w:rPr>
          <w:rFonts w:ascii="Consolas" w:hAnsi="Consolas"/>
          <w:color w:val="008000"/>
          <w:sz w:val="18"/>
          <w:szCs w:val="18"/>
        </w:rPr>
        <w:t>] !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= null)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String</w:t>
      </w:r>
      <w:proofErr w:type="spellEnd"/>
      <w:r>
        <w:rPr>
          <w:rFonts w:ascii="Consolas" w:hAnsi="Consolas"/>
          <w:color w:val="008000"/>
          <w:sz w:val="18"/>
          <w:szCs w:val="18"/>
        </w:rPr>
        <w:t>["v"];</w:t>
      </w:r>
    </w:p>
    <w:p w14:paraId="3E268E8C" w14:textId="77777777" w:rsidR="00652119" w:rsidRDefault="00652119" w:rsidP="00652119">
      <w:pPr>
        <w:spacing w:after="0"/>
      </w:pPr>
    </w:p>
    <w:p w14:paraId="68376FCB" w14:textId="77777777" w:rsidR="00652119" w:rsidRDefault="00652119" w:rsidP="00652119">
      <w:pPr>
        <w:spacing w:after="0"/>
      </w:pPr>
    </w:p>
    <w:p w14:paraId="31C89DE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4.2. ----------------</w:t>
      </w:r>
    </w:p>
    <w:p w14:paraId="785E9AF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Get the version number from Custom version header</w:t>
      </w:r>
    </w:p>
    <w:p w14:paraId="606C76E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Hea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be any string which we will use it when issuing a request.</w:t>
      </w:r>
    </w:p>
    <w:p w14:paraId="3C19A4E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string 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Hea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"X-Gamer-Version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3ED8F65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quest.Headers.Contain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Header</w:t>
      </w:r>
      <w:proofErr w:type="spellEnd"/>
      <w:r>
        <w:rPr>
          <w:rFonts w:ascii="Consolas" w:hAnsi="Consolas"/>
          <w:color w:val="008000"/>
          <w:sz w:val="18"/>
          <w:szCs w:val="18"/>
        </w:rPr>
        <w:t>))</w:t>
      </w:r>
    </w:p>
    <w:p w14:paraId="246FEE3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quest.Headers.GetValue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customHeader</w:t>
      </w:r>
      <w:proofErr w:type="spellEnd"/>
      <w:r>
        <w:rPr>
          <w:rFonts w:ascii="Consolas" w:hAnsi="Consolas"/>
          <w:color w:val="008000"/>
          <w:sz w:val="18"/>
          <w:szCs w:val="18"/>
        </w:rPr>
        <w:t>).</w:t>
      </w:r>
      <w:proofErr w:type="spellStart"/>
      <w:r>
        <w:rPr>
          <w:rFonts w:ascii="Consolas" w:hAnsi="Consolas"/>
          <w:color w:val="008000"/>
          <w:sz w:val="18"/>
          <w:szCs w:val="18"/>
        </w:rPr>
        <w:t>FirstOrDefault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</w:p>
    <w:p w14:paraId="751319DC" w14:textId="77777777" w:rsidR="00652119" w:rsidRDefault="00652119" w:rsidP="00652119">
      <w:pPr>
        <w:spacing w:after="0"/>
      </w:pPr>
    </w:p>
    <w:p w14:paraId="78D3F13F" w14:textId="77777777" w:rsidR="00652119" w:rsidRDefault="00652119" w:rsidP="00652119">
      <w:pPr>
        <w:spacing w:after="0"/>
      </w:pPr>
    </w:p>
    <w:p w14:paraId="75DB067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4.3. ----------------</w:t>
      </w:r>
    </w:p>
    <w:p w14:paraId="6E947B9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Get the version number by the request header Accept property.</w:t>
      </w:r>
    </w:p>
    <w:p w14:paraId="51573BA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ccept: application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  <w:r>
        <w:rPr>
          <w:rFonts w:ascii="Consolas" w:hAnsi="Consolas"/>
          <w:color w:val="008000"/>
          <w:sz w:val="18"/>
          <w:szCs w:val="18"/>
        </w:rPr>
        <w:t>; version=2</w:t>
      </w:r>
    </w:p>
    <w:p w14:paraId="1A978A9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4.3.1.</w:t>
      </w:r>
    </w:p>
    <w:p w14:paraId="42ACD3C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quest.Headers.Accept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returns the value of request header accept property.</w:t>
      </w:r>
    </w:p>
    <w:p w14:paraId="7B44EB4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Request header Accept property can contains many parameters which are </w:t>
      </w:r>
      <w:proofErr w:type="spellStart"/>
      <w:r>
        <w:rPr>
          <w:rFonts w:ascii="Consolas" w:hAnsi="Consolas"/>
          <w:color w:val="008000"/>
          <w:sz w:val="18"/>
          <w:szCs w:val="18"/>
        </w:rPr>
        <w:t>seperate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y ";".</w:t>
      </w:r>
    </w:p>
    <w:p w14:paraId="1E03044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One of parameter can be "version", and we can read its value.</w:t>
      </w:r>
    </w:p>
    <w:p w14:paraId="74C7A01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4.3.2.</w:t>
      </w:r>
    </w:p>
    <w:p w14:paraId="2956323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quest.Headers.Accept</w:t>
      </w:r>
      <w:proofErr w:type="gramEnd"/>
      <w:r>
        <w:rPr>
          <w:rFonts w:ascii="Consolas" w:hAnsi="Consolas"/>
          <w:color w:val="008000"/>
          <w:sz w:val="18"/>
          <w:szCs w:val="18"/>
        </w:rPr>
        <w:t>.Whe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a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a.Parameters.Coun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p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p.Name.ToLower</w:t>
      </w:r>
      <w:proofErr w:type="spellEnd"/>
      <w:r>
        <w:rPr>
          <w:rFonts w:ascii="Consolas" w:hAnsi="Consolas"/>
          <w:color w:val="008000"/>
          <w:sz w:val="18"/>
          <w:szCs w:val="18"/>
        </w:rPr>
        <w:t>() == "version") &gt; 0)</w:t>
      </w:r>
    </w:p>
    <w:p w14:paraId="6AD1D62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t tells us whether the Request header Accept property has the parameter called "version".</w:t>
      </w:r>
    </w:p>
    <w:p w14:paraId="0F1266E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MediaTypeWithQualityHeaderValu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gt; </w:t>
      </w:r>
      <w:proofErr w:type="spellStart"/>
      <w:r>
        <w:rPr>
          <w:rFonts w:ascii="Consolas" w:hAnsi="Consolas"/>
          <w:color w:val="008000"/>
          <w:sz w:val="18"/>
          <w:szCs w:val="18"/>
        </w:rPr>
        <w:t>acceptHea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</w:t>
      </w:r>
    </w:p>
    <w:p w14:paraId="5002446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request.Headers.Accept</w:t>
      </w:r>
      <w:proofErr w:type="gramEnd"/>
      <w:r>
        <w:rPr>
          <w:rFonts w:ascii="Consolas" w:hAnsi="Consolas"/>
          <w:color w:val="008000"/>
          <w:sz w:val="18"/>
          <w:szCs w:val="18"/>
        </w:rPr>
        <w:t>.Whe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(a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a.Parameters</w:t>
      </w:r>
      <w:proofErr w:type="spellEnd"/>
    </w:p>
    <w:p w14:paraId="0207A5E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     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 .Coun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(p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p.Name.ToLower</w:t>
      </w:r>
      <w:proofErr w:type="spellEnd"/>
      <w:r>
        <w:rPr>
          <w:rFonts w:ascii="Consolas" w:hAnsi="Consolas"/>
          <w:color w:val="008000"/>
          <w:sz w:val="18"/>
          <w:szCs w:val="18"/>
        </w:rPr>
        <w:t>() == "version") &gt; 0);</w:t>
      </w:r>
    </w:p>
    <w:p w14:paraId="7A751B88" w14:textId="77777777" w:rsidR="00652119" w:rsidRDefault="00652119" w:rsidP="00652119">
      <w:pPr>
        <w:spacing w:after="0"/>
      </w:pPr>
    </w:p>
    <w:p w14:paraId="79AE379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acceptHea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possible to be multiple enumeration of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2B970D6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thus, we have to convert to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ediaTypeWithQualityHeaderValue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>] or empty array.</w:t>
      </w:r>
    </w:p>
    <w:p w14:paraId="5CE9B36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ediaTypeWithQualityHeaderValue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</w:t>
      </w:r>
      <w:proofErr w:type="spellStart"/>
      <w:r>
        <w:rPr>
          <w:rFonts w:ascii="Consolas" w:hAnsi="Consolas"/>
          <w:color w:val="008000"/>
          <w:sz w:val="18"/>
          <w:szCs w:val="18"/>
        </w:rPr>
        <w:t>mediaTypeWithQualityHeaderValu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</w:t>
      </w:r>
    </w:p>
    <w:p w14:paraId="0C9577B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acceptHead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ediaTypeWithQualityHeaderValue</w:t>
      </w:r>
      <w:proofErr w:type="spellEnd"/>
      <w:r>
        <w:rPr>
          <w:rFonts w:ascii="Consolas" w:hAnsi="Consolas"/>
          <w:color w:val="008000"/>
          <w:sz w:val="18"/>
          <w:szCs w:val="18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] ?? </w:t>
      </w:r>
      <w:proofErr w:type="spellStart"/>
      <w:r>
        <w:rPr>
          <w:rFonts w:ascii="Consolas" w:hAnsi="Consolas"/>
          <w:color w:val="008000"/>
          <w:sz w:val="18"/>
          <w:szCs w:val="18"/>
        </w:rPr>
        <w:t>acceptHeader.ToArray</w:t>
      </w:r>
      <w:proofErr w:type="spellEnd"/>
      <w:r>
        <w:rPr>
          <w:rFonts w:ascii="Consolas" w:hAnsi="Consolas"/>
          <w:color w:val="008000"/>
          <w:sz w:val="18"/>
          <w:szCs w:val="18"/>
        </w:rPr>
        <w:t>();</w:t>
      </w:r>
    </w:p>
    <w:p w14:paraId="5D1DE7B7" w14:textId="77777777" w:rsidR="00652119" w:rsidRDefault="00652119" w:rsidP="00652119">
      <w:pPr>
        <w:spacing w:after="0"/>
      </w:pPr>
    </w:p>
    <w:p w14:paraId="5F4F419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If the Request header Accept property has the parameter called "version".</w:t>
      </w:r>
    </w:p>
    <w:p w14:paraId="7E93AC6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(</w:t>
      </w:r>
      <w:proofErr w:type="spellStart"/>
      <w:r>
        <w:rPr>
          <w:rFonts w:ascii="Consolas" w:hAnsi="Consolas"/>
          <w:color w:val="008000"/>
          <w:sz w:val="18"/>
          <w:szCs w:val="18"/>
        </w:rPr>
        <w:t>mediaTypeWithQualityHeaderValues.Any</w:t>
      </w:r>
      <w:proofErr w:type="spellEnd"/>
      <w:r>
        <w:rPr>
          <w:rFonts w:ascii="Consolas" w:hAnsi="Consolas"/>
          <w:color w:val="008000"/>
          <w:sz w:val="18"/>
          <w:szCs w:val="18"/>
        </w:rPr>
        <w:t>())</w:t>
      </w:r>
    </w:p>
    <w:p w14:paraId="0249928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5B873E5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// Get the version parameter value from the Accept header</w:t>
      </w:r>
    </w:p>
    <w:p w14:paraId="6E6FDF7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mediaTypeWithQualityHeaderValues.Firs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).Parameters</w:t>
      </w:r>
      <w:proofErr w:type="gramEnd"/>
    </w:p>
    <w:p w14:paraId="54DC776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               </w:t>
      </w:r>
      <w:proofErr w:type="gramStart"/>
      <w:r>
        <w:rPr>
          <w:rFonts w:ascii="Consolas" w:hAnsi="Consolas"/>
          <w:color w:val="008000"/>
          <w:sz w:val="18"/>
          <w:szCs w:val="18"/>
        </w:rPr>
        <w:t>  .Firs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(p =&gt; </w:t>
      </w:r>
      <w:proofErr w:type="spellStart"/>
      <w:r>
        <w:rPr>
          <w:rFonts w:ascii="Consolas" w:hAnsi="Consolas"/>
          <w:color w:val="008000"/>
          <w:sz w:val="18"/>
          <w:szCs w:val="18"/>
        </w:rPr>
        <w:t>p.Name.ToLower</w:t>
      </w:r>
      <w:proofErr w:type="spellEnd"/>
      <w:r>
        <w:rPr>
          <w:rFonts w:ascii="Consolas" w:hAnsi="Consolas"/>
          <w:color w:val="008000"/>
          <w:sz w:val="18"/>
          <w:szCs w:val="18"/>
        </w:rPr>
        <w:t>() == "version").Value;</w:t>
      </w:r>
    </w:p>
    <w:p w14:paraId="28DD737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52A3C69E" w14:textId="77777777" w:rsidR="00652119" w:rsidRDefault="00652119" w:rsidP="00652119">
      <w:pPr>
        <w:spacing w:after="0"/>
      </w:pPr>
    </w:p>
    <w:p w14:paraId="7007772F" w14:textId="77777777" w:rsidR="00652119" w:rsidRDefault="00652119" w:rsidP="00652119">
      <w:pPr>
        <w:spacing w:after="0"/>
      </w:pPr>
    </w:p>
    <w:p w14:paraId="6974337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4.4. ----------------</w:t>
      </w:r>
    </w:p>
    <w:p w14:paraId="29E763E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the version number from the Custom media type</w:t>
      </w:r>
    </w:p>
    <w:p w14:paraId="2CF1531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4.1.</w:t>
      </w:r>
    </w:p>
    <w:p w14:paraId="410C701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 request header "Accept" property.</w:t>
      </w:r>
    </w:p>
    <w:p w14:paraId="1535160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E.g. Accept: </w:t>
      </w:r>
      <w:proofErr w:type="spellStart"/>
      <w:r>
        <w:rPr>
          <w:rFonts w:ascii="Consolas" w:hAnsi="Consolas"/>
          <w:color w:val="008000"/>
          <w:sz w:val="18"/>
          <w:szCs w:val="18"/>
        </w:rPr>
        <w:t>applicait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/xml   </w:t>
      </w:r>
      <w:proofErr w:type="gramStart"/>
      <w:r>
        <w:rPr>
          <w:rFonts w:ascii="Consolas" w:hAnsi="Consolas"/>
          <w:color w:val="008000"/>
          <w:sz w:val="18"/>
          <w:szCs w:val="18"/>
        </w:rPr>
        <w:t>or  Accep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: </w:t>
      </w:r>
      <w:proofErr w:type="spellStart"/>
      <w:r>
        <w:rPr>
          <w:rFonts w:ascii="Consolas" w:hAnsi="Consolas"/>
          <w:color w:val="008000"/>
          <w:sz w:val="18"/>
          <w:szCs w:val="18"/>
        </w:rPr>
        <w:t>applicaiton</w:t>
      </w:r>
      <w:proofErr w:type="spellEnd"/>
      <w:r>
        <w:rPr>
          <w:rFonts w:ascii="Consolas" w:hAnsi="Consolas"/>
          <w:color w:val="008000"/>
          <w:sz w:val="18"/>
          <w:szCs w:val="18"/>
        </w:rPr>
        <w:t>/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</w:p>
    <w:p w14:paraId="309B8F3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xml and 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re media type.</w:t>
      </w:r>
    </w:p>
    <w:p w14:paraId="5AD22E6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e want to use Custom media type</w:t>
      </w:r>
    </w:p>
    <w:p w14:paraId="4C4B4E8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E.g. Accept: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pplicaiton</w:t>
      </w:r>
      <w:proofErr w:type="spellEnd"/>
      <w:r>
        <w:rPr>
          <w:rFonts w:ascii="Consolas" w:hAnsi="Consolas"/>
          <w:color w:val="008000"/>
          <w:sz w:val="18"/>
          <w:szCs w:val="18"/>
        </w:rPr>
        <w:t>/vnd.ithandyguy.gamer.v</w:t>
      </w:r>
      <w:proofErr w:type="gramEnd"/>
      <w:r>
        <w:rPr>
          <w:rFonts w:ascii="Consolas" w:hAnsi="Consolas"/>
          <w:color w:val="008000"/>
          <w:sz w:val="18"/>
          <w:szCs w:val="18"/>
        </w:rPr>
        <w:t>1+json</w:t>
      </w:r>
    </w:p>
    <w:p w14:paraId="00108FD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 our case, it will call GamerV1Controller and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ormat.</w:t>
      </w:r>
    </w:p>
    <w:p w14:paraId="166A520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E.g. Accept: </w:t>
      </w:r>
      <w:proofErr w:type="spellStart"/>
      <w:r>
        <w:rPr>
          <w:rFonts w:ascii="Consolas" w:hAnsi="Consolas"/>
          <w:color w:val="008000"/>
          <w:sz w:val="18"/>
          <w:szCs w:val="18"/>
        </w:rPr>
        <w:t>applicaiton</w:t>
      </w:r>
      <w:proofErr w:type="spellEnd"/>
      <w:r>
        <w:rPr>
          <w:rFonts w:ascii="Consolas" w:hAnsi="Consolas"/>
          <w:color w:val="008000"/>
          <w:sz w:val="18"/>
          <w:szCs w:val="18"/>
        </w:rPr>
        <w:t>/vnd.ithandyguy.gamer.v2+json</w:t>
      </w:r>
    </w:p>
    <w:p w14:paraId="07D93E6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n our case, it will call GamerV2Controller and return </w:t>
      </w:r>
      <w:proofErr w:type="spellStart"/>
      <w:r>
        <w:rPr>
          <w:rFonts w:ascii="Consolas" w:hAnsi="Consolas"/>
          <w:color w:val="008000"/>
          <w:sz w:val="18"/>
          <w:szCs w:val="18"/>
        </w:rPr>
        <w:t>js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ormat.</w:t>
      </w:r>
    </w:p>
    <w:p w14:paraId="343C63A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4.2.</w:t>
      </w:r>
    </w:p>
    <w:p w14:paraId="0BC7208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</w:t>
      </w:r>
      <w:proofErr w:type="spellStart"/>
      <w:r>
        <w:rPr>
          <w:rFonts w:ascii="Consolas" w:hAnsi="Consolas"/>
          <w:color w:val="008000"/>
          <w:sz w:val="18"/>
          <w:szCs w:val="18"/>
        </w:rPr>
        <w:t>vnd</w:t>
      </w:r>
      <w:proofErr w:type="spellEnd"/>
      <w:r>
        <w:rPr>
          <w:rFonts w:ascii="Consolas" w:hAnsi="Consolas"/>
          <w:color w:val="008000"/>
          <w:sz w:val="18"/>
          <w:szCs w:val="18"/>
        </w:rPr>
        <w:t>" means vendor specific media type</w:t>
      </w:r>
    </w:p>
    <w:p w14:paraId="71389BA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vnd.ithandygu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" means vender </w:t>
      </w:r>
      <w:proofErr w:type="spellStart"/>
      <w:r>
        <w:rPr>
          <w:rFonts w:ascii="Consolas" w:hAnsi="Consolas"/>
          <w:color w:val="008000"/>
          <w:sz w:val="18"/>
          <w:szCs w:val="18"/>
        </w:rPr>
        <w:t>ithandyguy</w:t>
      </w:r>
      <w:proofErr w:type="spellEnd"/>
    </w:p>
    <w:p w14:paraId="23B8857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4.3.</w:t>
      </w:r>
    </w:p>
    <w:p w14:paraId="78E46BB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application\/vnd</w:t>
      </w:r>
      <w:proofErr w:type="gramStart"/>
      <w:r>
        <w:rPr>
          <w:rFonts w:ascii="Consolas" w:hAnsi="Consolas"/>
          <w:color w:val="008000"/>
          <w:sz w:val="18"/>
          <w:szCs w:val="18"/>
        </w:rPr>
        <w:t>\.ithandyguy\.(</w:t>
      </w:r>
      <w:proofErr w:type="gramEnd"/>
      <w:r>
        <w:rPr>
          <w:rFonts w:ascii="Consolas" w:hAnsi="Consolas"/>
          <w:color w:val="008000"/>
          <w:sz w:val="18"/>
          <w:szCs w:val="18"/>
        </w:rPr>
        <w:t>[a-z]+)\.v(?&lt;version&gt;[0-9]+)\+([a-z]+)</w:t>
      </w:r>
    </w:p>
    <w:p w14:paraId="6E05044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is a regular expression.</w:t>
      </w:r>
    </w:p>
    <w:p w14:paraId="5181E5A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.g. 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pplicaiton</w:t>
      </w:r>
      <w:proofErr w:type="spellEnd"/>
      <w:r>
        <w:rPr>
          <w:rFonts w:ascii="Consolas" w:hAnsi="Consolas"/>
          <w:color w:val="008000"/>
          <w:sz w:val="18"/>
          <w:szCs w:val="18"/>
        </w:rPr>
        <w:t>/vnd.ithandyguy.gamer.v</w:t>
      </w:r>
      <w:proofErr w:type="gramEnd"/>
      <w:r>
        <w:rPr>
          <w:rFonts w:ascii="Consolas" w:hAnsi="Consolas"/>
          <w:color w:val="008000"/>
          <w:sz w:val="18"/>
          <w:szCs w:val="18"/>
        </w:rPr>
        <w:t>1+json"</w:t>
      </w:r>
    </w:p>
    <w:p w14:paraId="7F53BA4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4.3.1.</w:t>
      </w:r>
    </w:p>
    <w:p w14:paraId="4A1E906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application\/</w:t>
      </w:r>
      <w:proofErr w:type="spellStart"/>
      <w:r>
        <w:rPr>
          <w:rFonts w:ascii="Consolas" w:hAnsi="Consolas"/>
          <w:color w:val="008000"/>
          <w:sz w:val="18"/>
          <w:szCs w:val="18"/>
        </w:rPr>
        <w:t>vnd</w:t>
      </w:r>
      <w:proofErr w:type="spellEnd"/>
      <w:r>
        <w:rPr>
          <w:rFonts w:ascii="Consolas" w:hAnsi="Consolas"/>
          <w:color w:val="008000"/>
          <w:sz w:val="18"/>
          <w:szCs w:val="18"/>
        </w:rPr>
        <w:t>\.</w:t>
      </w:r>
      <w:proofErr w:type="spellStart"/>
      <w:r>
        <w:rPr>
          <w:rFonts w:ascii="Consolas" w:hAnsi="Consolas"/>
          <w:color w:val="008000"/>
          <w:sz w:val="18"/>
          <w:szCs w:val="18"/>
        </w:rPr>
        <w:t>ithandyguy</w:t>
      </w:r>
      <w:proofErr w:type="spellEnd"/>
      <w:r>
        <w:rPr>
          <w:rFonts w:ascii="Consolas" w:hAnsi="Consolas"/>
          <w:color w:val="008000"/>
          <w:sz w:val="18"/>
          <w:szCs w:val="18"/>
        </w:rPr>
        <w:t>\." means 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pplication.vnd.ithandyguy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"</w:t>
      </w:r>
    </w:p>
    <w:p w14:paraId="1197CD5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4.3.2.</w:t>
      </w:r>
    </w:p>
    <w:p w14:paraId="07AE36D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([a-</w:t>
      </w:r>
      <w:proofErr w:type="gramStart"/>
      <w:r>
        <w:rPr>
          <w:rFonts w:ascii="Consolas" w:hAnsi="Consolas"/>
          <w:color w:val="008000"/>
          <w:sz w:val="18"/>
          <w:szCs w:val="18"/>
        </w:rPr>
        <w:t>z]+</w:t>
      </w:r>
      <w:proofErr w:type="gramEnd"/>
      <w:r>
        <w:rPr>
          <w:rFonts w:ascii="Consolas" w:hAnsi="Consolas"/>
          <w:color w:val="008000"/>
          <w:sz w:val="18"/>
          <w:szCs w:val="18"/>
        </w:rPr>
        <w:t>)" means from a to z. "+" means any number of characters</w:t>
      </w:r>
    </w:p>
    <w:p w14:paraId="417B7A1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4.3.3.</w:t>
      </w:r>
    </w:p>
    <w:p w14:paraId="39080BA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[0-</w:t>
      </w:r>
      <w:proofErr w:type="gramStart"/>
      <w:r>
        <w:rPr>
          <w:rFonts w:ascii="Consolas" w:hAnsi="Consolas"/>
          <w:color w:val="008000"/>
          <w:sz w:val="18"/>
          <w:szCs w:val="18"/>
        </w:rPr>
        <w:t>9]+</w:t>
      </w:r>
      <w:proofErr w:type="gramEnd"/>
      <w:r>
        <w:rPr>
          <w:rFonts w:ascii="Consolas" w:hAnsi="Consolas"/>
          <w:color w:val="008000"/>
          <w:sz w:val="18"/>
          <w:szCs w:val="18"/>
        </w:rPr>
        <w:t>" means from 0 to 9. "+" means any number of characters.</w:t>
      </w:r>
    </w:p>
    <w:p w14:paraId="04B458E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4.3.4.</w:t>
      </w:r>
    </w:p>
    <w:p w14:paraId="15C2FE6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"</w:t>
      </w:r>
      <w:proofErr w:type="gramStart"/>
      <w:r>
        <w:rPr>
          <w:rFonts w:ascii="Consolas" w:hAnsi="Consolas"/>
          <w:color w:val="008000"/>
          <w:sz w:val="18"/>
          <w:szCs w:val="18"/>
        </w:rPr>
        <w:t>(?&lt;</w:t>
      </w:r>
      <w:proofErr w:type="gramEnd"/>
      <w:r>
        <w:rPr>
          <w:rFonts w:ascii="Consolas" w:hAnsi="Consolas"/>
          <w:color w:val="008000"/>
          <w:sz w:val="18"/>
          <w:szCs w:val="18"/>
        </w:rPr>
        <w:t>version&gt;[0-9]+)"</w:t>
      </w:r>
    </w:p>
    <w:p w14:paraId="74A61AD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&lt;version&gt; is the group name.</w:t>
      </w:r>
    </w:p>
    <w:p w14:paraId="235FB19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using the group name("version") instead of </w:t>
      </w:r>
      <w:proofErr w:type="gramStart"/>
      <w:r>
        <w:rPr>
          <w:rFonts w:ascii="Consolas" w:hAnsi="Consolas"/>
          <w:color w:val="008000"/>
          <w:sz w:val="18"/>
          <w:szCs w:val="18"/>
        </w:rPr>
        <w:t>ZERO base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ndex</w:t>
      </w:r>
    </w:p>
    <w:p w14:paraId="292DF79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4.4.3.5.</w:t>
      </w:r>
    </w:p>
    <w:p w14:paraId="6380BCC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match.Group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["version"].Value;</w:t>
      </w:r>
    </w:p>
    <w:p w14:paraId="5CD7762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retrieves the version number</w:t>
      </w:r>
    </w:p>
    <w:p w14:paraId="50DCE87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regex =</w:t>
      </w:r>
    </w:p>
    <w:p w14:paraId="45D035A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@"application\/vnd</w:t>
      </w:r>
      <w:proofErr w:type="gramStart"/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\.ithandyguy\.(</w:t>
      </w:r>
      <w:proofErr w:type="gramEnd"/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[a-z]+)\.v(?&lt;version&gt;[0-9]+)\+([a-z]+)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5FA79951" w14:textId="77777777" w:rsidR="00652119" w:rsidRDefault="00652119" w:rsidP="00652119">
      <w:pPr>
        <w:spacing w:after="0"/>
      </w:pPr>
    </w:p>
    <w:p w14:paraId="3BB19B1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quest Header Accept property contains many parameters.</w:t>
      </w:r>
    </w:p>
    <w:p w14:paraId="27983D1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t will check if any of parameter has our custom media type</w:t>
      </w:r>
    </w:p>
    <w:p w14:paraId="166D675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by checking if there is a match with regular expression specified</w:t>
      </w:r>
    </w:p>
    <w:p w14:paraId="7E232ED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Enumerabl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&lt;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MediaTypeWithQualityHeaderValu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&gt;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acceptHeade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</w:p>
    <w:p w14:paraId="26C959C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request.Headers.Accept</w:t>
      </w:r>
      <w:proofErr w:type="spellEnd"/>
      <w:proofErr w:type="gramEnd"/>
    </w:p>
    <w:p w14:paraId="158524F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.Where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(a =&gt;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egex.IsMatch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a.MediaTyp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, regex,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egexOptions.IgnoreCas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));</w:t>
      </w:r>
    </w:p>
    <w:p w14:paraId="2FE902FC" w14:textId="77777777" w:rsidR="00652119" w:rsidRDefault="00652119" w:rsidP="00652119">
      <w:pPr>
        <w:spacing w:after="0"/>
      </w:pPr>
    </w:p>
    <w:p w14:paraId="192447C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cceptHeader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is possible to be multiple enumeration of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,</w:t>
      </w:r>
    </w:p>
    <w:p w14:paraId="1FE35D8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thus, we have to convert to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MediaTypeWithQualityHeaderValu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[</w:t>
      </w:r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] or empty array.</w:t>
      </w:r>
    </w:p>
    <w:p w14:paraId="7088375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MediaTypeWithQualityHeaderValu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[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]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mediaTypeWithQualityHeaderValues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</w:p>
    <w:p w14:paraId="34C01E5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acceptHead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MediaTypeWithQualityHeaderValu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[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] ??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acceptHeader.ToArray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);</w:t>
      </w:r>
    </w:p>
    <w:p w14:paraId="49597EC5" w14:textId="77777777" w:rsidR="00652119" w:rsidRDefault="00652119" w:rsidP="00652119">
      <w:pPr>
        <w:spacing w:after="0"/>
      </w:pPr>
    </w:p>
    <w:p w14:paraId="0961331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 If there is 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atleast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one Accept header with our custom media type</w:t>
      </w:r>
    </w:p>
    <w:p w14:paraId="70F2E0C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f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mediaTypeWithQualityHeaderValues.Any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))</w:t>
      </w:r>
    </w:p>
    <w:p w14:paraId="30A6658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{</w:t>
      </w:r>
    </w:p>
    <w:p w14:paraId="7A918BB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Retrieve the first custom media type</w:t>
      </w:r>
    </w:p>
    <w:p w14:paraId="3CAAA52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Match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match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=</w:t>
      </w:r>
    </w:p>
    <w:p w14:paraId="798DCA5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egex.Match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mediaTypeWithQualityHeaderValues.First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.MediaType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4F974B6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     regex,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egexOptions.IgnoreCase</w:t>
      </w:r>
      <w:proofErr w:type="spellEnd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;</w:t>
      </w:r>
      <w:proofErr w:type="gramEnd"/>
    </w:p>
    <w:p w14:paraId="7A34C7C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 From the version group, get the version number</w:t>
      </w:r>
    </w:p>
    <w:p w14:paraId="55E1AFF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versionNumbe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=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match.Groups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version"</w:t>
      </w:r>
      <w:r>
        <w:rPr>
          <w:rFonts w:ascii="Consolas" w:hAnsi="Consolas"/>
          <w:sz w:val="18"/>
          <w:szCs w:val="18"/>
          <w:shd w:val="clear" w:color="auto" w:fill="FFFAA5"/>
        </w:rPr>
        <w:t>].Value;</w:t>
      </w:r>
    </w:p>
    <w:p w14:paraId="4E29062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}</w:t>
      </w:r>
    </w:p>
    <w:p w14:paraId="16DCE094" w14:textId="77777777" w:rsidR="00652119" w:rsidRDefault="00652119" w:rsidP="00652119">
      <w:pPr>
        <w:spacing w:after="0"/>
      </w:pPr>
    </w:p>
    <w:p w14:paraId="32A05745" w14:textId="77777777" w:rsidR="00652119" w:rsidRDefault="00652119" w:rsidP="00652119">
      <w:pPr>
        <w:spacing w:after="0"/>
      </w:pPr>
    </w:p>
    <w:p w14:paraId="4C40D32C" w14:textId="77777777" w:rsidR="00652119" w:rsidRDefault="00652119" w:rsidP="00652119">
      <w:pPr>
        <w:spacing w:after="0"/>
      </w:pPr>
    </w:p>
    <w:p w14:paraId="6DF2286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5. ----------------------------------------</w:t>
      </w:r>
    </w:p>
    <w:p w14:paraId="7E050D6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Ge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from query string.</w:t>
      </w:r>
    </w:p>
    <w:p w14:paraId="22E0DAF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f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1, then </w:t>
      </w:r>
      <w:proofErr w:type="spellStart"/>
      <w:r>
        <w:rPr>
          <w:rFonts w:ascii="Consolas" w:hAnsi="Consolas"/>
          <w:color w:val="008000"/>
          <w:sz w:val="18"/>
          <w:szCs w:val="18"/>
        </w:rPr>
        <w:t>controllerName</w:t>
      </w:r>
      <w:proofErr w:type="spellEnd"/>
      <w:r>
        <w:rPr>
          <w:rFonts w:ascii="Consolas" w:hAnsi="Consolas"/>
          <w:color w:val="008000"/>
          <w:sz w:val="18"/>
          <w:szCs w:val="18"/>
        </w:rPr>
        <w:t>=controllerName+"V1"</w:t>
      </w:r>
    </w:p>
    <w:p w14:paraId="273C79B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f </w:t>
      </w:r>
      <w:proofErr w:type="spellStart"/>
      <w:r>
        <w:rPr>
          <w:rFonts w:ascii="Consolas" w:hAnsi="Consolas"/>
          <w:color w:val="008000"/>
          <w:sz w:val="18"/>
          <w:szCs w:val="18"/>
        </w:rPr>
        <w:t>versionNumb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==2, then </w:t>
      </w:r>
      <w:proofErr w:type="spellStart"/>
      <w:r>
        <w:rPr>
          <w:rFonts w:ascii="Consolas" w:hAnsi="Consolas"/>
          <w:color w:val="008000"/>
          <w:sz w:val="18"/>
          <w:szCs w:val="18"/>
        </w:rPr>
        <w:t>controllerName</w:t>
      </w:r>
      <w:proofErr w:type="spellEnd"/>
      <w:r>
        <w:rPr>
          <w:rFonts w:ascii="Consolas" w:hAnsi="Consolas"/>
          <w:color w:val="008000"/>
          <w:sz w:val="18"/>
          <w:szCs w:val="18"/>
        </w:rPr>
        <w:t>=controllerName+"V2"</w:t>
      </w:r>
    </w:p>
    <w:p w14:paraId="5616285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controller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</w:p>
    <w:p w14:paraId="2B174B2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controllerName</w:t>
      </w:r>
      <w:proofErr w:type="spellEnd"/>
      <w:r>
        <w:rPr>
          <w:rFonts w:ascii="Consolas" w:hAnsi="Consolas"/>
          <w:sz w:val="18"/>
          <w:szCs w:val="18"/>
        </w:rPr>
        <w:t xml:space="preserve"> +</w:t>
      </w:r>
    </w:p>
    <w:p w14:paraId="37AC03E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     (</w:t>
      </w:r>
      <w:proofErr w:type="spellStart"/>
      <w:r>
        <w:rPr>
          <w:rFonts w:ascii="Consolas" w:hAnsi="Consolas"/>
          <w:sz w:val="18"/>
          <w:szCs w:val="18"/>
        </w:rPr>
        <w:t>versionNumber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?</w:t>
      </w:r>
      <w:proofErr w:type="gramEnd"/>
      <w:r>
        <w:t> </w:t>
      </w:r>
      <w:r>
        <w:rPr>
          <w:rFonts w:ascii="Consolas" w:hAnsi="Consolas"/>
          <w:color w:val="A31515"/>
          <w:sz w:val="18"/>
          <w:szCs w:val="18"/>
        </w:rPr>
        <w:t>"V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A31515"/>
          <w:sz w:val="18"/>
          <w:szCs w:val="18"/>
        </w:rPr>
        <w:t>"V2"</w:t>
      </w:r>
      <w:r>
        <w:rPr>
          <w:rFonts w:ascii="Consolas" w:hAnsi="Consolas"/>
          <w:sz w:val="18"/>
          <w:szCs w:val="18"/>
        </w:rPr>
        <w:t>);</w:t>
      </w:r>
    </w:p>
    <w:p w14:paraId="5D1F30E6" w14:textId="77777777" w:rsidR="00652119" w:rsidRDefault="00652119" w:rsidP="00652119">
      <w:pPr>
        <w:spacing w:after="0"/>
      </w:pPr>
    </w:p>
    <w:p w14:paraId="10A3E24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6.</w:t>
      </w:r>
    </w:p>
    <w:p w14:paraId="7A2CF89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nd the Controller by the name</w:t>
      </w:r>
    </w:p>
    <w:p w14:paraId="2A498C2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r>
        <w:rPr>
          <w:rFonts w:ascii="Consolas" w:hAnsi="Consolas"/>
          <w:sz w:val="18"/>
          <w:szCs w:val="18"/>
        </w:rPr>
        <w:t>HttpControllerDescriptor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rollerDescriptor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6293739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controllers.TryGetValue</w:t>
      </w:r>
      <w:proofErr w:type="gramEnd"/>
      <w:r>
        <w:rPr>
          <w:rFonts w:ascii="Consolas" w:hAnsi="Consolas"/>
          <w:sz w:val="18"/>
          <w:szCs w:val="18"/>
        </w:rPr>
        <w:t>(controllerName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ut</w:t>
      </w:r>
      <w:r>
        <w:t> </w:t>
      </w:r>
      <w:r>
        <w:rPr>
          <w:rFonts w:ascii="Consolas" w:hAnsi="Consolas"/>
          <w:sz w:val="18"/>
          <w:szCs w:val="18"/>
        </w:rPr>
        <w:t>controllerDescriptor))</w:t>
      </w:r>
    </w:p>
    <w:p w14:paraId="4DC6282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trollerDescriptor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5FEE77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5F017EE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76EBEE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E9FAE3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EEA5FB2" w14:textId="77777777" w:rsidR="00652119" w:rsidRDefault="00652119" w:rsidP="00652119">
      <w:pPr>
        <w:spacing w:after="0"/>
      </w:pPr>
    </w:p>
    <w:p w14:paraId="60661DF5" w14:textId="77777777" w:rsidR="00652119" w:rsidRDefault="00652119" w:rsidP="00652119">
      <w:pPr>
        <w:spacing w:after="0"/>
      </w:pPr>
      <w:r>
        <w:rPr>
          <w:sz w:val="36"/>
          <w:szCs w:val="36"/>
        </w:rPr>
        <w:t>9.3. </w:t>
      </w:r>
      <w:proofErr w:type="spellStart"/>
      <w:r>
        <w:rPr>
          <w:sz w:val="36"/>
          <w:szCs w:val="36"/>
        </w:rPr>
        <w:t>OnlineGame.WebApiF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App_Start</w:t>
      </w:r>
      <w:proofErr w:type="spellEnd"/>
      <w:r>
        <w:rPr>
          <w:sz w:val="36"/>
          <w:szCs w:val="36"/>
        </w:rPr>
        <w:t>/</w:t>
      </w:r>
      <w:proofErr w:type="spellStart"/>
      <w:r>
        <w:rPr>
          <w:sz w:val="36"/>
          <w:szCs w:val="36"/>
        </w:rPr>
        <w:t>WebApiConfig.cs</w:t>
      </w:r>
      <w:proofErr w:type="spellEnd"/>
      <w:r>
        <w:rPr>
          <w:sz w:val="36"/>
          <w:szCs w:val="36"/>
        </w:rPr>
        <w:t> - version by custom media types</w:t>
      </w:r>
    </w:p>
    <w:p w14:paraId="4898283B" w14:textId="77777777" w:rsidR="00652119" w:rsidRDefault="00652119" w:rsidP="00652119">
      <w:pPr>
        <w:spacing w:after="0"/>
      </w:pPr>
    </w:p>
    <w:p w14:paraId="104C2C50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554CBA79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.Dispatcher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B9AA3BF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C.WebApiShare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688D6E3" w14:textId="77777777" w:rsidR="00652119" w:rsidRDefault="00652119" w:rsidP="00652119">
      <w:pPr>
        <w:spacing w:after="0"/>
      </w:pPr>
    </w:p>
    <w:p w14:paraId="7AA8B015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WebApiF</w:t>
      </w:r>
      <w:proofErr w:type="spellEnd"/>
    </w:p>
    <w:p w14:paraId="34780BF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C6EEF3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WebApiConfig</w:t>
      </w:r>
      <w:proofErr w:type="spellEnd"/>
    </w:p>
    <w:p w14:paraId="46DB386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310200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Register(</w:t>
      </w:r>
      <w:proofErr w:type="spellStart"/>
      <w:proofErr w:type="gramEnd"/>
      <w:r>
        <w:rPr>
          <w:rFonts w:ascii="Consolas" w:hAnsi="Consolas"/>
          <w:sz w:val="18"/>
          <w:szCs w:val="18"/>
        </w:rPr>
        <w:t>HttpConfiguration</w:t>
      </w:r>
      <w:proofErr w:type="spellEnd"/>
      <w:r>
        <w:rPr>
          <w:rFonts w:ascii="Consolas" w:hAnsi="Consolas"/>
          <w:sz w:val="18"/>
          <w:szCs w:val="18"/>
        </w:rPr>
        <w:t xml:space="preserve"> config)</w:t>
      </w:r>
    </w:p>
    <w:p w14:paraId="7CA9D7D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AC9C2B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configuration and services</w:t>
      </w:r>
    </w:p>
    <w:p w14:paraId="493F090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Web API routes</w:t>
      </w:r>
    </w:p>
    <w:p w14:paraId="124AD7C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config.MapHttpAttributeRoutes</w:t>
      </w:r>
      <w:proofErr w:type="spellEnd"/>
      <w:proofErr w:type="gramEnd"/>
      <w:r>
        <w:rPr>
          <w:rFonts w:ascii="Consolas" w:hAnsi="Consolas"/>
          <w:sz w:val="18"/>
          <w:szCs w:val="18"/>
        </w:rPr>
        <w:t>();</w:t>
      </w:r>
    </w:p>
    <w:p w14:paraId="5C4556B1" w14:textId="77777777" w:rsidR="00652119" w:rsidRDefault="00652119" w:rsidP="00652119">
      <w:pPr>
        <w:spacing w:after="0"/>
      </w:pPr>
    </w:p>
    <w:p w14:paraId="6B1BBD3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Routes.MapHttpRoute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</w:p>
    <w:p w14:paraId="2237871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DefaultApi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4745F3D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outeTemplate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api</w:t>
      </w:r>
      <w:proofErr w:type="spellEnd"/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/{controller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61A8565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{ id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 xml:space="preserve"> = 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RouteParameter.Optional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 xml:space="preserve"> }</w:t>
      </w:r>
    </w:p>
    <w:p w14:paraId="1204721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4F9A92B5" w14:textId="77777777" w:rsidR="00652119" w:rsidRDefault="00652119" w:rsidP="00652119">
      <w:pPr>
        <w:spacing w:after="0"/>
      </w:pPr>
    </w:p>
    <w:p w14:paraId="77FB113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Replace the default controller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elector,IHttpControllerSelecto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,</w:t>
      </w:r>
    </w:p>
    <w:p w14:paraId="75D0D85A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//with our custom controller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selector,CustomControllerSelector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.</w:t>
      </w:r>
    </w:p>
    <w:p w14:paraId="6808DF5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Services.Replace</w:t>
      </w:r>
      <w:proofErr w:type="spellEnd"/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ypeof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IHttpControllerSelecto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),</w:t>
      </w:r>
    </w:p>
    <w:p w14:paraId="376C128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proofErr w:type="spellStart"/>
      <w:r>
        <w:rPr>
          <w:rFonts w:ascii="Consolas" w:hAnsi="Consolas"/>
          <w:sz w:val="18"/>
          <w:szCs w:val="18"/>
          <w:shd w:val="clear" w:color="auto" w:fill="FFFAA5"/>
        </w:rPr>
        <w:t>CustomControllerSelector</w:t>
      </w:r>
      <w:proofErr w:type="spellEnd"/>
      <w:r>
        <w:rPr>
          <w:rFonts w:ascii="Consolas" w:hAnsi="Consolas"/>
          <w:sz w:val="18"/>
          <w:szCs w:val="18"/>
          <w:shd w:val="clear" w:color="auto" w:fill="FFFAA5"/>
        </w:rPr>
        <w:t>(config)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);</w:t>
      </w:r>
      <w:proofErr w:type="gramEnd"/>
    </w:p>
    <w:p w14:paraId="481062D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}</w:t>
      </w:r>
    </w:p>
    <w:p w14:paraId="37ABE396" w14:textId="77777777" w:rsidR="00652119" w:rsidRDefault="00652119" w:rsidP="00652119">
      <w:pPr>
        <w:spacing w:after="0"/>
      </w:pPr>
    </w:p>
    <w:p w14:paraId="5846CE6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          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Add custom media type for JSON formatter</w:t>
      </w:r>
    </w:p>
    <w:p w14:paraId="2F69284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Formatters.JsonFormatter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.SupportedMediaTypes</w:t>
      </w:r>
      <w:proofErr w:type="spellEnd"/>
    </w:p>
    <w:p w14:paraId="7039E92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.Add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MediaTypeHeaderValu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application/vnd.ithandyguy.gamer.v1+json"</w:t>
      </w:r>
      <w:r>
        <w:rPr>
          <w:rFonts w:ascii="Consolas" w:hAnsi="Consolas"/>
          <w:sz w:val="18"/>
          <w:szCs w:val="18"/>
          <w:shd w:val="clear" w:color="auto" w:fill="FFFAA5"/>
        </w:rPr>
        <w:t>));</w:t>
      </w:r>
    </w:p>
    <w:p w14:paraId="78B1749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Formatters.JsonFormatter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.SupportedMediaTypes</w:t>
      </w:r>
      <w:proofErr w:type="spellEnd"/>
    </w:p>
    <w:p w14:paraId="4AD2004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.Add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MediaTypeHeaderValu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applicaiton/vnd.ithandyguy.gamer.v2+json"</w:t>
      </w:r>
      <w:r>
        <w:rPr>
          <w:rFonts w:ascii="Consolas" w:hAnsi="Consolas"/>
          <w:sz w:val="18"/>
          <w:szCs w:val="18"/>
          <w:shd w:val="clear" w:color="auto" w:fill="FFFAA5"/>
        </w:rPr>
        <w:t>));</w:t>
      </w:r>
    </w:p>
    <w:p w14:paraId="756235CE" w14:textId="77777777" w:rsidR="00652119" w:rsidRDefault="00652119" w:rsidP="00652119">
      <w:pPr>
        <w:spacing w:after="0"/>
      </w:pPr>
    </w:p>
    <w:p w14:paraId="53B703A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Add custom media type for XML formatter</w:t>
      </w:r>
    </w:p>
    <w:p w14:paraId="2F13825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Formatters.XmlFormatter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.SupportedMediaTypes</w:t>
      </w:r>
      <w:proofErr w:type="spellEnd"/>
    </w:p>
    <w:p w14:paraId="1A7B522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.Add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MediaTypeHeaderValu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application/vnd.ithandyguy.gamer.v1+xml"</w:t>
      </w:r>
      <w:r>
        <w:rPr>
          <w:rFonts w:ascii="Consolas" w:hAnsi="Consolas"/>
          <w:sz w:val="18"/>
          <w:szCs w:val="18"/>
          <w:shd w:val="clear" w:color="auto" w:fill="FFFAA5"/>
        </w:rPr>
        <w:t>));</w:t>
      </w:r>
    </w:p>
    <w:p w14:paraId="080BEEF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config.Formatters.XmlFormatter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.SupportedMediaTypes</w:t>
      </w:r>
      <w:proofErr w:type="spellEnd"/>
    </w:p>
    <w:p w14:paraId="4CDAA40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  <w:shd w:val="clear" w:color="auto" w:fill="FFFAA5"/>
        </w:rPr>
        <w:t>.Add</w:t>
      </w:r>
      <w:proofErr w:type="gramEnd"/>
      <w:r>
        <w:rPr>
          <w:rFonts w:ascii="Consolas" w:hAnsi="Consolas"/>
          <w:sz w:val="18"/>
          <w:szCs w:val="18"/>
          <w:shd w:val="clear" w:color="auto" w:fill="FFFAA5"/>
        </w:rPr>
        <w:t>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MediaTypeHeaderValue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application/vnd.ithandyguy.gamer.v2+xml"</w:t>
      </w:r>
      <w:r>
        <w:rPr>
          <w:rFonts w:ascii="Consolas" w:hAnsi="Consolas"/>
          <w:sz w:val="18"/>
          <w:szCs w:val="18"/>
          <w:shd w:val="clear" w:color="auto" w:fill="FFFAA5"/>
        </w:rPr>
        <w:t>));</w:t>
      </w:r>
    </w:p>
    <w:p w14:paraId="7AD2E8B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836CEB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9A3E285" w14:textId="77777777" w:rsidR="00652119" w:rsidRDefault="00652119" w:rsidP="00652119">
      <w:pPr>
        <w:spacing w:after="0"/>
      </w:pPr>
    </w:p>
    <w:p w14:paraId="5F35E513" w14:textId="77777777" w:rsidR="00652119" w:rsidRDefault="00652119" w:rsidP="00652119">
      <w:pPr>
        <w:spacing w:after="0"/>
      </w:pPr>
      <w:r>
        <w:rPr>
          <w:sz w:val="36"/>
          <w:szCs w:val="36"/>
        </w:rPr>
        <w:t>9.4. </w:t>
      </w:r>
      <w:proofErr w:type="spellStart"/>
      <w:r>
        <w:rPr>
          <w:sz w:val="36"/>
          <w:szCs w:val="36"/>
        </w:rPr>
        <w:t>OnlineGame.WebApiF</w:t>
      </w:r>
      <w:proofErr w:type="spellEnd"/>
      <w:r>
        <w:rPr>
          <w:sz w:val="36"/>
          <w:szCs w:val="36"/>
        </w:rPr>
        <w:t>/Controllers/GamerV1Controller.cs - version by custom media types</w:t>
      </w:r>
    </w:p>
    <w:p w14:paraId="31A20529" w14:textId="77777777" w:rsidR="00652119" w:rsidRDefault="00652119" w:rsidP="00652119">
      <w:pPr>
        <w:spacing w:after="0"/>
      </w:pPr>
    </w:p>
    <w:p w14:paraId="2FACC804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12821E4B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4D0D8BF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B17E562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EC7E42D" w14:textId="77777777" w:rsidR="00652119" w:rsidRDefault="00652119" w:rsidP="00652119">
      <w:pPr>
        <w:spacing w:after="0"/>
      </w:pPr>
    </w:p>
    <w:p w14:paraId="35896AB0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F.Controllers</w:t>
      </w:r>
      <w:proofErr w:type="spellEnd"/>
      <w:proofErr w:type="gramEnd"/>
    </w:p>
    <w:p w14:paraId="73CEC1B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DE9A8B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V1</w:t>
      </w:r>
      <w:proofErr w:type="gramStart"/>
      <w:r>
        <w:rPr>
          <w:rFonts w:ascii="Consolas" w:hAnsi="Consolas"/>
          <w:color w:val="2B91AF"/>
          <w:sz w:val="18"/>
          <w:szCs w:val="18"/>
        </w:rPr>
        <w:t>Controlle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piController</w:t>
      </w:r>
      <w:proofErr w:type="spellEnd"/>
    </w:p>
    <w:p w14:paraId="67FB948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97EFE6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List&lt;GamerV1&gt; _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GamerV1&gt;</w:t>
      </w:r>
    </w:p>
    <w:p w14:paraId="57F18D3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8C2E60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1800324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5A949D8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GamerV</w:t>
      </w:r>
      <w:proofErr w:type="gramStart"/>
      <w:r>
        <w:rPr>
          <w:rFonts w:ascii="Consolas" w:hAnsi="Consolas"/>
          <w:sz w:val="18"/>
          <w:szCs w:val="18"/>
        </w:rPr>
        <w:t>1{ Id</w:t>
      </w:r>
      <w:proofErr w:type="gramEnd"/>
      <w:r>
        <w:rPr>
          <w:rFonts w:ascii="Consolas" w:hAnsi="Consolas"/>
          <w:sz w:val="18"/>
          <w:szCs w:val="18"/>
        </w:rPr>
        <w:t xml:space="preserve"> = 3,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126D6EC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;</w:t>
      </w:r>
    </w:p>
    <w:p w14:paraId="0B3EF354" w14:textId="77777777" w:rsidR="00652119" w:rsidRDefault="00652119" w:rsidP="00652119">
      <w:pPr>
        <w:spacing w:after="0"/>
      </w:pPr>
    </w:p>
    <w:p w14:paraId="090991B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 xml:space="preserve">&lt;GamerV1&gt;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F28F0A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0A50D3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gamers;</w:t>
      </w:r>
      <w:proofErr w:type="gramEnd"/>
    </w:p>
    <w:p w14:paraId="06F8A298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B8249E9" w14:textId="77777777" w:rsidR="00652119" w:rsidRDefault="00652119" w:rsidP="00652119">
      <w:pPr>
        <w:spacing w:after="0"/>
      </w:pPr>
    </w:p>
    <w:p w14:paraId="205A14F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 xml:space="preserve">GamerV1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3AE2E66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2DACD5E1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s.First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r>
        <w:rPr>
          <w:rFonts w:ascii="Consolas" w:hAnsi="Consolas"/>
          <w:sz w:val="18"/>
          <w:szCs w:val="18"/>
        </w:rPr>
        <w:t>s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5A95ECE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4AD734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D2BD76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5F2C915" w14:textId="77777777" w:rsidR="00652119" w:rsidRDefault="00652119" w:rsidP="00652119">
      <w:pPr>
        <w:spacing w:after="0"/>
      </w:pPr>
    </w:p>
    <w:p w14:paraId="6E18F57B" w14:textId="77777777" w:rsidR="00652119" w:rsidRDefault="00652119" w:rsidP="00652119">
      <w:pPr>
        <w:spacing w:after="0"/>
      </w:pPr>
      <w:r>
        <w:rPr>
          <w:sz w:val="36"/>
          <w:szCs w:val="36"/>
        </w:rPr>
        <w:t>9.5. </w:t>
      </w:r>
      <w:proofErr w:type="spellStart"/>
      <w:r>
        <w:rPr>
          <w:sz w:val="36"/>
          <w:szCs w:val="36"/>
        </w:rPr>
        <w:t>OnlineGame.WebApiF</w:t>
      </w:r>
      <w:proofErr w:type="spellEnd"/>
      <w:r>
        <w:rPr>
          <w:sz w:val="36"/>
          <w:szCs w:val="36"/>
        </w:rPr>
        <w:t>/Controllers/GamerV2Controller.cs - version by custom media types</w:t>
      </w:r>
    </w:p>
    <w:p w14:paraId="4E8E5B21" w14:textId="77777777" w:rsidR="00652119" w:rsidRDefault="00652119" w:rsidP="00652119">
      <w:pPr>
        <w:spacing w:after="0"/>
      </w:pPr>
    </w:p>
    <w:p w14:paraId="464AED1C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43772922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4D71CEA6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Web.Http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22119338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.</w:t>
      </w:r>
      <w:proofErr w:type="gramStart"/>
      <w:r>
        <w:rPr>
          <w:rFonts w:ascii="Consolas" w:hAnsi="Consolas"/>
          <w:sz w:val="18"/>
          <w:szCs w:val="18"/>
        </w:rPr>
        <w:t>Data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74987D0" w14:textId="77777777" w:rsidR="00652119" w:rsidRDefault="00652119" w:rsidP="00652119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.WebApiF.Controllers</w:t>
      </w:r>
      <w:proofErr w:type="spellEnd"/>
      <w:proofErr w:type="gramEnd"/>
    </w:p>
    <w:p w14:paraId="7AEC007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AD9CCA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V2</w:t>
      </w:r>
      <w:proofErr w:type="gramStart"/>
      <w:r>
        <w:rPr>
          <w:rFonts w:ascii="Consolas" w:hAnsi="Consolas"/>
          <w:color w:val="2B91AF"/>
          <w:sz w:val="18"/>
          <w:szCs w:val="18"/>
        </w:rPr>
        <w:t>Controller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  <w:proofErr w:type="spellStart"/>
      <w:r>
        <w:rPr>
          <w:rFonts w:ascii="Consolas" w:hAnsi="Consolas"/>
          <w:sz w:val="18"/>
          <w:szCs w:val="18"/>
        </w:rPr>
        <w:t>ApiController</w:t>
      </w:r>
      <w:proofErr w:type="spellEnd"/>
    </w:p>
    <w:p w14:paraId="208C5E1C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4032A4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List&lt;GamerV2&gt; _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List&lt;GamerV2&gt;</w:t>
      </w:r>
    </w:p>
    <w:p w14:paraId="487A5C15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92B6D7E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1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On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321448C6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2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Two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,</w:t>
      </w:r>
    </w:p>
    <w:p w14:paraId="4F38B124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{ Id</w:t>
      </w:r>
      <w:proofErr w:type="gramEnd"/>
      <w:r>
        <w:rPr>
          <w:rFonts w:ascii="Consolas" w:hAnsi="Consolas"/>
          <w:sz w:val="18"/>
          <w:szCs w:val="18"/>
        </w:rPr>
        <w:t xml:space="preserve"> = 3, First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First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 xml:space="preserve">,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NameLastThre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}</w:t>
      </w:r>
    </w:p>
    <w:p w14:paraId="4CF08A6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;</w:t>
      </w:r>
    </w:p>
    <w:p w14:paraId="42FB0AA1" w14:textId="77777777" w:rsidR="00652119" w:rsidRDefault="00652119" w:rsidP="00652119">
      <w:pPr>
        <w:spacing w:after="0"/>
      </w:pPr>
    </w:p>
    <w:p w14:paraId="33D3A193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 xml:space="preserve">&lt;GamerV2&gt;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8EA4B2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F51432D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gamers;</w:t>
      </w:r>
      <w:proofErr w:type="gramEnd"/>
    </w:p>
    <w:p w14:paraId="5B8AD76F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8779F1A" w14:textId="77777777" w:rsidR="00652119" w:rsidRDefault="00652119" w:rsidP="00652119">
      <w:pPr>
        <w:spacing w:after="0"/>
      </w:pPr>
    </w:p>
    <w:p w14:paraId="201FAA39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sz w:val="18"/>
          <w:szCs w:val="18"/>
        </w:rPr>
        <w:t xml:space="preserve">GamerV2 </w:t>
      </w:r>
      <w:proofErr w:type="gramStart"/>
      <w:r>
        <w:rPr>
          <w:rFonts w:ascii="Consolas" w:hAnsi="Consolas"/>
          <w:sz w:val="18"/>
          <w:szCs w:val="18"/>
        </w:rPr>
        <w:t>Get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)</w:t>
      </w:r>
    </w:p>
    <w:p w14:paraId="79D21742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BD334EB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rs.FirstOrDefault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s =&gt; </w:t>
      </w:r>
      <w:proofErr w:type="spellStart"/>
      <w:r>
        <w:rPr>
          <w:rFonts w:ascii="Consolas" w:hAnsi="Consolas"/>
          <w:sz w:val="18"/>
          <w:szCs w:val="18"/>
        </w:rPr>
        <w:t>s.Id</w:t>
      </w:r>
      <w:proofErr w:type="spellEnd"/>
      <w:r>
        <w:rPr>
          <w:rFonts w:ascii="Consolas" w:hAnsi="Consolas"/>
          <w:sz w:val="18"/>
          <w:szCs w:val="18"/>
        </w:rPr>
        <w:t xml:space="preserve"> == id);</w:t>
      </w:r>
    </w:p>
    <w:p w14:paraId="40A1CB4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9FF32B7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E494F80" w14:textId="77777777" w:rsidR="00652119" w:rsidRDefault="00652119" w:rsidP="00652119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sectPr w:rsidR="00652119" w:rsidSect="009733B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EF408" w14:textId="77777777" w:rsidR="00832F0C" w:rsidRDefault="00832F0C" w:rsidP="000435DB">
      <w:pPr>
        <w:spacing w:after="0" w:line="240" w:lineRule="auto"/>
      </w:pPr>
      <w:r>
        <w:separator/>
      </w:r>
    </w:p>
  </w:endnote>
  <w:endnote w:type="continuationSeparator" w:id="0">
    <w:p w14:paraId="58411EBB" w14:textId="77777777" w:rsidR="00832F0C" w:rsidRDefault="00832F0C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F5AF7" w14:textId="77777777" w:rsidR="00832F0C" w:rsidRDefault="00832F0C" w:rsidP="000435DB">
      <w:pPr>
        <w:spacing w:after="0" w:line="240" w:lineRule="auto"/>
      </w:pPr>
      <w:r>
        <w:separator/>
      </w:r>
    </w:p>
  </w:footnote>
  <w:footnote w:type="continuationSeparator" w:id="0">
    <w:p w14:paraId="612A3ACE" w14:textId="77777777" w:rsidR="00832F0C" w:rsidRDefault="00832F0C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DQ2N7EwtzQ0MTNU0lEKTi0uzszPAykwqQUAgc0ZESwAAAA="/>
  </w:docVars>
  <w:rsids>
    <w:rsidRoot w:val="00BF1C8A"/>
    <w:rsid w:val="000435DB"/>
    <w:rsid w:val="00147C60"/>
    <w:rsid w:val="00173998"/>
    <w:rsid w:val="001C48F7"/>
    <w:rsid w:val="002818E6"/>
    <w:rsid w:val="002D63E6"/>
    <w:rsid w:val="002F5328"/>
    <w:rsid w:val="002F5BB7"/>
    <w:rsid w:val="002F778D"/>
    <w:rsid w:val="00326350"/>
    <w:rsid w:val="003961E3"/>
    <w:rsid w:val="00396454"/>
    <w:rsid w:val="00442279"/>
    <w:rsid w:val="00464A9C"/>
    <w:rsid w:val="0049574F"/>
    <w:rsid w:val="004A6FC0"/>
    <w:rsid w:val="004F0158"/>
    <w:rsid w:val="00524A0A"/>
    <w:rsid w:val="005500E8"/>
    <w:rsid w:val="00565C18"/>
    <w:rsid w:val="00650942"/>
    <w:rsid w:val="00652119"/>
    <w:rsid w:val="006E2422"/>
    <w:rsid w:val="006E3A32"/>
    <w:rsid w:val="006E47A2"/>
    <w:rsid w:val="007C35CD"/>
    <w:rsid w:val="00800A34"/>
    <w:rsid w:val="00811C47"/>
    <w:rsid w:val="008308F0"/>
    <w:rsid w:val="00832F0C"/>
    <w:rsid w:val="008B3669"/>
    <w:rsid w:val="00943493"/>
    <w:rsid w:val="0095375D"/>
    <w:rsid w:val="009733B2"/>
    <w:rsid w:val="009735F1"/>
    <w:rsid w:val="00983939"/>
    <w:rsid w:val="009D453C"/>
    <w:rsid w:val="00A13C09"/>
    <w:rsid w:val="00A51CFB"/>
    <w:rsid w:val="00B16A34"/>
    <w:rsid w:val="00BC579A"/>
    <w:rsid w:val="00BF1C8A"/>
    <w:rsid w:val="00C12C30"/>
    <w:rsid w:val="00C3457A"/>
    <w:rsid w:val="00D27E30"/>
    <w:rsid w:val="00D51059"/>
    <w:rsid w:val="00DD61BB"/>
    <w:rsid w:val="00E06470"/>
    <w:rsid w:val="00E11A14"/>
    <w:rsid w:val="00EB3DDF"/>
    <w:rsid w:val="00EE50EF"/>
    <w:rsid w:val="00EF05CB"/>
    <w:rsid w:val="00F5623E"/>
    <w:rsid w:val="00F61DBD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16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41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5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5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4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76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4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3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5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9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8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9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0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5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3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2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2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5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02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2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45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2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1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9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6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9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70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43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8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2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4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4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2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1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3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9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9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58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5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7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63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4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69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5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7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2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4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7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7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56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3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02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7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9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7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7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6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9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7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1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8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6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3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1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4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57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1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6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4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6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9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9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1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4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5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57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9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9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3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10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4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6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4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2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90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1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5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4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6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00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9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6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2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29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3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0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27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304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9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4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1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3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0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6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8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2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95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7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2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60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1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1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9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2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0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9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0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7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9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1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8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98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1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96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6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34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1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33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45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55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3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1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82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9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5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6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6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2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3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2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9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6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9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0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6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8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8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3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7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518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0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71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89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25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2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18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14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1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3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4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039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0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1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97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443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6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3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3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15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53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13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0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28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6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9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8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8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4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6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71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98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3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7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6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0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2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32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5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5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8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88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70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1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7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22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16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5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0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9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30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2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44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9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5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3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5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5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2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9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33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0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23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9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7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9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2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46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7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2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8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8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0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0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17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6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0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4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0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9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0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9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7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6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5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691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6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3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51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2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9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094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6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3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9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6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6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945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4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5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4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6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90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17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2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3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56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938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4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1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50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05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6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81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6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67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51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40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59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0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9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1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47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8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97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80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1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0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2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3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44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3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5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1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89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5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8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03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7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93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4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6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22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71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5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6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846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96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26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9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6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0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6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26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19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6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5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2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7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1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9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5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4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6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4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74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1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87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94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6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4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5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8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6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6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1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8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1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4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7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7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2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24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68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916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1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8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8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4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71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1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5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0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7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8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7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7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25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1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699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7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4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21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48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44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3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15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56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7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0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47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44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8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1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0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2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59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9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08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789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6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4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8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1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3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2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9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15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0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1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73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8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6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1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4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8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8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6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85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595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8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1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9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86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98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7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8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8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676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86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09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58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6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4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3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6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0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8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6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43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3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16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37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1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89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15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5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8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4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4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2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5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2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1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1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5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7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2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46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9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4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6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9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9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0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9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4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5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8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0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6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1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0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6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618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5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2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05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07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7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5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7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0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8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3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92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126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4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24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93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5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26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28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1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9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398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9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5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4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3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1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8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0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88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5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7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3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2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3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71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2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6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36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47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73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47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04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0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0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3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37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7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6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2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4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13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97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8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8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0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25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97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3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6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0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7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24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8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91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57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57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7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0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92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95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1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91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1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0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0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79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391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47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10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7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2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75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95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4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67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3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39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9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3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95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6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8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3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0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56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6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68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7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4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2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9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91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66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0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8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2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9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72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3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7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7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5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6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6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05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66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09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7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0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2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90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9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5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6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0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0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9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3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04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7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94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2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9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1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9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0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0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0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7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9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7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9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60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56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8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2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6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6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9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07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1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3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0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0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6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4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0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4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85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5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65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9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5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2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8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5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3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3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5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45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7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8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6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5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5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3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1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5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3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6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34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8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8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2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1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3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1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5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3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4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2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8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6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4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0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9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21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14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0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4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2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1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6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29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2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1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8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2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84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3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2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1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5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2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0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5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1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0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7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33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7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22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2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2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8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5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8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45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1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9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8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87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1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6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1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9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7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8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0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4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64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2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9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06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0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35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7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3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2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2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4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57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4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6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1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8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0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5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3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86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6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33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0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7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0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30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6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96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8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13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7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7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3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7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3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7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3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5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5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5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06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1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7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0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0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4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9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7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4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5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9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9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0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3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3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0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1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20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63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6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0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7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3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2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1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8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8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6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2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6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9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5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9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9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4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6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7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5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18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0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1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7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8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9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3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2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06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4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2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0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9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4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7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8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3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4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8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1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2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0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2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7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5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2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4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16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97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8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8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2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0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0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0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0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7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9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68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8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7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6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1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0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3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5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6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2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0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5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8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1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5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2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8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82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2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2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10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6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2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82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12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6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7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8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74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9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1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0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7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8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8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7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1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9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4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4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43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8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4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4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3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0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4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5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1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34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9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5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06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9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7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5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3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2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9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7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9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3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5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5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73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3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8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0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9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86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2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0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1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5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8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9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79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51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8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3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83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33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4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96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6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15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1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7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9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7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6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0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6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63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0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1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0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8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36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4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7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4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2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6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3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55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5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4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6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4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41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539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1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6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56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4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60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5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8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73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58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5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6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8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2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5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1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9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2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7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8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5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82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5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0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1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05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0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7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1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6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40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3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1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2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5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3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1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4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8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8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92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4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5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9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13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5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8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3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9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4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9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2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7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7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9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4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8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5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97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3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4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5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2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1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1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0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6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1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8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83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1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22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50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8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39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5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1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48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3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32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09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3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6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1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3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3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45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1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8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9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1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8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6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5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1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5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44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4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8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2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0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5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5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0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0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23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46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5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8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5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0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6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8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1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8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8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6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1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6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3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5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9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2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4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0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7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5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3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0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2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0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2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31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4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9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33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3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8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8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9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6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8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8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4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5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4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94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2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9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5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2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93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39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7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0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0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27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5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14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3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00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0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5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0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0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4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3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1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6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7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8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7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2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3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8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9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4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3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3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2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7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3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9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5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6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8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5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9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6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6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1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6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83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3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7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9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7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4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43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12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76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6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3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7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8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1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2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4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0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82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4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2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80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7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5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36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6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1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4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0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0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0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3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8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9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03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3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2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0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3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6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1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6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0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3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2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7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6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5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1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7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9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0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6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7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9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6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5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29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0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0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7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6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1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5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8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0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2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8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3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9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4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8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7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0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9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5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2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3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5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7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8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9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2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1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2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0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3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22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9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1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4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6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0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8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7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7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29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0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3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2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9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4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0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2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5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6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4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2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0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4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6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4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9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0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2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03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5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9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4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10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6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0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1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5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6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03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5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1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9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8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0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5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96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3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8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4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6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0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4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7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8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9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3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5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9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7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1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41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37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3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0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1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9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8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0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7.png"/><Relationship Id="rId26" Type="http://schemas.openxmlformats.org/officeDocument/2006/relationships/image" Target="media/image12.png"/><Relationship Id="rId39" Type="http://schemas.openxmlformats.org/officeDocument/2006/relationships/hyperlink" Target="http://localhost:63055/api/Gamer/1" TargetMode="External"/><Relationship Id="rId21" Type="http://schemas.openxmlformats.org/officeDocument/2006/relationships/image" Target="media/image9.png"/><Relationship Id="rId34" Type="http://schemas.openxmlformats.org/officeDocument/2006/relationships/hyperlink" Target="http://localhost:63055/api/Gamer/1" TargetMode="External"/><Relationship Id="rId42" Type="http://schemas.openxmlformats.org/officeDocument/2006/relationships/image" Target="media/image24.png"/><Relationship Id="rId47" Type="http://schemas.openxmlformats.org/officeDocument/2006/relationships/image" Target="media/image28.png"/><Relationship Id="rId50" Type="http://schemas.openxmlformats.org/officeDocument/2006/relationships/image" Target="media/image30.png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hyperlink" Target="http://localhost:61833/api/Gamer/1" TargetMode="External"/><Relationship Id="rId29" Type="http://schemas.openxmlformats.org/officeDocument/2006/relationships/hyperlink" Target="http://localhost:62232/api/Gamer" TargetMode="External"/><Relationship Id="rId11" Type="http://schemas.openxmlformats.org/officeDocument/2006/relationships/image" Target="media/image3.png"/><Relationship Id="rId24" Type="http://schemas.openxmlformats.org/officeDocument/2006/relationships/hyperlink" Target="http://csharp-video-tutorials.blogspot.com.au/2017/02/web-api-versioning-using-querystring.html" TargetMode="External"/><Relationship Id="rId32" Type="http://schemas.openxmlformats.org/officeDocument/2006/relationships/image" Target="media/image17.png"/><Relationship Id="rId37" Type="http://schemas.openxmlformats.org/officeDocument/2006/relationships/image" Target="media/image20.png"/><Relationship Id="rId40" Type="http://schemas.openxmlformats.org/officeDocument/2006/relationships/image" Target="media/image22.png"/><Relationship Id="rId45" Type="http://schemas.openxmlformats.org/officeDocument/2006/relationships/image" Target="media/image26.png"/><Relationship Id="rId53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19" Type="http://schemas.openxmlformats.org/officeDocument/2006/relationships/image" Target="media/image8.png"/><Relationship Id="rId31" Type="http://schemas.openxmlformats.org/officeDocument/2006/relationships/image" Target="media/image16.png"/><Relationship Id="rId44" Type="http://schemas.openxmlformats.org/officeDocument/2006/relationships/image" Target="media/image25.png"/><Relationship Id="rId52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csharp-video-tutorials.blogspot.com.au/2017/02/web-api-versioning-using-querystring.html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3.png"/><Relationship Id="rId30" Type="http://schemas.openxmlformats.org/officeDocument/2006/relationships/image" Target="media/image15.png"/><Relationship Id="rId35" Type="http://schemas.openxmlformats.org/officeDocument/2006/relationships/image" Target="media/image18.png"/><Relationship Id="rId43" Type="http://schemas.openxmlformats.org/officeDocument/2006/relationships/hyperlink" Target="http://localhost:63055/api/Gamer" TargetMode="External"/><Relationship Id="rId48" Type="http://schemas.openxmlformats.org/officeDocument/2006/relationships/hyperlink" Target="http://localhost:63055/api/Gamer" TargetMode="External"/><Relationship Id="rId8" Type="http://schemas.openxmlformats.org/officeDocument/2006/relationships/endnotes" Target="endnotes.xml"/><Relationship Id="rId51" Type="http://schemas.openxmlformats.org/officeDocument/2006/relationships/image" Target="media/image31.png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6.png"/><Relationship Id="rId25" Type="http://schemas.openxmlformats.org/officeDocument/2006/relationships/hyperlink" Target="http://localhost:62232/api/Gamer/1" TargetMode="External"/><Relationship Id="rId33" Type="http://schemas.openxmlformats.org/officeDocument/2006/relationships/hyperlink" Target="http://csharp-video-tutorials.blogspot.com.au/2017/02/web-api-versioning-using-querystring.html" TargetMode="External"/><Relationship Id="rId38" Type="http://schemas.openxmlformats.org/officeDocument/2006/relationships/image" Target="media/image21.png"/><Relationship Id="rId46" Type="http://schemas.openxmlformats.org/officeDocument/2006/relationships/image" Target="media/image27.png"/><Relationship Id="rId20" Type="http://schemas.openxmlformats.org/officeDocument/2006/relationships/hyperlink" Target="http://localhost:61833/api/Gamer/1" TargetMode="External"/><Relationship Id="rId41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://csharp-video-tutorials.blogspot.com.au/2017/02/web-api-versioning-using-querystring.html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4.png"/><Relationship Id="rId36" Type="http://schemas.openxmlformats.org/officeDocument/2006/relationships/image" Target="media/image19.png"/><Relationship Id="rId49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6</Pages>
  <Words>6973</Words>
  <Characters>39750</Characters>
  <Application>Microsoft Office Word</Application>
  <DocSecurity>0</DocSecurity>
  <Lines>331</Lines>
  <Paragraphs>93</Paragraphs>
  <ScaleCrop>false</ScaleCrop>
  <Company/>
  <LinksUpToDate>false</LinksUpToDate>
  <CharactersWithSpaces>46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4</cp:revision>
  <dcterms:created xsi:type="dcterms:W3CDTF">2022-10-19T17:36:00Z</dcterms:created>
  <dcterms:modified xsi:type="dcterms:W3CDTF">2023-01-07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